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DC97" w14:textId="77777777" w:rsidR="00B200A2" w:rsidRPr="002E1B45" w:rsidRDefault="00B200A2" w:rsidP="00CC1F27">
      <w:pPr>
        <w:jc w:val="center"/>
        <w:rPr>
          <w:rFonts w:eastAsia="標楷體"/>
          <w:b/>
          <w:sz w:val="52"/>
          <w:szCs w:val="52"/>
        </w:rPr>
      </w:pPr>
      <w:r w:rsidRPr="002E1B45">
        <w:rPr>
          <w:rFonts w:eastAsia="標楷體"/>
          <w:b/>
          <w:sz w:val="52"/>
          <w:szCs w:val="52"/>
        </w:rPr>
        <w:t>臺北市立大學資訊科學系</w:t>
      </w:r>
    </w:p>
    <w:p w14:paraId="053580B3" w14:textId="2A41FF8D" w:rsidR="00B200A2" w:rsidRPr="002E1B45" w:rsidRDefault="00B200A2" w:rsidP="00CC1F27">
      <w:pPr>
        <w:jc w:val="center"/>
        <w:rPr>
          <w:rFonts w:eastAsia="標楷體"/>
          <w:b/>
          <w:sz w:val="52"/>
          <w:szCs w:val="52"/>
        </w:rPr>
      </w:pPr>
    </w:p>
    <w:p w14:paraId="7096FF75" w14:textId="6770AE0C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  <w:r w:rsidRPr="002E1B45">
        <w:rPr>
          <w:rFonts w:eastAsia="標楷體"/>
          <w:b/>
          <w:sz w:val="48"/>
          <w:szCs w:val="48"/>
        </w:rPr>
        <w:t>數位電路實習專題計畫書</w:t>
      </w:r>
    </w:p>
    <w:p w14:paraId="6BD320B0" w14:textId="238380E9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1D9A0370" w14:textId="5C566814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3882B123" w14:textId="11D0CCBF" w:rsidR="00B200A2" w:rsidRPr="002E1B45" w:rsidRDefault="00B200A2" w:rsidP="00CC1F27">
      <w:pPr>
        <w:jc w:val="center"/>
        <w:rPr>
          <w:rFonts w:eastAsia="標楷體"/>
        </w:rPr>
      </w:pPr>
    </w:p>
    <w:p w14:paraId="08D25034" w14:textId="44C190DB" w:rsidR="00B200A2" w:rsidRPr="002E1B45" w:rsidRDefault="00B200A2" w:rsidP="00CC1F27">
      <w:pPr>
        <w:jc w:val="center"/>
        <w:rPr>
          <w:rFonts w:eastAsia="標楷體"/>
        </w:rPr>
      </w:pPr>
    </w:p>
    <w:p w14:paraId="075B8F1F" w14:textId="0134C147" w:rsidR="00B200A2" w:rsidRPr="002E1B45" w:rsidRDefault="00C14981" w:rsidP="00CC1F27">
      <w:pPr>
        <w:jc w:val="center"/>
        <w:rPr>
          <w:rFonts w:eastAsia="標楷體"/>
        </w:rPr>
      </w:pPr>
      <w:r w:rsidRPr="002E1B45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38AAAC" wp14:editId="6D6C7BD8">
                <wp:simplePos x="0" y="0"/>
                <wp:positionH relativeFrom="margin">
                  <wp:posOffset>1337954</wp:posOffset>
                </wp:positionH>
                <wp:positionV relativeFrom="page">
                  <wp:posOffset>3589863</wp:posOffset>
                </wp:positionV>
                <wp:extent cx="3389760" cy="107748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9760" cy="1077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25CC1" w14:textId="371BBC68" w:rsidR="00822E7C" w:rsidRDefault="00B200A2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專題</w:t>
                            </w:r>
                            <w:r w:rsidRPr="00DB34E3"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題目</w:t>
                            </w:r>
                          </w:p>
                          <w:p w14:paraId="3444429F" w14:textId="4D8CB7C2" w:rsidR="00B200A2" w:rsidRPr="00822E7C" w:rsidRDefault="00822E7C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bCs/>
                                <w:sz w:val="48"/>
                                <w:szCs w:val="48"/>
                                <w:vertAlign w:val="subscript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  <w:t>決戰</w:t>
                            </w:r>
                            <w:r w:rsidRPr="00822E7C"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</w:rPr>
                              <w:t>10101</w:t>
                            </w:r>
                            <w:r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8AAA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05.35pt;margin-top:282.65pt;width:266.9pt;height:84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" filled="f" stroked="f">
                <v:textbox>
                  <w:txbxContent>
                    <w:p w14:paraId="2A725CC1" w14:textId="371BBC68" w:rsidR="00822E7C" w:rsidRDefault="00B200A2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專題</w:t>
                      </w:r>
                      <w:r w:rsidRPr="00DB34E3"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題目</w:t>
                      </w:r>
                    </w:p>
                    <w:p w14:paraId="3444429F" w14:textId="4D8CB7C2" w:rsidR="00B200A2" w:rsidRPr="00822E7C" w:rsidRDefault="00822E7C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bCs/>
                          <w:sz w:val="48"/>
                          <w:szCs w:val="48"/>
                          <w:vertAlign w:val="subscript"/>
                        </w:rPr>
                      </w:pPr>
                      <w:r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  <w:t>決戰</w:t>
                      </w:r>
                      <w:r w:rsidRPr="00822E7C">
                        <w:rPr>
                          <w:rFonts w:eastAsia="標楷體"/>
                          <w:b/>
                          <w:sz w:val="48"/>
                          <w:szCs w:val="48"/>
                        </w:rPr>
                        <w:t>10101</w:t>
                      </w:r>
                      <w:r>
                        <w:rPr>
                          <w:rFonts w:eastAsia="標楷體"/>
                          <w:b/>
                          <w:sz w:val="48"/>
                          <w:szCs w:val="48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E8E3C87" w14:textId="41D890BA" w:rsidR="00B200A2" w:rsidRPr="002E1B45" w:rsidRDefault="00B200A2" w:rsidP="00CC1F27">
      <w:pPr>
        <w:jc w:val="center"/>
        <w:rPr>
          <w:rFonts w:eastAsia="標楷體"/>
        </w:rPr>
      </w:pPr>
    </w:p>
    <w:p w14:paraId="11B4DD97" w14:textId="06989051" w:rsidR="00B200A2" w:rsidRPr="002E1B45" w:rsidRDefault="00B200A2" w:rsidP="00CC1F27">
      <w:pPr>
        <w:jc w:val="center"/>
        <w:rPr>
          <w:rFonts w:eastAsia="標楷體"/>
        </w:rPr>
      </w:pPr>
    </w:p>
    <w:p w14:paraId="62A59576" w14:textId="767BA9FA" w:rsidR="00B200A2" w:rsidRPr="002E1B45" w:rsidRDefault="00B200A2" w:rsidP="00CC1F27">
      <w:pPr>
        <w:jc w:val="center"/>
        <w:rPr>
          <w:rFonts w:eastAsia="標楷體"/>
        </w:rPr>
      </w:pPr>
    </w:p>
    <w:p w14:paraId="0563C522" w14:textId="2A8B538F" w:rsidR="00B200A2" w:rsidRPr="002E1B45" w:rsidRDefault="00B200A2" w:rsidP="00CC1F27">
      <w:pPr>
        <w:jc w:val="center"/>
        <w:rPr>
          <w:rFonts w:eastAsia="標楷體"/>
        </w:rPr>
      </w:pPr>
    </w:p>
    <w:p w14:paraId="5F8E6717" w14:textId="478F2BF2" w:rsidR="00B200A2" w:rsidRPr="002E1B45" w:rsidRDefault="00B200A2" w:rsidP="00CC1F27">
      <w:pPr>
        <w:jc w:val="center"/>
        <w:rPr>
          <w:rFonts w:eastAsia="標楷體"/>
        </w:rPr>
      </w:pPr>
    </w:p>
    <w:p w14:paraId="7515D0F8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0FE9E59" w14:textId="3C627C34" w:rsidR="00B200A2" w:rsidRPr="002E1B45" w:rsidRDefault="00B200A2" w:rsidP="00CC1F27">
      <w:pPr>
        <w:jc w:val="center"/>
        <w:rPr>
          <w:rFonts w:eastAsia="標楷體"/>
        </w:rPr>
      </w:pPr>
    </w:p>
    <w:p w14:paraId="230D97AC" w14:textId="6C7CC9CF" w:rsidR="00B200A2" w:rsidRPr="002E1B45" w:rsidRDefault="00B200A2" w:rsidP="00CC1F27">
      <w:pPr>
        <w:jc w:val="center"/>
        <w:rPr>
          <w:rFonts w:eastAsia="標楷體"/>
        </w:rPr>
      </w:pPr>
    </w:p>
    <w:p w14:paraId="5B806511" w14:textId="54E190CC" w:rsidR="00B200A2" w:rsidRPr="002E1B45" w:rsidRDefault="00164D12" w:rsidP="00CC1F27">
      <w:pPr>
        <w:jc w:val="center"/>
        <w:rPr>
          <w:rFonts w:eastAsia="標楷體"/>
        </w:rPr>
      </w:pPr>
      <w:r w:rsidRPr="002E1B45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2E4CD2" wp14:editId="44B60B84">
                <wp:simplePos x="0" y="0"/>
                <wp:positionH relativeFrom="margin">
                  <wp:align>center</wp:align>
                </wp:positionH>
                <wp:positionV relativeFrom="paragraph">
                  <wp:posOffset>36707</wp:posOffset>
                </wp:positionV>
                <wp:extent cx="3981450" cy="3212465"/>
                <wp:effectExtent l="0" t="0" r="0" b="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3212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CB011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組員姓名：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郭子筠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8)</w:t>
                            </w:r>
                          </w:p>
                          <w:p w14:paraId="16BB6202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黃楷媛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2)</w:t>
                            </w:r>
                          </w:p>
                          <w:p w14:paraId="2DAB946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簡劭宸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41)</w:t>
                            </w:r>
                          </w:p>
                          <w:p w14:paraId="2A6A3886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楊皓翔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5)</w:t>
                            </w:r>
                          </w:p>
                          <w:p w14:paraId="48072A1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張呈顥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4)</w:t>
                            </w:r>
                          </w:p>
                          <w:p w14:paraId="55E7BF00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侯正成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9)</w:t>
                            </w:r>
                          </w:p>
                          <w:p w14:paraId="369757BD" w14:textId="77777777" w:rsidR="00B200A2" w:rsidRPr="007B7A68" w:rsidRDefault="00B200A2" w:rsidP="00B200A2">
                            <w:pPr>
                              <w:jc w:val="right"/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范圃</w:t>
                            </w:r>
                            <w:proofErr w:type="gramEnd"/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綱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1)</w:t>
                            </w:r>
                          </w:p>
                          <w:p w14:paraId="670DC759" w14:textId="77777777" w:rsidR="00B200A2" w:rsidRPr="007B7A68" w:rsidRDefault="00B200A2" w:rsidP="00B200A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E4CD2" id="_x0000_s1027" type="#_x0000_t202" style="position:absolute;left:0;text-align:left;margin-left:0;margin-top:2.9pt;width:313.5pt;height:252.95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" filled="f" stroked="f">
                <v:textbox>
                  <w:txbxContent>
                    <w:p w14:paraId="39BCB011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組員姓名：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郭子筠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8)</w:t>
                      </w:r>
                    </w:p>
                    <w:p w14:paraId="16BB6202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黃楷媛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2)</w:t>
                      </w:r>
                    </w:p>
                    <w:p w14:paraId="2DAB946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簡劭宸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41)</w:t>
                      </w:r>
                    </w:p>
                    <w:p w14:paraId="2A6A3886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楊皓翔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5)</w:t>
                      </w:r>
                    </w:p>
                    <w:p w14:paraId="48072A1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張呈顥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4)</w:t>
                      </w:r>
                    </w:p>
                    <w:p w14:paraId="55E7BF00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侯正成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9)</w:t>
                      </w:r>
                    </w:p>
                    <w:p w14:paraId="369757BD" w14:textId="77777777" w:rsidR="00B200A2" w:rsidRPr="007B7A68" w:rsidRDefault="00B200A2" w:rsidP="00B200A2">
                      <w:pPr>
                        <w:jc w:val="right"/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proofErr w:type="gramStart"/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范圃</w:t>
                      </w:r>
                      <w:proofErr w:type="gramEnd"/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綱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1)</w:t>
                      </w:r>
                    </w:p>
                    <w:p w14:paraId="670DC759" w14:textId="77777777" w:rsidR="00B200A2" w:rsidRPr="007B7A68" w:rsidRDefault="00B200A2" w:rsidP="00B200A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B2373B" w14:textId="1E3DCA9E" w:rsidR="00B200A2" w:rsidRPr="002E1B45" w:rsidRDefault="00B200A2" w:rsidP="00CC1F27">
      <w:pPr>
        <w:jc w:val="center"/>
        <w:rPr>
          <w:rFonts w:eastAsia="標楷體"/>
        </w:rPr>
      </w:pPr>
    </w:p>
    <w:p w14:paraId="3AFDCE84" w14:textId="41301EA6" w:rsidR="00B200A2" w:rsidRPr="002E1B45" w:rsidRDefault="00B200A2" w:rsidP="00CC1F27">
      <w:pPr>
        <w:jc w:val="center"/>
        <w:rPr>
          <w:rFonts w:eastAsia="標楷體"/>
        </w:rPr>
      </w:pPr>
    </w:p>
    <w:p w14:paraId="35E87000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311D85D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54A575A1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A9E957A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0D94A0D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0AFAC1AC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50E49B01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D1B660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4F27081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276F496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7360D554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4E4E595" w14:textId="122C2327" w:rsidR="00B200A2" w:rsidRDefault="00B200A2" w:rsidP="00CC1F27">
      <w:pPr>
        <w:jc w:val="center"/>
        <w:rPr>
          <w:rFonts w:eastAsia="標楷體"/>
        </w:rPr>
      </w:pPr>
    </w:p>
    <w:p w14:paraId="424D4BC9" w14:textId="77777777" w:rsidR="00C14981" w:rsidRPr="002E1B45" w:rsidRDefault="00C14981" w:rsidP="00CC1F27">
      <w:pPr>
        <w:jc w:val="center"/>
        <w:rPr>
          <w:rFonts w:eastAsia="標楷體"/>
        </w:rPr>
      </w:pPr>
    </w:p>
    <w:p w14:paraId="3C487EE3" w14:textId="296D1216" w:rsidR="00B200A2" w:rsidRPr="002E1B45" w:rsidRDefault="00B200A2" w:rsidP="00CC1F27">
      <w:pPr>
        <w:jc w:val="distribute"/>
        <w:rPr>
          <w:rFonts w:eastAsia="標楷體"/>
          <w:sz w:val="40"/>
          <w:szCs w:val="40"/>
        </w:rPr>
      </w:pPr>
      <w:r w:rsidRPr="002E1B45">
        <w:rPr>
          <w:rFonts w:eastAsia="標楷體"/>
          <w:sz w:val="40"/>
          <w:szCs w:val="40"/>
        </w:rPr>
        <w:t>中華民國</w:t>
      </w:r>
      <w:r w:rsidRPr="002E1B45">
        <w:rPr>
          <w:rFonts w:eastAsia="標楷體"/>
          <w:sz w:val="40"/>
          <w:szCs w:val="40"/>
        </w:rPr>
        <w:t>110</w:t>
      </w:r>
      <w:r w:rsidRPr="002E1B45">
        <w:rPr>
          <w:rFonts w:eastAsia="標楷體"/>
          <w:sz w:val="40"/>
          <w:szCs w:val="40"/>
        </w:rPr>
        <w:t>年</w:t>
      </w:r>
      <w:r w:rsidR="00EF14E2" w:rsidRPr="002E1B45">
        <w:rPr>
          <w:rFonts w:eastAsia="標楷體"/>
          <w:sz w:val="40"/>
          <w:szCs w:val="40"/>
        </w:rPr>
        <w:t>4</w:t>
      </w:r>
      <w:r w:rsidRPr="002E1B45">
        <w:rPr>
          <w:rFonts w:eastAsia="標楷體"/>
          <w:sz w:val="40"/>
          <w:szCs w:val="40"/>
        </w:rPr>
        <w:t>月</w:t>
      </w:r>
      <w:r w:rsidR="00EF14E2" w:rsidRPr="002E1B45">
        <w:rPr>
          <w:rFonts w:eastAsia="標楷體"/>
          <w:sz w:val="40"/>
          <w:szCs w:val="40"/>
        </w:rPr>
        <w:t>25</w:t>
      </w:r>
      <w:r w:rsidRPr="002E1B45">
        <w:rPr>
          <w:rFonts w:eastAsia="標楷體"/>
          <w:sz w:val="40"/>
          <w:szCs w:val="40"/>
        </w:rPr>
        <w:t>日</w:t>
      </w:r>
    </w:p>
    <w:p w14:paraId="57CFC07C" w14:textId="3E17A238" w:rsidR="00CC1F27" w:rsidRPr="0029691A" w:rsidRDefault="00B200A2" w:rsidP="0029691A">
      <w:pPr>
        <w:widowControl/>
        <w:jc w:val="both"/>
        <w:rPr>
          <w:rFonts w:eastAsia="標楷體"/>
          <w:b/>
          <w:bCs/>
          <w:sz w:val="28"/>
          <w:szCs w:val="28"/>
        </w:rPr>
      </w:pPr>
      <w:r w:rsidRPr="0029691A">
        <w:rPr>
          <w:rFonts w:eastAsia="標楷體"/>
          <w:sz w:val="28"/>
          <w:szCs w:val="28"/>
        </w:rPr>
        <w:br w:type="page"/>
      </w:r>
      <w:r w:rsidR="006069D8" w:rsidRPr="0029691A">
        <w:rPr>
          <w:rFonts w:eastAsia="標楷體"/>
          <w:b/>
          <w:bCs/>
          <w:sz w:val="28"/>
          <w:szCs w:val="28"/>
        </w:rPr>
        <w:lastRenderedPageBreak/>
        <w:t>一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="002975FE" w:rsidRPr="0029691A">
        <w:rPr>
          <w:rFonts w:eastAsia="標楷體"/>
          <w:b/>
          <w:bCs/>
          <w:sz w:val="28"/>
          <w:szCs w:val="28"/>
        </w:rPr>
        <w:t>摘要</w:t>
      </w:r>
    </w:p>
    <w:p w14:paraId="7098311A" w14:textId="4A891386" w:rsidR="002975FE" w:rsidRPr="002E1B45" w:rsidRDefault="00CC1F27" w:rsidP="00BD5B64">
      <w:pPr>
        <w:ind w:firstLineChars="200" w:firstLine="560"/>
        <w:jc w:val="both"/>
        <w:rPr>
          <w:rFonts w:eastAsiaTheme="minorEastAsia"/>
          <w:kern w:val="0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本次的專題我們利用電路來設計出撲克牌</w:t>
      </w:r>
      <w:r w:rsidRPr="002E1B45">
        <w:rPr>
          <w:rFonts w:eastAsia="標楷體"/>
          <w:sz w:val="28"/>
          <w:szCs w:val="28"/>
        </w:rPr>
        <w:t>21</w:t>
      </w:r>
      <w:r w:rsidRPr="002E1B45">
        <w:rPr>
          <w:rFonts w:eastAsia="標楷體"/>
          <w:sz w:val="28"/>
          <w:szCs w:val="28"/>
        </w:rPr>
        <w:t>點的遊戲，不同於一般的</w:t>
      </w:r>
      <w:r w:rsidRPr="002E1B45">
        <w:rPr>
          <w:rFonts w:eastAsia="標楷體"/>
          <w:sz w:val="28"/>
          <w:szCs w:val="28"/>
        </w:rPr>
        <w:t>21</w:t>
      </w:r>
      <w:r w:rsidRPr="002E1B45">
        <w:rPr>
          <w:rFonts w:eastAsia="標楷體"/>
          <w:sz w:val="28"/>
          <w:szCs w:val="28"/>
        </w:rPr>
        <w:t>點，</w:t>
      </w:r>
      <w:r w:rsidR="00AE7AAB" w:rsidRPr="002E1B45">
        <w:rPr>
          <w:rFonts w:eastAsia="標楷體"/>
          <w:sz w:val="28"/>
          <w:szCs w:val="28"/>
        </w:rPr>
        <w:t>於此</w:t>
      </w:r>
      <w:r w:rsidRPr="002E1B45">
        <w:rPr>
          <w:rFonts w:eastAsia="標楷體"/>
          <w:sz w:val="28"/>
          <w:szCs w:val="28"/>
        </w:rPr>
        <w:t>只有一名莊家</w:t>
      </w:r>
      <w:r w:rsidR="00AE7AAB" w:rsidRPr="002E1B45">
        <w:rPr>
          <w:rFonts w:eastAsia="標楷體"/>
          <w:sz w:val="28"/>
          <w:szCs w:val="28"/>
        </w:rPr>
        <w:t>（隨機產生）</w:t>
      </w:r>
      <w:r w:rsidRPr="002E1B45">
        <w:rPr>
          <w:rFonts w:eastAsia="標楷體"/>
          <w:sz w:val="28"/>
          <w:szCs w:val="28"/>
        </w:rPr>
        <w:t>和一名玩家。遊戲開始前可以選擇難度，</w:t>
      </w:r>
      <w:r w:rsidR="00AE7AAB" w:rsidRPr="002E1B45">
        <w:rPr>
          <w:rFonts w:eastAsia="標楷體"/>
          <w:sz w:val="28"/>
          <w:szCs w:val="28"/>
        </w:rPr>
        <w:t>以決定</w:t>
      </w:r>
      <w:r w:rsidRPr="002E1B45">
        <w:rPr>
          <w:rFonts w:eastAsia="標楷體"/>
          <w:sz w:val="28"/>
          <w:szCs w:val="28"/>
        </w:rPr>
        <w:t>獲勝條件的分數。</w:t>
      </w:r>
      <w:r w:rsidR="00AE7AAB" w:rsidRPr="002E1B45">
        <w:rPr>
          <w:rFonts w:eastAsia="標楷體"/>
          <w:sz w:val="28"/>
          <w:szCs w:val="28"/>
        </w:rPr>
        <w:t>隨機發牌後，玩家得依照持有之分數為上限選擇下注金額。</w:t>
      </w:r>
      <w:r w:rsidRPr="002E1B45">
        <w:rPr>
          <w:rFonts w:eastAsia="標楷體"/>
          <w:sz w:val="28"/>
          <w:szCs w:val="28"/>
        </w:rPr>
        <w:t>若</w:t>
      </w:r>
      <w:r w:rsidR="00AE7AAB" w:rsidRPr="002E1B45">
        <w:rPr>
          <w:rFonts w:eastAsia="標楷體"/>
          <w:sz w:val="28"/>
          <w:szCs w:val="28"/>
        </w:rPr>
        <w:t>持有分數歸零</w:t>
      </w:r>
      <w:r w:rsidR="00C70BB6" w:rsidRPr="002E1B45">
        <w:rPr>
          <w:rFonts w:eastAsia="標楷體"/>
          <w:sz w:val="28"/>
          <w:szCs w:val="28"/>
        </w:rPr>
        <w:t>，</w:t>
      </w:r>
      <w:r w:rsidRPr="002E1B45">
        <w:rPr>
          <w:rFonts w:eastAsia="標楷體"/>
          <w:sz w:val="28"/>
          <w:szCs w:val="28"/>
        </w:rPr>
        <w:t>則遊戲落敗</w:t>
      </w:r>
      <w:r w:rsidR="00AE7AAB" w:rsidRPr="002E1B45">
        <w:rPr>
          <w:rFonts w:eastAsia="標楷體"/>
          <w:sz w:val="28"/>
          <w:szCs w:val="28"/>
        </w:rPr>
        <w:t>；反之達到該階級的獲勝條件時，贏得本次遊戲之勝利（</w:t>
      </w:r>
      <w:r w:rsidR="00AE7AAB" w:rsidRPr="002E1B45">
        <w:rPr>
          <w:rFonts w:eastAsia="標楷體"/>
          <w:sz w:val="28"/>
          <w:szCs w:val="28"/>
        </w:rPr>
        <w:t>Match winner</w:t>
      </w:r>
      <w:r w:rsidR="00AE7AAB" w:rsidRPr="002E1B45">
        <w:rPr>
          <w:rFonts w:eastAsia="標楷體"/>
          <w:sz w:val="28"/>
          <w:szCs w:val="28"/>
        </w:rPr>
        <w:t>）。</w:t>
      </w:r>
    </w:p>
    <w:p w14:paraId="19A0A577" w14:textId="49E11906" w:rsidR="002975FE" w:rsidRPr="0029691A" w:rsidRDefault="002975FE" w:rsidP="0029691A">
      <w:pPr>
        <w:spacing w:beforeLines="100" w:before="360" w:afterLines="100" w:after="360"/>
        <w:jc w:val="both"/>
        <w:rPr>
          <w:rFonts w:eastAsia="標楷體"/>
          <w:b/>
          <w:bCs/>
          <w:sz w:val="28"/>
          <w:szCs w:val="28"/>
        </w:rPr>
      </w:pPr>
      <w:r w:rsidRPr="0029691A">
        <w:rPr>
          <w:rFonts w:eastAsia="標楷體"/>
          <w:b/>
          <w:bCs/>
          <w:sz w:val="28"/>
          <w:szCs w:val="28"/>
        </w:rPr>
        <w:t>二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Pr="0029691A">
        <w:rPr>
          <w:rFonts w:eastAsia="標楷體"/>
          <w:b/>
          <w:bCs/>
          <w:sz w:val="28"/>
          <w:szCs w:val="28"/>
        </w:rPr>
        <w:t>製作目的</w:t>
      </w:r>
    </w:p>
    <w:p w14:paraId="19CFC204" w14:textId="3C399049" w:rsidR="00CC1F27" w:rsidRPr="002E1B45" w:rsidRDefault="001113DB" w:rsidP="00BD5B64">
      <w:pPr>
        <w:ind w:firstLineChars="200" w:firstLine="56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本文</w:t>
      </w:r>
      <w:r w:rsidR="00CC1F27" w:rsidRPr="002E1B45">
        <w:rPr>
          <w:rFonts w:eastAsia="標楷體"/>
          <w:sz w:val="28"/>
          <w:szCs w:val="28"/>
        </w:rPr>
        <w:t>希望能藉由</w:t>
      </w:r>
      <w:r>
        <w:rPr>
          <w:rFonts w:eastAsia="標楷體" w:hint="eastAsia"/>
          <w:sz w:val="28"/>
          <w:szCs w:val="28"/>
        </w:rPr>
        <w:t>此</w:t>
      </w:r>
      <w:r w:rsidR="00CC1F27" w:rsidRPr="002E1B45">
        <w:rPr>
          <w:rFonts w:eastAsia="標楷體"/>
          <w:sz w:val="28"/>
          <w:szCs w:val="28"/>
        </w:rPr>
        <w:t>次的專題</w:t>
      </w:r>
      <w:r>
        <w:rPr>
          <w:rFonts w:eastAsia="標楷體" w:hint="eastAsia"/>
          <w:sz w:val="28"/>
          <w:szCs w:val="28"/>
        </w:rPr>
        <w:t>，</w:t>
      </w:r>
      <w:r w:rsidR="00CC1F27" w:rsidRPr="002E1B45">
        <w:rPr>
          <w:rFonts w:eastAsia="標楷體"/>
          <w:sz w:val="28"/>
          <w:szCs w:val="28"/>
        </w:rPr>
        <w:t>製作出平常也會想玩的遊戲</w:t>
      </w:r>
      <w:r w:rsidR="00C64AB8">
        <w:rPr>
          <w:rFonts w:eastAsia="標楷體" w:hint="eastAsia"/>
          <w:sz w:val="28"/>
          <w:szCs w:val="28"/>
        </w:rPr>
        <w:t>，且二十一點是十分廣為人知的撲克牌遊戲，規則簡而易懂</w:t>
      </w:r>
      <w:r>
        <w:rPr>
          <w:rFonts w:eastAsia="標楷體" w:hint="eastAsia"/>
          <w:sz w:val="28"/>
          <w:szCs w:val="28"/>
        </w:rPr>
        <w:t>。</w:t>
      </w:r>
      <w:r w:rsidR="00CC1F27" w:rsidRPr="002E1B45">
        <w:rPr>
          <w:rFonts w:eastAsia="標楷體"/>
          <w:sz w:val="28"/>
          <w:szCs w:val="28"/>
        </w:rPr>
        <w:t>而</w:t>
      </w:r>
      <w:r>
        <w:rPr>
          <w:rFonts w:eastAsia="標楷體" w:hint="eastAsia"/>
          <w:sz w:val="28"/>
          <w:szCs w:val="28"/>
        </w:rPr>
        <w:t>本文選題</w:t>
      </w:r>
      <w:r w:rsidR="00CC1F27" w:rsidRPr="002E1B45">
        <w:rPr>
          <w:rFonts w:eastAsia="標楷體"/>
          <w:sz w:val="28"/>
          <w:szCs w:val="28"/>
        </w:rPr>
        <w:t>不但包含比大小</w:t>
      </w:r>
      <w:r>
        <w:rPr>
          <w:rFonts w:eastAsia="標楷體" w:hint="eastAsia"/>
          <w:sz w:val="28"/>
          <w:szCs w:val="28"/>
        </w:rPr>
        <w:t>（比較器）</w:t>
      </w:r>
      <w:r w:rsidR="00CC1F27" w:rsidRPr="002E1B45">
        <w:rPr>
          <w:rFonts w:eastAsia="標楷體"/>
          <w:sz w:val="28"/>
          <w:szCs w:val="28"/>
        </w:rPr>
        <w:t>、隨機產生數字</w:t>
      </w:r>
      <w:r>
        <w:rPr>
          <w:rFonts w:eastAsia="標楷體" w:hint="eastAsia"/>
          <w:sz w:val="28"/>
          <w:szCs w:val="28"/>
        </w:rPr>
        <w:t>（回饋型線性暫存器）</w:t>
      </w:r>
      <w:r w:rsidR="00CC1F27" w:rsidRPr="002E1B45">
        <w:rPr>
          <w:rFonts w:eastAsia="標楷體"/>
          <w:sz w:val="28"/>
          <w:szCs w:val="28"/>
        </w:rPr>
        <w:t>、記錄張數</w:t>
      </w:r>
      <w:r>
        <w:rPr>
          <w:rFonts w:eastAsia="標楷體" w:hint="eastAsia"/>
          <w:sz w:val="28"/>
          <w:szCs w:val="28"/>
        </w:rPr>
        <w:t>（正反器）</w:t>
      </w:r>
      <w:r>
        <w:rPr>
          <w:rFonts w:eastAsia="標楷體"/>
          <w:sz w:val="28"/>
          <w:szCs w:val="28"/>
        </w:rPr>
        <w:t>…</w:t>
      </w:r>
      <w:r w:rsidR="00CC1F27" w:rsidRPr="002E1B45">
        <w:rPr>
          <w:rFonts w:eastAsia="標楷體"/>
          <w:sz w:val="28"/>
          <w:szCs w:val="28"/>
        </w:rPr>
        <w:t>.</w:t>
      </w:r>
      <w:r>
        <w:rPr>
          <w:rFonts w:eastAsia="標楷體" w:hint="eastAsia"/>
          <w:sz w:val="28"/>
          <w:szCs w:val="28"/>
        </w:rPr>
        <w:t>.</w:t>
      </w:r>
      <w:r w:rsidR="00CC1F27" w:rsidRPr="002E1B45">
        <w:rPr>
          <w:rFonts w:eastAsia="標楷體"/>
          <w:sz w:val="28"/>
          <w:szCs w:val="28"/>
        </w:rPr>
        <w:t>.</w:t>
      </w:r>
      <w:r w:rsidR="00CC1F27" w:rsidRPr="002E1B45">
        <w:rPr>
          <w:rFonts w:eastAsia="標楷體"/>
          <w:sz w:val="28"/>
          <w:szCs w:val="28"/>
        </w:rPr>
        <w:t>等</w:t>
      </w:r>
      <w:r>
        <w:rPr>
          <w:rFonts w:eastAsia="標楷體" w:hint="eastAsia"/>
          <w:sz w:val="28"/>
          <w:szCs w:val="28"/>
        </w:rPr>
        <w:t>數位邏輯技術</w:t>
      </w:r>
      <w:r w:rsidR="00CC1F27" w:rsidRPr="002E1B45">
        <w:rPr>
          <w:rFonts w:eastAsia="標楷體"/>
          <w:sz w:val="28"/>
          <w:szCs w:val="28"/>
        </w:rPr>
        <w:t>在</w:t>
      </w:r>
      <w:r>
        <w:rPr>
          <w:rFonts w:eastAsia="標楷體" w:hint="eastAsia"/>
          <w:sz w:val="28"/>
          <w:szCs w:val="28"/>
        </w:rPr>
        <w:t>內</w:t>
      </w:r>
      <w:r w:rsidR="00CC1F27" w:rsidRPr="002E1B45">
        <w:rPr>
          <w:rFonts w:eastAsia="標楷體"/>
          <w:sz w:val="28"/>
          <w:szCs w:val="28"/>
        </w:rPr>
        <w:t>，更是</w:t>
      </w:r>
      <w:r>
        <w:rPr>
          <w:rFonts w:eastAsia="標楷體" w:hint="eastAsia"/>
          <w:sz w:val="28"/>
          <w:szCs w:val="28"/>
        </w:rPr>
        <w:t>富有趣味</w:t>
      </w:r>
      <w:r w:rsidR="00CC1F27" w:rsidRPr="002E1B45">
        <w:rPr>
          <w:rFonts w:eastAsia="標楷體"/>
          <w:sz w:val="28"/>
          <w:szCs w:val="28"/>
        </w:rPr>
        <w:t>、實用性</w:t>
      </w:r>
      <w:r>
        <w:rPr>
          <w:rFonts w:eastAsia="標楷體" w:hint="eastAsia"/>
          <w:sz w:val="28"/>
          <w:szCs w:val="28"/>
        </w:rPr>
        <w:t>高的</w:t>
      </w:r>
      <w:r w:rsidR="00CC1F27" w:rsidRPr="002E1B45">
        <w:rPr>
          <w:rFonts w:eastAsia="標楷體"/>
          <w:sz w:val="28"/>
          <w:szCs w:val="28"/>
        </w:rPr>
        <w:t>一種刺激</w:t>
      </w:r>
      <w:r>
        <w:rPr>
          <w:rFonts w:eastAsia="標楷體" w:hint="eastAsia"/>
          <w:sz w:val="28"/>
          <w:szCs w:val="28"/>
        </w:rPr>
        <w:t>小</w:t>
      </w:r>
      <w:r w:rsidR="00CC1F27" w:rsidRPr="002E1B45">
        <w:rPr>
          <w:rFonts w:eastAsia="標楷體"/>
          <w:sz w:val="28"/>
          <w:szCs w:val="28"/>
        </w:rPr>
        <w:t>遊戲</w:t>
      </w:r>
      <w:r w:rsidR="00E97E04" w:rsidRPr="002E1B45">
        <w:rPr>
          <w:rFonts w:eastAsia="標楷體"/>
          <w:sz w:val="28"/>
          <w:szCs w:val="28"/>
        </w:rPr>
        <w:t>。</w:t>
      </w:r>
    </w:p>
    <w:p w14:paraId="42F872D0" w14:textId="4017FCF8" w:rsidR="002975FE" w:rsidRPr="0029691A" w:rsidRDefault="006069D8" w:rsidP="0029691A">
      <w:pPr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pacing w:val="-6"/>
          <w:sz w:val="28"/>
          <w:szCs w:val="28"/>
        </w:rPr>
        <w:t>三</w:t>
      </w:r>
      <w:r w:rsidR="00794416" w:rsidRPr="0029691A">
        <w:rPr>
          <w:rFonts w:eastAsia="標楷體"/>
          <w:b/>
          <w:bCs/>
          <w:spacing w:val="-6"/>
          <w:sz w:val="28"/>
          <w:szCs w:val="28"/>
        </w:rPr>
        <w:t>、</w:t>
      </w:r>
      <w:r w:rsidR="002975FE" w:rsidRPr="0029691A">
        <w:rPr>
          <w:rFonts w:eastAsia="標楷體"/>
          <w:b/>
          <w:bCs/>
          <w:spacing w:val="-6"/>
          <w:sz w:val="28"/>
          <w:szCs w:val="28"/>
        </w:rPr>
        <w:t>方法探討</w:t>
      </w:r>
    </w:p>
    <w:p w14:paraId="3048C627" w14:textId="6C71D4B2" w:rsidR="00CC1F27" w:rsidRPr="009409F8" w:rsidRDefault="00CF32CF" w:rsidP="009409F8">
      <w:pPr>
        <w:spacing w:beforeLines="50" w:before="180" w:afterLines="50" w:after="180"/>
        <w:rPr>
          <w:rFonts w:eastAsia="標楷體"/>
          <w:b/>
          <w:bCs/>
          <w:sz w:val="28"/>
          <w:szCs w:val="28"/>
        </w:rPr>
      </w:pPr>
      <w:r w:rsidRPr="009409F8">
        <w:rPr>
          <w:rFonts w:eastAsia="標楷體"/>
          <w:b/>
          <w:bCs/>
          <w:sz w:val="28"/>
          <w:szCs w:val="28"/>
        </w:rPr>
        <w:t>遊戲</w:t>
      </w:r>
      <w:r w:rsidR="00CC1F27" w:rsidRPr="009409F8">
        <w:rPr>
          <w:rFonts w:eastAsia="標楷體"/>
          <w:b/>
          <w:bCs/>
          <w:sz w:val="28"/>
          <w:szCs w:val="28"/>
        </w:rPr>
        <w:t>流程</w:t>
      </w:r>
      <w:r w:rsidR="004B4EBB" w:rsidRPr="009409F8">
        <w:rPr>
          <w:rFonts w:eastAsia="標楷體" w:hint="eastAsia"/>
          <w:b/>
          <w:bCs/>
          <w:sz w:val="28"/>
          <w:szCs w:val="28"/>
        </w:rPr>
        <w:t>：</w:t>
      </w:r>
    </w:p>
    <w:p w14:paraId="72E686D4" w14:textId="37A983EF" w:rsidR="00CC1F27" w:rsidRPr="00CC5D5A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CC5D5A">
        <w:rPr>
          <w:rFonts w:eastAsia="標楷體"/>
          <w:sz w:val="28"/>
          <w:szCs w:val="28"/>
        </w:rPr>
        <w:t>一開始先給玩家選難度</w:t>
      </w:r>
    </w:p>
    <w:p w14:paraId="22B5E89D" w14:textId="59DEB0EF" w:rsidR="00CC5D5A" w:rsidRDefault="00CC5D5A" w:rsidP="00BD5B64">
      <w:pPr>
        <w:pStyle w:val="a9"/>
        <w:numPr>
          <w:ilvl w:val="1"/>
          <w:numId w:val="24"/>
        </w:numPr>
        <w:ind w:left="13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初階</w:t>
      </w:r>
      <w:r w:rsidR="00355E7C" w:rsidRPr="009409F8">
        <w:rPr>
          <w:rFonts w:ascii="標楷體" w:eastAsia="標楷體" w:hAnsi="標楷體" w:hint="eastAsia"/>
          <w:color w:val="FFD966" w:themeColor="accent4" w:themeTint="99"/>
          <w:sz w:val="28"/>
          <w:szCs w:val="28"/>
        </w:rPr>
        <w:t>★</w:t>
      </w:r>
      <w:r>
        <w:rPr>
          <w:rFonts w:eastAsia="標楷體" w:hint="eastAsia"/>
          <w:sz w:val="28"/>
          <w:szCs w:val="28"/>
        </w:rPr>
        <w:t>：獲勝分數為</w:t>
      </w:r>
      <w:r>
        <w:rPr>
          <w:rFonts w:eastAsia="標楷體" w:hint="eastAsia"/>
          <w:sz w:val="28"/>
          <w:szCs w:val="28"/>
        </w:rPr>
        <w:t>20</w:t>
      </w:r>
      <w:r>
        <w:rPr>
          <w:rFonts w:eastAsia="標楷體" w:hint="eastAsia"/>
          <w:sz w:val="28"/>
          <w:szCs w:val="28"/>
        </w:rPr>
        <w:t>分</w:t>
      </w:r>
    </w:p>
    <w:p w14:paraId="2BD31879" w14:textId="7FA11D5A" w:rsidR="00CC5D5A" w:rsidRDefault="00CC5D5A" w:rsidP="00BD5B64">
      <w:pPr>
        <w:pStyle w:val="a9"/>
        <w:numPr>
          <w:ilvl w:val="1"/>
          <w:numId w:val="24"/>
        </w:numPr>
        <w:ind w:left="13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中階</w:t>
      </w:r>
      <w:r w:rsidR="00355E7C" w:rsidRPr="009409F8">
        <w:rPr>
          <w:rFonts w:ascii="標楷體" w:eastAsia="標楷體" w:hAnsi="標楷體" w:hint="eastAsia"/>
          <w:color w:val="FFD966" w:themeColor="accent4" w:themeTint="99"/>
          <w:sz w:val="28"/>
          <w:szCs w:val="28"/>
        </w:rPr>
        <w:t>★★</w:t>
      </w:r>
      <w:r>
        <w:rPr>
          <w:rFonts w:eastAsia="標楷體" w:hint="eastAsia"/>
          <w:sz w:val="28"/>
          <w:szCs w:val="28"/>
        </w:rPr>
        <w:t>：獲勝分數為</w:t>
      </w:r>
      <w:r>
        <w:rPr>
          <w:rFonts w:eastAsia="標楷體" w:hint="eastAsia"/>
          <w:sz w:val="28"/>
          <w:szCs w:val="28"/>
        </w:rPr>
        <w:t>30</w:t>
      </w:r>
      <w:r>
        <w:rPr>
          <w:rFonts w:eastAsia="標楷體" w:hint="eastAsia"/>
          <w:sz w:val="28"/>
          <w:szCs w:val="28"/>
        </w:rPr>
        <w:t>分</w:t>
      </w:r>
    </w:p>
    <w:p w14:paraId="624F497D" w14:textId="4A367CDE" w:rsidR="00CC5D5A" w:rsidRPr="00CC5D5A" w:rsidRDefault="00CC5D5A" w:rsidP="00BD5B64">
      <w:pPr>
        <w:pStyle w:val="a9"/>
        <w:numPr>
          <w:ilvl w:val="1"/>
          <w:numId w:val="24"/>
        </w:numPr>
        <w:ind w:left="138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高階</w:t>
      </w:r>
      <w:r w:rsidR="00355E7C" w:rsidRPr="009409F8">
        <w:rPr>
          <w:rFonts w:ascii="標楷體" w:eastAsia="標楷體" w:hAnsi="標楷體" w:hint="eastAsia"/>
          <w:color w:val="FFD966" w:themeColor="accent4" w:themeTint="99"/>
          <w:sz w:val="28"/>
          <w:szCs w:val="28"/>
        </w:rPr>
        <w:t>★★★</w:t>
      </w:r>
      <w:r>
        <w:rPr>
          <w:rFonts w:eastAsia="標楷體" w:hint="eastAsia"/>
          <w:sz w:val="28"/>
          <w:szCs w:val="28"/>
        </w:rPr>
        <w:t>：獲勝分數為</w:t>
      </w:r>
      <w:r>
        <w:rPr>
          <w:rFonts w:eastAsia="標楷體" w:hint="eastAsia"/>
          <w:sz w:val="28"/>
          <w:szCs w:val="28"/>
        </w:rPr>
        <w:t>40</w:t>
      </w:r>
      <w:r>
        <w:rPr>
          <w:rFonts w:eastAsia="標楷體" w:hint="eastAsia"/>
          <w:sz w:val="28"/>
          <w:szCs w:val="28"/>
        </w:rPr>
        <w:t>分</w:t>
      </w:r>
    </w:p>
    <w:p w14:paraId="23EC76F9" w14:textId="02A04560" w:rsidR="00E96988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洗牌，</w:t>
      </w:r>
      <w:r w:rsidRPr="00355E7C">
        <w:rPr>
          <w:rFonts w:eastAsia="標楷體"/>
          <w:sz w:val="28"/>
          <w:szCs w:val="28"/>
        </w:rPr>
        <w:t>隨機產生一</w:t>
      </w:r>
      <w:r>
        <w:rPr>
          <w:rFonts w:eastAsia="標楷體" w:hint="eastAsia"/>
          <w:sz w:val="28"/>
          <w:szCs w:val="28"/>
        </w:rPr>
        <w:t>副牌組排列</w:t>
      </w:r>
    </w:p>
    <w:p w14:paraId="10CF755B" w14:textId="57F1DB39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lastRenderedPageBreak/>
        <w:t>發牌，</w:t>
      </w:r>
      <w:r w:rsidR="00E96988">
        <w:rPr>
          <w:rFonts w:eastAsia="標楷體" w:hint="eastAsia"/>
          <w:sz w:val="28"/>
          <w:szCs w:val="28"/>
        </w:rPr>
        <w:t>依照牌組排列依序取出牌組並顯示所代表之點數</w:t>
      </w:r>
    </w:p>
    <w:p w14:paraId="01D5E95F" w14:textId="5FEE7757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玩家下注</w:t>
      </w:r>
    </w:p>
    <w:p w14:paraId="066695AA" w14:textId="5A653585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玩家</w:t>
      </w:r>
      <w:r w:rsidR="00CC5D5A" w:rsidRPr="00355E7C">
        <w:rPr>
          <w:rFonts w:eastAsia="標楷體" w:hint="eastAsia"/>
          <w:sz w:val="28"/>
          <w:szCs w:val="28"/>
        </w:rPr>
        <w:t>選擇</w:t>
      </w:r>
      <w:r w:rsidRPr="00355E7C">
        <w:rPr>
          <w:rFonts w:eastAsia="標楷體"/>
          <w:sz w:val="28"/>
          <w:szCs w:val="28"/>
        </w:rPr>
        <w:t>是否加牌</w:t>
      </w:r>
    </w:p>
    <w:p w14:paraId="28885E6C" w14:textId="35AA8071" w:rsidR="00CC1F27" w:rsidRPr="00355E7C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若莊家點數</w:t>
      </w:r>
      <w:r w:rsidR="00CC1F27" w:rsidRPr="00355E7C">
        <w:rPr>
          <w:rFonts w:eastAsia="標楷體"/>
          <w:sz w:val="28"/>
          <w:szCs w:val="28"/>
        </w:rPr>
        <w:t>小於</w:t>
      </w:r>
      <w:r w:rsidR="00E77235" w:rsidRPr="00355E7C">
        <w:rPr>
          <w:rFonts w:eastAsia="標楷體"/>
          <w:sz w:val="28"/>
          <w:szCs w:val="28"/>
        </w:rPr>
        <w:t>11</w:t>
      </w:r>
      <w:r w:rsidR="00CC1F27" w:rsidRPr="00355E7C">
        <w:rPr>
          <w:rFonts w:eastAsia="標楷體"/>
          <w:sz w:val="28"/>
          <w:szCs w:val="28"/>
        </w:rPr>
        <w:t>，自動</w:t>
      </w:r>
      <w:proofErr w:type="gramStart"/>
      <w:r w:rsidR="00CC1F27" w:rsidRPr="00355E7C">
        <w:rPr>
          <w:rFonts w:eastAsia="標楷體"/>
          <w:sz w:val="28"/>
          <w:szCs w:val="28"/>
        </w:rPr>
        <w:t>加牌</w:t>
      </w:r>
      <w:r>
        <w:rPr>
          <w:rFonts w:eastAsia="標楷體" w:hint="eastAsia"/>
          <w:sz w:val="28"/>
          <w:szCs w:val="28"/>
        </w:rPr>
        <w:t>至</w:t>
      </w:r>
      <w:proofErr w:type="gramEnd"/>
      <w:r>
        <w:rPr>
          <w:rFonts w:eastAsia="標楷體" w:hint="eastAsia"/>
          <w:sz w:val="28"/>
          <w:szCs w:val="28"/>
        </w:rPr>
        <w:t>超過</w:t>
      </w:r>
      <w:r w:rsidR="00CC1F27" w:rsidRPr="00355E7C">
        <w:rPr>
          <w:rFonts w:eastAsia="標楷體"/>
          <w:sz w:val="28"/>
          <w:szCs w:val="28"/>
        </w:rPr>
        <w:t>。</w:t>
      </w:r>
    </w:p>
    <w:p w14:paraId="129B2088" w14:textId="5E0012A7" w:rsidR="00CC1F27" w:rsidRPr="00355E7C" w:rsidRDefault="00BF1B46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莊家與</w:t>
      </w:r>
      <w:proofErr w:type="gramStart"/>
      <w:r w:rsidR="00CC1F27" w:rsidRPr="00355E7C">
        <w:rPr>
          <w:rFonts w:eastAsia="標楷體"/>
          <w:sz w:val="28"/>
          <w:szCs w:val="28"/>
        </w:rPr>
        <w:t>未爆牌</w:t>
      </w:r>
      <w:proofErr w:type="gramEnd"/>
      <w:r>
        <w:rPr>
          <w:rFonts w:eastAsia="標楷體" w:hint="eastAsia"/>
          <w:sz w:val="28"/>
          <w:szCs w:val="28"/>
        </w:rPr>
        <w:t>（未超過</w:t>
      </w:r>
      <w:r>
        <w:rPr>
          <w:rFonts w:eastAsia="標楷體" w:hint="eastAsia"/>
          <w:sz w:val="28"/>
          <w:szCs w:val="28"/>
        </w:rPr>
        <w:t>21</w:t>
      </w:r>
      <w:r>
        <w:rPr>
          <w:rFonts w:eastAsia="標楷體" w:hint="eastAsia"/>
          <w:sz w:val="28"/>
          <w:szCs w:val="28"/>
        </w:rPr>
        <w:t>點）</w:t>
      </w:r>
      <w:r w:rsidR="00CC1F27" w:rsidRPr="00355E7C">
        <w:rPr>
          <w:rFonts w:eastAsia="標楷體"/>
          <w:sz w:val="28"/>
          <w:szCs w:val="28"/>
        </w:rPr>
        <w:t>的玩家，比點數大小，大者勝。如果</w:t>
      </w:r>
      <w:proofErr w:type="gramStart"/>
      <w:r w:rsidR="00CC1F27" w:rsidRPr="00355E7C">
        <w:rPr>
          <w:rFonts w:eastAsia="標楷體"/>
          <w:sz w:val="28"/>
          <w:szCs w:val="28"/>
        </w:rPr>
        <w:t>莊家爆牌</w:t>
      </w:r>
      <w:proofErr w:type="gramEnd"/>
      <w:r w:rsidR="00E96988">
        <w:rPr>
          <w:rFonts w:eastAsia="標楷體" w:hint="eastAsia"/>
          <w:sz w:val="28"/>
          <w:szCs w:val="28"/>
        </w:rPr>
        <w:t>，</w:t>
      </w:r>
      <w:r w:rsidR="00CC1F27" w:rsidRPr="00355E7C">
        <w:rPr>
          <w:rFonts w:eastAsia="標楷體"/>
          <w:sz w:val="28"/>
          <w:szCs w:val="28"/>
        </w:rPr>
        <w:t>玩家便可得分數。</w:t>
      </w:r>
    </w:p>
    <w:p w14:paraId="643BBAB0" w14:textId="351A0CE4" w:rsidR="00CC1F27" w:rsidRPr="00E96988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最後分數超過指定分數則獲勝</w:t>
      </w:r>
      <w:r w:rsidR="00E96988">
        <w:rPr>
          <w:rFonts w:eastAsia="標楷體" w:hint="eastAsia"/>
          <w:sz w:val="28"/>
          <w:szCs w:val="28"/>
        </w:rPr>
        <w:t>；</w:t>
      </w:r>
      <w:r w:rsidR="00E96988" w:rsidRPr="00355E7C">
        <w:rPr>
          <w:rFonts w:eastAsia="標楷體"/>
          <w:sz w:val="28"/>
          <w:szCs w:val="28"/>
        </w:rPr>
        <w:t>分數</w:t>
      </w:r>
      <w:r w:rsidR="00E96988">
        <w:rPr>
          <w:rFonts w:eastAsia="標楷體" w:hint="eastAsia"/>
          <w:sz w:val="28"/>
          <w:szCs w:val="28"/>
        </w:rPr>
        <w:t>歸零</w:t>
      </w:r>
      <w:r w:rsidR="00E96988" w:rsidRPr="00355E7C">
        <w:rPr>
          <w:rFonts w:eastAsia="標楷體"/>
          <w:sz w:val="28"/>
          <w:szCs w:val="28"/>
        </w:rPr>
        <w:t>則</w:t>
      </w:r>
      <w:r w:rsidR="00E96988">
        <w:rPr>
          <w:rFonts w:eastAsia="標楷體" w:hint="eastAsia"/>
          <w:sz w:val="28"/>
          <w:szCs w:val="28"/>
        </w:rPr>
        <w:t>失敗。</w:t>
      </w:r>
    </w:p>
    <w:p w14:paraId="5E2F7ACE" w14:textId="77956677" w:rsidR="00CC1F27" w:rsidRPr="009409F8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結束</w:t>
      </w:r>
    </w:p>
    <w:p w14:paraId="5E872BCB" w14:textId="4EAAF1BE" w:rsidR="00CC1F27" w:rsidRPr="009409F8" w:rsidRDefault="00CC1F27" w:rsidP="00BD5B64">
      <w:pPr>
        <w:spacing w:beforeLines="50" w:before="180" w:afterLines="50" w:after="180"/>
        <w:jc w:val="both"/>
        <w:rPr>
          <w:rFonts w:eastAsia="標楷體"/>
          <w:b/>
          <w:bCs/>
          <w:sz w:val="28"/>
          <w:szCs w:val="28"/>
        </w:rPr>
      </w:pPr>
      <w:r w:rsidRPr="009409F8">
        <w:rPr>
          <w:rFonts w:eastAsia="標楷體"/>
          <w:b/>
          <w:bCs/>
          <w:sz w:val="28"/>
          <w:szCs w:val="28"/>
        </w:rPr>
        <w:t>點數計算</w:t>
      </w:r>
      <w:r w:rsidR="009409F8">
        <w:rPr>
          <w:rFonts w:eastAsia="標楷體" w:hint="eastAsia"/>
          <w:b/>
          <w:bCs/>
          <w:sz w:val="28"/>
          <w:szCs w:val="28"/>
        </w:rPr>
        <w:t>：</w:t>
      </w:r>
    </w:p>
    <w:p w14:paraId="02A7E75D" w14:textId="09416BFE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A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1</w:t>
      </w:r>
      <w:r w:rsidRPr="009409F8">
        <w:rPr>
          <w:rFonts w:eastAsia="標楷體"/>
          <w:sz w:val="28"/>
          <w:szCs w:val="28"/>
        </w:rPr>
        <w:t>點</w:t>
      </w:r>
    </w:p>
    <w:p w14:paraId="7E637B60" w14:textId="139CB376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2</w:t>
      </w:r>
      <w:r w:rsidR="009409F8">
        <w:rPr>
          <w:rFonts w:eastAsia="標楷體" w:hint="eastAsia"/>
          <w:sz w:val="28"/>
          <w:szCs w:val="28"/>
        </w:rPr>
        <w:t>－</w:t>
      </w:r>
      <w:r w:rsidRPr="009409F8">
        <w:rPr>
          <w:rFonts w:eastAsia="標楷體"/>
          <w:sz w:val="28"/>
          <w:szCs w:val="28"/>
        </w:rPr>
        <w:t>10</w:t>
      </w:r>
      <w:r w:rsidRPr="009409F8">
        <w:rPr>
          <w:rFonts w:eastAsia="標楷體"/>
          <w:sz w:val="28"/>
          <w:szCs w:val="28"/>
        </w:rPr>
        <w:t>點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依牌面所示</w:t>
      </w:r>
    </w:p>
    <w:p w14:paraId="77B3911B" w14:textId="5C7C5CCF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J</w:t>
      </w:r>
      <w:r w:rsidR="009409F8">
        <w:rPr>
          <w:rFonts w:eastAsia="標楷體" w:hint="eastAsia"/>
          <w:sz w:val="28"/>
          <w:szCs w:val="28"/>
        </w:rPr>
        <w:t>、</w:t>
      </w:r>
      <w:r w:rsidRPr="009409F8">
        <w:rPr>
          <w:rFonts w:eastAsia="標楷體"/>
          <w:sz w:val="28"/>
          <w:szCs w:val="28"/>
        </w:rPr>
        <w:t>Q</w:t>
      </w:r>
      <w:r w:rsidR="009409F8">
        <w:rPr>
          <w:rFonts w:eastAsia="標楷體" w:hint="eastAsia"/>
          <w:sz w:val="28"/>
          <w:szCs w:val="28"/>
        </w:rPr>
        <w:t>、</w:t>
      </w:r>
      <w:r w:rsidRPr="009409F8">
        <w:rPr>
          <w:rFonts w:eastAsia="標楷體"/>
          <w:sz w:val="28"/>
          <w:szCs w:val="28"/>
        </w:rPr>
        <w:t>K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10</w:t>
      </w:r>
      <w:r w:rsidRPr="009409F8">
        <w:rPr>
          <w:rFonts w:eastAsia="標楷體"/>
          <w:sz w:val="28"/>
          <w:szCs w:val="28"/>
        </w:rPr>
        <w:t>點</w:t>
      </w:r>
    </w:p>
    <w:p w14:paraId="3ED2BFFB" w14:textId="74B9AAEF" w:rsidR="00CC1F27" w:rsidRPr="009409F8" w:rsidRDefault="00CC1F27" w:rsidP="00BD5B64">
      <w:pPr>
        <w:spacing w:beforeLines="50" w:before="180" w:afterLines="50" w:after="180"/>
        <w:jc w:val="both"/>
        <w:rPr>
          <w:rFonts w:eastAsia="標楷體"/>
          <w:b/>
          <w:bCs/>
          <w:sz w:val="28"/>
          <w:szCs w:val="28"/>
        </w:rPr>
      </w:pPr>
      <w:r w:rsidRPr="009409F8">
        <w:rPr>
          <w:rFonts w:eastAsia="標楷體"/>
          <w:b/>
          <w:bCs/>
          <w:sz w:val="28"/>
          <w:szCs w:val="28"/>
        </w:rPr>
        <w:t>21</w:t>
      </w:r>
      <w:r w:rsidRPr="009409F8">
        <w:rPr>
          <w:rFonts w:eastAsia="標楷體"/>
          <w:b/>
          <w:bCs/>
          <w:sz w:val="28"/>
          <w:szCs w:val="28"/>
        </w:rPr>
        <w:t>點規則</w:t>
      </w:r>
      <w:r w:rsidR="00CC5D5A" w:rsidRPr="009409F8">
        <w:rPr>
          <w:rFonts w:eastAsia="標楷體" w:hint="eastAsia"/>
          <w:b/>
          <w:bCs/>
          <w:sz w:val="28"/>
          <w:szCs w:val="28"/>
        </w:rPr>
        <w:t>：</w:t>
      </w:r>
    </w:p>
    <w:p w14:paraId="361BCDBC" w14:textId="2FEB4883" w:rsidR="00CC1F27" w:rsidRPr="009409F8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proofErr w:type="gramStart"/>
      <w:r w:rsidRPr="009409F8">
        <w:rPr>
          <w:rFonts w:eastAsia="標楷體"/>
          <w:sz w:val="28"/>
          <w:szCs w:val="28"/>
        </w:rPr>
        <w:t>爆牌</w:t>
      </w:r>
      <w:proofErr w:type="gramEnd"/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牌總和超過</w:t>
      </w:r>
      <w:r w:rsidRPr="009409F8">
        <w:rPr>
          <w:rFonts w:eastAsia="標楷體"/>
          <w:sz w:val="28"/>
          <w:szCs w:val="28"/>
        </w:rPr>
        <w:t>21</w:t>
      </w:r>
      <w:r w:rsidRPr="009409F8">
        <w:rPr>
          <w:rFonts w:eastAsia="標楷體"/>
          <w:sz w:val="28"/>
          <w:szCs w:val="28"/>
        </w:rPr>
        <w:t>點</w:t>
      </w:r>
    </w:p>
    <w:p w14:paraId="1AB02954" w14:textId="0F5B01DC" w:rsidR="00FB3136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過五關：指如果玩家跟莊家要牌到第</w:t>
      </w:r>
      <w:r w:rsidRPr="009409F8">
        <w:rPr>
          <w:rFonts w:eastAsia="標楷體"/>
          <w:sz w:val="28"/>
          <w:szCs w:val="28"/>
        </w:rPr>
        <w:t>5</w:t>
      </w:r>
      <w:r w:rsidRPr="009409F8">
        <w:rPr>
          <w:rFonts w:eastAsia="標楷體"/>
          <w:sz w:val="28"/>
          <w:szCs w:val="28"/>
        </w:rPr>
        <w:t>張牌後還</w:t>
      </w:r>
      <w:proofErr w:type="gramStart"/>
      <w:r w:rsidRPr="009409F8">
        <w:rPr>
          <w:rFonts w:eastAsia="標楷體"/>
          <w:sz w:val="28"/>
          <w:szCs w:val="28"/>
        </w:rPr>
        <w:t>沒有爆牌</w:t>
      </w:r>
      <w:proofErr w:type="gramEnd"/>
      <w:r w:rsidR="009409F8">
        <w:rPr>
          <w:rFonts w:eastAsia="標楷體" w:hint="eastAsia"/>
          <w:sz w:val="28"/>
          <w:szCs w:val="28"/>
        </w:rPr>
        <w:t>，直接獲得該局勝利並取得點數。</w:t>
      </w:r>
    </w:p>
    <w:p w14:paraId="3162FDFC" w14:textId="77777777" w:rsidR="00FB3136" w:rsidRDefault="00FB3136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14:paraId="50597253" w14:textId="3BEFEB6B" w:rsidR="002975FE" w:rsidRPr="0029691A" w:rsidRDefault="002975FE" w:rsidP="0029691A">
      <w:pPr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z w:val="28"/>
          <w:szCs w:val="28"/>
        </w:rPr>
        <w:lastRenderedPageBreak/>
        <w:t>四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Pr="0029691A">
        <w:rPr>
          <w:rFonts w:eastAsia="標楷體"/>
          <w:b/>
          <w:bCs/>
          <w:spacing w:val="-6"/>
          <w:sz w:val="28"/>
          <w:szCs w:val="28"/>
        </w:rPr>
        <w:t>提出方法及步驟</w:t>
      </w:r>
    </w:p>
    <w:p w14:paraId="338E09EF" w14:textId="439A8556" w:rsidR="00C1723C" w:rsidRDefault="00C1723C" w:rsidP="0029691A">
      <w:pPr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2E1B45">
        <w:rPr>
          <w:rFonts w:eastAsia="標楷體"/>
          <w:spacing w:val="-6"/>
          <w:sz w:val="28"/>
          <w:szCs w:val="28"/>
        </w:rPr>
        <w:t>隨機產生亂數我們將使用</w:t>
      </w:r>
      <w:r w:rsidRPr="002E1B45">
        <w:rPr>
          <w:rFonts w:eastAsia="標楷體"/>
          <w:spacing w:val="-6"/>
          <w:sz w:val="28"/>
          <w:szCs w:val="28"/>
        </w:rPr>
        <w:t>Linear Feedback Shift register</w:t>
      </w:r>
      <w:r w:rsidRPr="002E1B45">
        <w:rPr>
          <w:rFonts w:eastAsia="標楷體"/>
          <w:spacing w:val="-6"/>
          <w:sz w:val="28"/>
          <w:szCs w:val="28"/>
        </w:rPr>
        <w:t>（</w:t>
      </w:r>
      <w:r w:rsidRPr="002E1B45">
        <w:rPr>
          <w:rFonts w:eastAsia="標楷體"/>
          <w:spacing w:val="-6"/>
          <w:sz w:val="28"/>
          <w:szCs w:val="28"/>
        </w:rPr>
        <w:t>LFSR</w:t>
      </w:r>
      <w:r w:rsidRPr="002E1B45">
        <w:rPr>
          <w:rFonts w:eastAsia="標楷體"/>
          <w:spacing w:val="-6"/>
          <w:sz w:val="28"/>
          <w:szCs w:val="28"/>
        </w:rPr>
        <w:t>）以及比較器，依照其線性運算去模擬偽亂數產生</w:t>
      </w:r>
      <w:r w:rsidR="00E97E04" w:rsidRPr="002E1B45">
        <w:rPr>
          <w:rFonts w:eastAsia="標楷體"/>
          <w:spacing w:val="-6"/>
          <w:sz w:val="28"/>
          <w:szCs w:val="28"/>
        </w:rPr>
        <w:t>；惟此</w:t>
      </w:r>
      <w:r w:rsidRPr="002E1B45">
        <w:rPr>
          <w:rFonts w:eastAsia="標楷體"/>
          <w:spacing w:val="-6"/>
          <w:sz w:val="28"/>
          <w:szCs w:val="28"/>
        </w:rPr>
        <w:t>用</w:t>
      </w:r>
      <w:r w:rsidR="00E97E04" w:rsidRPr="002E1B45">
        <w:rPr>
          <w:rFonts w:eastAsia="標楷體"/>
          <w:spacing w:val="-6"/>
          <w:sz w:val="28"/>
          <w:szCs w:val="28"/>
        </w:rPr>
        <w:t>於</w:t>
      </w:r>
      <w:r w:rsidRPr="002E1B45">
        <w:rPr>
          <w:rFonts w:eastAsia="標楷體"/>
          <w:spacing w:val="-6"/>
          <w:sz w:val="28"/>
          <w:szCs w:val="28"/>
        </w:rPr>
        <w:t>發牌的時候</w:t>
      </w:r>
      <w:r w:rsidR="00E97E04" w:rsidRPr="002E1B45">
        <w:rPr>
          <w:rFonts w:eastAsia="標楷體"/>
          <w:spacing w:val="-6"/>
          <w:sz w:val="28"/>
          <w:szCs w:val="28"/>
        </w:rPr>
        <w:t>，</w:t>
      </w:r>
      <w:r w:rsidR="00377191">
        <w:rPr>
          <w:rFonts w:eastAsia="標楷體" w:hint="eastAsia"/>
          <w:spacing w:val="-6"/>
          <w:sz w:val="28"/>
          <w:szCs w:val="28"/>
        </w:rPr>
        <w:t>LFSR</w:t>
      </w:r>
      <w:r w:rsidR="00E97E04" w:rsidRPr="002E1B45">
        <w:rPr>
          <w:rFonts w:eastAsia="標楷體"/>
          <w:spacing w:val="-6"/>
          <w:sz w:val="28"/>
          <w:szCs w:val="28"/>
        </w:rPr>
        <w:t>至少要</w:t>
      </w:r>
      <w:r w:rsidR="00C562A2">
        <w:rPr>
          <w:rFonts w:eastAsia="標楷體" w:hint="eastAsia"/>
          <w:spacing w:val="-6"/>
          <w:sz w:val="28"/>
          <w:szCs w:val="28"/>
        </w:rPr>
        <w:t>擁有</w:t>
      </w:r>
      <w:r w:rsidR="00E97E04" w:rsidRPr="002E1B45">
        <w:rPr>
          <w:rFonts w:eastAsia="標楷體"/>
          <w:spacing w:val="-6"/>
          <w:sz w:val="28"/>
          <w:szCs w:val="28"/>
        </w:rPr>
        <w:t>6 bits</w:t>
      </w:r>
      <w:r w:rsidRPr="002E1B45">
        <w:rPr>
          <w:rFonts w:eastAsia="標楷體"/>
          <w:spacing w:val="-6"/>
          <w:sz w:val="28"/>
          <w:szCs w:val="28"/>
        </w:rPr>
        <w:t>。而產生亂數的方法是基於比較器的比較出來的結果</w:t>
      </w:r>
      <w:sdt>
        <w:sdtPr>
          <w:rPr>
            <w:rFonts w:eastAsia="標楷體"/>
            <w:spacing w:val="-6"/>
            <w:sz w:val="28"/>
            <w:szCs w:val="28"/>
          </w:rPr>
          <w:id w:val="932245913"/>
          <w:citation/>
        </w:sdtPr>
        <w:sdtEndPr/>
        <w:sdtContent>
          <w:r w:rsidR="00A175FC">
            <w:rPr>
              <w:rFonts w:eastAsia="標楷體"/>
              <w:spacing w:val="-6"/>
              <w:sz w:val="28"/>
              <w:szCs w:val="28"/>
            </w:rPr>
            <w:fldChar w:fldCharType="begin"/>
          </w:r>
          <w:r w:rsidR="00A175FC">
            <w:rPr>
              <w:rFonts w:eastAsia="標楷體"/>
              <w:spacing w:val="-6"/>
              <w:sz w:val="28"/>
              <w:szCs w:val="28"/>
            </w:rPr>
            <w:instrText xml:space="preserve"> 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 xml:space="preserve">CITATION 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>李晉緯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>14 \l 1028</w:instrText>
          </w:r>
          <w:r w:rsidR="00A175FC">
            <w:rPr>
              <w:rFonts w:eastAsia="標楷體"/>
              <w:spacing w:val="-6"/>
              <w:sz w:val="28"/>
              <w:szCs w:val="28"/>
            </w:rPr>
            <w:instrText xml:space="preserve"> </w:instrText>
          </w:r>
          <w:r w:rsidR="00A175FC">
            <w:rPr>
              <w:rFonts w:eastAsia="標楷體"/>
              <w:spacing w:val="-6"/>
              <w:sz w:val="28"/>
              <w:szCs w:val="28"/>
            </w:rPr>
            <w:fldChar w:fldCharType="separate"/>
          </w:r>
          <w:r w:rsidR="00A175FC">
            <w:rPr>
              <w:rFonts w:eastAsia="標楷體" w:hint="eastAsia"/>
              <w:noProof/>
              <w:spacing w:val="-6"/>
              <w:sz w:val="28"/>
              <w:szCs w:val="28"/>
            </w:rPr>
            <w:t xml:space="preserve"> </w:t>
          </w:r>
          <w:r w:rsidR="00A175FC" w:rsidRPr="00A175FC">
            <w:rPr>
              <w:rFonts w:eastAsia="標楷體"/>
              <w:noProof/>
              <w:spacing w:val="-6"/>
              <w:sz w:val="28"/>
              <w:szCs w:val="28"/>
            </w:rPr>
            <w:t>[1]</w:t>
          </w:r>
          <w:r w:rsidR="00A175FC">
            <w:rPr>
              <w:rFonts w:eastAsia="標楷體"/>
              <w:spacing w:val="-6"/>
              <w:sz w:val="28"/>
              <w:szCs w:val="28"/>
            </w:rPr>
            <w:fldChar w:fldCharType="end"/>
          </w:r>
        </w:sdtContent>
      </w:sdt>
      <w:r w:rsidRPr="002E1B45">
        <w:rPr>
          <w:rFonts w:eastAsia="標楷體"/>
          <w:spacing w:val="-6"/>
          <w:sz w:val="28"/>
          <w:szCs w:val="28"/>
        </w:rPr>
        <w:t>。</w:t>
      </w:r>
    </w:p>
    <w:p w14:paraId="6AEA329E" w14:textId="77777777" w:rsidR="0029691A" w:rsidRDefault="0029691A" w:rsidP="0029691A">
      <w:pPr>
        <w:keepNext/>
        <w:widowControl/>
        <w:jc w:val="center"/>
      </w:pPr>
      <w:r>
        <w:rPr>
          <w:rFonts w:eastAsia="標楷體"/>
          <w:b/>
          <w:bCs/>
          <w:noProof/>
          <w:spacing w:val="-6"/>
          <w:sz w:val="28"/>
          <w:szCs w:val="28"/>
        </w:rPr>
        <w:drawing>
          <wp:inline distT="0" distB="0" distL="0" distR="0" wp14:anchorId="0C8907CE" wp14:editId="1051901A">
            <wp:extent cx="5924240" cy="2043521"/>
            <wp:effectExtent l="0" t="0" r="0" b="0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794" cy="206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A0A4E" w14:textId="6AA06AE8" w:rsidR="0029691A" w:rsidRPr="0029691A" w:rsidRDefault="0029691A" w:rsidP="0029691A">
      <w:pPr>
        <w:pStyle w:val="aa"/>
        <w:spacing w:beforeLines="100" w:before="360" w:afterLines="100" w:after="360"/>
        <w:jc w:val="center"/>
        <w:rPr>
          <w:rFonts w:hint="eastAsia"/>
          <w:b w:val="0"/>
          <w:bCs w:val="0"/>
          <w:sz w:val="22"/>
          <w:szCs w:val="22"/>
        </w:rPr>
      </w:pPr>
      <w:r w:rsidRPr="0029691A">
        <w:rPr>
          <w:b w:val="0"/>
          <w:bCs w:val="0"/>
          <w:sz w:val="22"/>
          <w:szCs w:val="22"/>
        </w:rPr>
        <w:t xml:space="preserve">Figure </w:t>
      </w:r>
      <w:r w:rsidRPr="0029691A">
        <w:rPr>
          <w:b w:val="0"/>
          <w:bCs w:val="0"/>
          <w:sz w:val="22"/>
          <w:szCs w:val="22"/>
        </w:rPr>
        <w:fldChar w:fldCharType="begin"/>
      </w:r>
      <w:r w:rsidRPr="0029691A">
        <w:rPr>
          <w:b w:val="0"/>
          <w:bCs w:val="0"/>
          <w:sz w:val="22"/>
          <w:szCs w:val="22"/>
        </w:rPr>
        <w:instrText xml:space="preserve"> SEQ Figure \* ARABIC </w:instrText>
      </w:r>
      <w:r w:rsidRPr="0029691A">
        <w:rPr>
          <w:b w:val="0"/>
          <w:bCs w:val="0"/>
          <w:sz w:val="22"/>
          <w:szCs w:val="22"/>
        </w:rPr>
        <w:fldChar w:fldCharType="separate"/>
      </w:r>
      <w:r w:rsidR="001701D5">
        <w:rPr>
          <w:b w:val="0"/>
          <w:bCs w:val="0"/>
          <w:noProof/>
          <w:sz w:val="22"/>
          <w:szCs w:val="22"/>
        </w:rPr>
        <w:t>1</w:t>
      </w:r>
      <w:r w:rsidRPr="0029691A">
        <w:rPr>
          <w:b w:val="0"/>
          <w:bCs w:val="0"/>
          <w:sz w:val="22"/>
          <w:szCs w:val="22"/>
        </w:rPr>
        <w:fldChar w:fldCharType="end"/>
      </w:r>
      <w:r>
        <w:rPr>
          <w:b w:val="0"/>
          <w:bCs w:val="0"/>
          <w:sz w:val="22"/>
          <w:szCs w:val="22"/>
        </w:rPr>
        <w:t>, LFSR</w:t>
      </w:r>
      <w:r>
        <w:rPr>
          <w:rFonts w:hint="eastAsia"/>
          <w:b w:val="0"/>
          <w:bCs w:val="0"/>
          <w:sz w:val="22"/>
          <w:szCs w:val="22"/>
        </w:rPr>
        <w:t xml:space="preserve"> </w:t>
      </w:r>
      <w:r w:rsidRPr="0029691A">
        <w:rPr>
          <w:rFonts w:ascii="標楷體" w:eastAsia="標楷體" w:hAnsi="標楷體" w:hint="eastAsia"/>
          <w:b w:val="0"/>
          <w:bCs w:val="0"/>
          <w:sz w:val="22"/>
          <w:szCs w:val="22"/>
        </w:rPr>
        <w:t>示意圖</w:t>
      </w:r>
      <w:r w:rsidR="00377191">
        <w:rPr>
          <w:rFonts w:ascii="標楷體" w:eastAsia="標楷體" w:hAnsi="標楷體"/>
          <w:b w:val="0"/>
          <w:bCs w:val="0"/>
          <w:sz w:val="22"/>
          <w:szCs w:val="22"/>
        </w:rPr>
        <w:br/>
      </w:r>
      <w:r w:rsidR="00377191">
        <w:rPr>
          <w:rFonts w:ascii="標楷體" w:eastAsia="標楷體" w:hAnsi="標楷體" w:hint="eastAsia"/>
          <w:b w:val="0"/>
          <w:bCs w:val="0"/>
          <w:sz w:val="22"/>
          <w:szCs w:val="22"/>
        </w:rPr>
        <w:t>來源</w:t>
      </w:r>
      <w:r w:rsidR="00377191" w:rsidRPr="00377191">
        <w:rPr>
          <w:rFonts w:eastAsia="標楷體"/>
          <w:b w:val="0"/>
          <w:bCs w:val="0"/>
          <w:sz w:val="22"/>
          <w:szCs w:val="22"/>
        </w:rPr>
        <w:t>：</w:t>
      </w:r>
      <w:r w:rsidR="00377191" w:rsidRPr="00377191">
        <w:rPr>
          <w:rFonts w:eastAsia="標楷體"/>
          <w:b w:val="0"/>
          <w:bCs w:val="0"/>
          <w:sz w:val="22"/>
          <w:szCs w:val="22"/>
        </w:rPr>
        <w:t>https://en.wikipedia.org/wiki/Linear-feedback_shift_register</w:t>
      </w:r>
    </w:p>
    <w:p w14:paraId="08BEB0CE" w14:textId="1C13D264" w:rsidR="00C1723C" w:rsidRPr="002E1B45" w:rsidRDefault="00C1723C" w:rsidP="00BD5B64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2E1B45">
        <w:rPr>
          <w:rFonts w:eastAsia="標楷體"/>
          <w:spacing w:val="-6"/>
          <w:sz w:val="28"/>
          <w:szCs w:val="28"/>
        </w:rPr>
        <w:t>我們將會使用</w:t>
      </w:r>
      <w:r w:rsidRPr="002E1B45">
        <w:rPr>
          <w:rFonts w:eastAsia="標楷體"/>
          <w:spacing w:val="-6"/>
          <w:sz w:val="28"/>
          <w:szCs w:val="28"/>
        </w:rPr>
        <w:t>4</w:t>
      </w:r>
      <w:r w:rsidRPr="002E1B45">
        <w:rPr>
          <w:rFonts w:eastAsia="標楷體"/>
          <w:spacing w:val="-6"/>
          <w:sz w:val="28"/>
          <w:szCs w:val="28"/>
        </w:rPr>
        <w:t>位元比較器來實做比大小的功能，相較於傳統的比較器，我們選擇使用可擴充的比較器來使用</w:t>
      </w:r>
      <w:r w:rsidR="0061529D">
        <w:rPr>
          <w:rFonts w:eastAsia="標楷體" w:hint="eastAsia"/>
          <w:spacing w:val="-6"/>
          <w:sz w:val="28"/>
          <w:szCs w:val="28"/>
        </w:rPr>
        <w:t>，以便更新及優化</w:t>
      </w:r>
      <w:r w:rsidR="00377191">
        <w:rPr>
          <w:rFonts w:eastAsia="標楷體" w:hint="eastAsia"/>
          <w:spacing w:val="-6"/>
          <w:sz w:val="28"/>
          <w:szCs w:val="28"/>
        </w:rPr>
        <w:t>；</w:t>
      </w:r>
      <w:r w:rsidR="00207A05">
        <w:rPr>
          <w:rFonts w:eastAsia="標楷體" w:hint="eastAsia"/>
          <w:spacing w:val="-6"/>
          <w:sz w:val="28"/>
          <w:szCs w:val="28"/>
        </w:rPr>
        <w:t>此元件</w:t>
      </w:r>
      <w:r w:rsidRPr="002E1B45">
        <w:rPr>
          <w:rFonts w:eastAsia="標楷體"/>
          <w:spacing w:val="-6"/>
          <w:sz w:val="28"/>
          <w:szCs w:val="28"/>
        </w:rPr>
        <w:t>用</w:t>
      </w:r>
      <w:r w:rsidR="00377191">
        <w:rPr>
          <w:rFonts w:eastAsia="標楷體" w:hint="eastAsia"/>
          <w:spacing w:val="-6"/>
          <w:sz w:val="28"/>
          <w:szCs w:val="28"/>
        </w:rPr>
        <w:t>於各種數值之比較，</w:t>
      </w:r>
      <w:proofErr w:type="gramStart"/>
      <w:r w:rsidR="00377191">
        <w:rPr>
          <w:rFonts w:eastAsia="標楷體" w:hint="eastAsia"/>
          <w:spacing w:val="-6"/>
          <w:sz w:val="28"/>
          <w:szCs w:val="28"/>
        </w:rPr>
        <w:t>如牌面</w:t>
      </w:r>
      <w:proofErr w:type="gramEnd"/>
      <w:r w:rsidR="00377191">
        <w:rPr>
          <w:rFonts w:eastAsia="標楷體" w:hint="eastAsia"/>
          <w:spacing w:val="-6"/>
          <w:sz w:val="28"/>
          <w:szCs w:val="28"/>
        </w:rPr>
        <w:t>點數比大小、獲勝點數及失敗點數之判斷</w:t>
      </w:r>
      <w:r w:rsidRPr="002E1B45">
        <w:rPr>
          <w:rFonts w:eastAsia="標楷體"/>
          <w:spacing w:val="-6"/>
          <w:sz w:val="28"/>
          <w:szCs w:val="28"/>
        </w:rPr>
        <w:t>。</w:t>
      </w:r>
    </w:p>
    <w:p w14:paraId="7E2735B8" w14:textId="19CF6DB8" w:rsidR="00C1723C" w:rsidRDefault="00FB3FD8" w:rsidP="0045078D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我們將</w:t>
      </w:r>
      <w:r w:rsidR="00C1723C" w:rsidRPr="002E1B45">
        <w:rPr>
          <w:rFonts w:eastAsia="標楷體"/>
          <w:spacing w:val="-6"/>
          <w:sz w:val="28"/>
          <w:szCs w:val="28"/>
        </w:rPr>
        <w:t>運用全加器以及全減器來達成加減功能，</w:t>
      </w:r>
      <w:r>
        <w:rPr>
          <w:rFonts w:eastAsia="標楷體" w:hint="eastAsia"/>
          <w:spacing w:val="-6"/>
          <w:sz w:val="28"/>
          <w:szCs w:val="28"/>
        </w:rPr>
        <w:t>主要用於</w:t>
      </w:r>
      <w:r w:rsidR="00C1723C" w:rsidRPr="002E1B45">
        <w:rPr>
          <w:rFonts w:eastAsia="標楷體"/>
          <w:spacing w:val="-6"/>
          <w:sz w:val="28"/>
          <w:szCs w:val="28"/>
        </w:rPr>
        <w:t>加、扣參賽者的分數</w:t>
      </w:r>
      <w:r>
        <w:rPr>
          <w:rFonts w:eastAsia="標楷體" w:hint="eastAsia"/>
          <w:spacing w:val="-6"/>
          <w:sz w:val="28"/>
          <w:szCs w:val="28"/>
        </w:rPr>
        <w:t>、</w:t>
      </w:r>
      <w:r w:rsidR="00C1723C" w:rsidRPr="002E1B45">
        <w:rPr>
          <w:rFonts w:eastAsia="標楷體"/>
          <w:spacing w:val="-6"/>
          <w:sz w:val="28"/>
          <w:szCs w:val="28"/>
        </w:rPr>
        <w:t>籌碼</w:t>
      </w:r>
      <w:r>
        <w:rPr>
          <w:rFonts w:eastAsia="標楷體" w:hint="eastAsia"/>
          <w:spacing w:val="-6"/>
          <w:sz w:val="28"/>
          <w:szCs w:val="28"/>
        </w:rPr>
        <w:t>及牌面點數之計算。</w:t>
      </w:r>
    </w:p>
    <w:p w14:paraId="5675CAA0" w14:textId="23671200" w:rsidR="00FB3136" w:rsidRDefault="00FB3136" w:rsidP="0029691A">
      <w:pPr>
        <w:widowControl/>
        <w:jc w:val="center"/>
        <w:rPr>
          <w:rFonts w:eastAsia="標楷體"/>
          <w:b/>
          <w:bCs/>
          <w:spacing w:val="-6"/>
          <w:sz w:val="28"/>
          <w:szCs w:val="28"/>
        </w:rPr>
      </w:pPr>
      <w:r>
        <w:rPr>
          <w:rFonts w:eastAsia="標楷體"/>
          <w:b/>
          <w:bCs/>
          <w:spacing w:val="-6"/>
          <w:sz w:val="28"/>
          <w:szCs w:val="28"/>
        </w:rPr>
        <w:br w:type="page"/>
      </w:r>
    </w:p>
    <w:p w14:paraId="66E366BD" w14:textId="6749B765" w:rsidR="00A9094E" w:rsidRDefault="00A9094E" w:rsidP="0045078D">
      <w:pPr>
        <w:spacing w:afterLines="50" w:after="180"/>
        <w:ind w:firstLineChars="200" w:firstLine="537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A9094E">
        <w:rPr>
          <w:rFonts w:eastAsia="標楷體" w:hint="eastAsia"/>
          <w:b/>
          <w:bCs/>
          <w:spacing w:val="-6"/>
          <w:sz w:val="28"/>
          <w:szCs w:val="28"/>
        </w:rPr>
        <w:lastRenderedPageBreak/>
        <w:t>流程圖：</w:t>
      </w:r>
    </w:p>
    <w:p w14:paraId="11F02E47" w14:textId="62BB53F5" w:rsidR="00FB3136" w:rsidRDefault="00FB3136" w:rsidP="00FB3136">
      <w:pPr>
        <w:ind w:firstLineChars="200" w:firstLine="561"/>
        <w:jc w:val="center"/>
        <w:rPr>
          <w:rFonts w:eastAsia="標楷體"/>
          <w:b/>
          <w:bCs/>
          <w:spacing w:val="-6"/>
          <w:sz w:val="28"/>
          <w:szCs w:val="28"/>
        </w:rPr>
      </w:pPr>
      <w:r>
        <w:rPr>
          <w:rFonts w:eastAsia="標楷體" w:hint="eastAsia"/>
          <w:b/>
          <w:bCs/>
          <w:noProof/>
          <w:spacing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854D00A" wp14:editId="3A0E0952">
                <wp:simplePos x="0" y="0"/>
                <wp:positionH relativeFrom="column">
                  <wp:posOffset>5709285</wp:posOffset>
                </wp:positionH>
                <wp:positionV relativeFrom="paragraph">
                  <wp:posOffset>7707423</wp:posOffset>
                </wp:positionV>
                <wp:extent cx="219075" cy="219075"/>
                <wp:effectExtent l="0" t="0" r="28575" b="28575"/>
                <wp:wrapNone/>
                <wp:docPr id="13" name="橢圓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756CCF0" id="橢圓 13" o:spid="_x0000_s1026" style="position:absolute;left:0;text-align:left;margin-left:449.55pt;margin-top:606.9pt;width:17.25pt;height:17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" fillcolor="#4472c4 [3204]" strokecolor="#1f3763 [1604]" strokeweight="1pt">
                <v:stroke joinstyle="miter"/>
              </v:oval>
            </w:pict>
          </mc:Fallback>
        </mc:AlternateContent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0428C7" wp14:editId="27FEB489">
                <wp:simplePos x="0" y="0"/>
                <wp:positionH relativeFrom="column">
                  <wp:posOffset>4013463</wp:posOffset>
                </wp:positionH>
                <wp:positionV relativeFrom="paragraph">
                  <wp:posOffset>7680086</wp:posOffset>
                </wp:positionV>
                <wp:extent cx="219075" cy="219075"/>
                <wp:effectExtent l="0" t="0" r="28575" b="28575"/>
                <wp:wrapNone/>
                <wp:docPr id="12" name="橢圓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DC7FEBD" id="橢圓 12" o:spid="_x0000_s1026" style="position:absolute;left:0;text-align:left;margin-left:316pt;margin-top:604.75pt;width:17.25pt;height:17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" fillcolor="#70ad47 [3209]" strokecolor="#375623 [1609]" strokeweight="1pt">
                <v:stroke joinstyle="miter"/>
              </v:oval>
            </w:pict>
          </mc:Fallback>
        </mc:AlternateContent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4F1BDBE6" wp14:editId="62DD9512">
            <wp:simplePos x="0" y="0"/>
            <wp:positionH relativeFrom="column">
              <wp:posOffset>1773423</wp:posOffset>
            </wp:positionH>
            <wp:positionV relativeFrom="paragraph">
              <wp:posOffset>4253098</wp:posOffset>
            </wp:positionV>
            <wp:extent cx="4043680" cy="3498215"/>
            <wp:effectExtent l="0" t="0" r="0" b="6985"/>
            <wp:wrapSquare wrapText="bothSides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595"/>
                    <a:stretch/>
                  </pic:blipFill>
                  <pic:spPr bwMode="auto">
                    <a:xfrm>
                      <a:off x="0" y="0"/>
                      <a:ext cx="4043680" cy="349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w:drawing>
          <wp:inline distT="0" distB="0" distL="0" distR="0" wp14:anchorId="2EACCB47" wp14:editId="2286D163">
            <wp:extent cx="2981739" cy="4161892"/>
            <wp:effectExtent l="0" t="0" r="0" b="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739" cy="4161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17F7F" w14:textId="77777777" w:rsidR="006D47DF" w:rsidRDefault="0029691A" w:rsidP="006D47DF">
      <w:pPr>
        <w:keepNext/>
        <w:ind w:firstLineChars="200" w:firstLine="561"/>
        <w:jc w:val="center"/>
      </w:pPr>
      <w:r>
        <w:rPr>
          <w:rFonts w:eastAsia="標楷體" w:hint="eastAsia"/>
          <w:b/>
          <w:bCs/>
          <w:noProof/>
          <w:spacing w:val="-6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12DFFA8" wp14:editId="28A02E40">
                <wp:simplePos x="0" y="0"/>
                <wp:positionH relativeFrom="column">
                  <wp:posOffset>4497045</wp:posOffset>
                </wp:positionH>
                <wp:positionV relativeFrom="paragraph">
                  <wp:posOffset>-59944</wp:posOffset>
                </wp:positionV>
                <wp:extent cx="219075" cy="219075"/>
                <wp:effectExtent l="0" t="0" r="28575" b="28575"/>
                <wp:wrapNone/>
                <wp:docPr id="15" name="橢圓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6A9B91B" id="橢圓 15" o:spid="_x0000_s1026" style="position:absolute;left:0;text-align:left;margin-left:354.1pt;margin-top:-4.7pt;width:17.25pt;height:17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" fillcolor="#4472c4 [3204]" strokecolor="#1f3763 [1604]" strokeweight="1pt">
                <v:stroke joinstyle="miter"/>
              </v:oval>
            </w:pict>
          </mc:Fallback>
        </mc:AlternateContent>
      </w:r>
      <w:r>
        <w:rPr>
          <w:rFonts w:eastAsia="標楷體" w:hint="eastAsia"/>
          <w:b/>
          <w:bCs/>
          <w:noProof/>
          <w:spacing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2C4B103" wp14:editId="6CB9209D">
                <wp:simplePos x="0" y="0"/>
                <wp:positionH relativeFrom="column">
                  <wp:posOffset>2212442</wp:posOffset>
                </wp:positionH>
                <wp:positionV relativeFrom="paragraph">
                  <wp:posOffset>-100051</wp:posOffset>
                </wp:positionV>
                <wp:extent cx="219075" cy="219075"/>
                <wp:effectExtent l="0" t="0" r="28575" b="28575"/>
                <wp:wrapNone/>
                <wp:docPr id="14" name="橢圓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9075" cy="2190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EC3811" id="橢圓 14" o:spid="_x0000_s1026" style="position:absolute;left:0;text-align:left;margin-left:174.2pt;margin-top:-7.9pt;width:17.25pt;height:17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" fillcolor="#70ad47 [3209]" strokecolor="#375623 [1609]" strokeweight="1pt">
                <v:stroke joinstyle="miter"/>
              </v:oval>
            </w:pict>
          </mc:Fallback>
        </mc:AlternateContent>
      </w:r>
      <w:r w:rsidR="00FB3136">
        <w:rPr>
          <w:rFonts w:eastAsia="標楷體"/>
          <w:b/>
          <w:bCs/>
          <w:noProof/>
          <w:spacing w:val="-6"/>
          <w:sz w:val="28"/>
          <w:szCs w:val="28"/>
        </w:rPr>
        <w:drawing>
          <wp:inline distT="0" distB="0" distL="0" distR="0" wp14:anchorId="057149B1" wp14:editId="407E75F0">
            <wp:extent cx="5215255" cy="6119617"/>
            <wp:effectExtent l="0" t="0" r="4445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965" r="5813"/>
                    <a:stretch/>
                  </pic:blipFill>
                  <pic:spPr bwMode="auto">
                    <a:xfrm>
                      <a:off x="0" y="0"/>
                      <a:ext cx="5216169" cy="6120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93792" w14:textId="5D8DCE90" w:rsidR="00A9094E" w:rsidRPr="00A9094E" w:rsidRDefault="006D47DF" w:rsidP="006D47DF">
      <w:pPr>
        <w:pStyle w:val="aa"/>
        <w:spacing w:beforeLines="100" w:before="360" w:afterLines="100" w:after="360"/>
        <w:jc w:val="center"/>
        <w:rPr>
          <w:rFonts w:eastAsia="標楷體" w:hint="eastAsia"/>
          <w:b w:val="0"/>
          <w:bCs w:val="0"/>
          <w:spacing w:val="-6"/>
          <w:sz w:val="28"/>
          <w:szCs w:val="28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701D5">
        <w:rPr>
          <w:noProof/>
        </w:rPr>
        <w:t>2</w:t>
      </w:r>
      <w:r>
        <w:fldChar w:fldCharType="end"/>
      </w:r>
      <w:r>
        <w:br/>
      </w:r>
      <w:r>
        <w:rPr>
          <w:rFonts w:ascii="標楷體" w:eastAsia="標楷體" w:hAnsi="標楷體" w:hint="eastAsia"/>
          <w:b w:val="0"/>
          <w:bCs w:val="0"/>
          <w:sz w:val="22"/>
          <w:szCs w:val="22"/>
        </w:rPr>
        <w:t>來源</w:t>
      </w:r>
      <w:r w:rsidRPr="00377191">
        <w:rPr>
          <w:rFonts w:eastAsia="標楷體"/>
          <w:b w:val="0"/>
          <w:bCs w:val="0"/>
          <w:sz w:val="22"/>
          <w:szCs w:val="22"/>
        </w:rPr>
        <w:t>：</w:t>
      </w:r>
      <w:r w:rsidR="004C224E">
        <w:rPr>
          <w:rFonts w:eastAsia="標楷體" w:hint="eastAsia"/>
          <w:b w:val="0"/>
          <w:bCs w:val="0"/>
          <w:sz w:val="22"/>
          <w:szCs w:val="22"/>
        </w:rPr>
        <w:t>m</w:t>
      </w:r>
      <w:r w:rsidR="004C224E">
        <w:rPr>
          <w:rFonts w:eastAsia="標楷體"/>
          <w:b w:val="0"/>
          <w:bCs w:val="0"/>
          <w:sz w:val="22"/>
          <w:szCs w:val="22"/>
        </w:rPr>
        <w:t>ade by Mermaid</w:t>
      </w:r>
      <w:proofErr w:type="gramStart"/>
      <w:r w:rsidR="008A262C">
        <w:rPr>
          <w:rFonts w:eastAsia="標楷體" w:hint="eastAsia"/>
          <w:b w:val="0"/>
          <w:bCs w:val="0"/>
          <w:sz w:val="22"/>
          <w:szCs w:val="22"/>
        </w:rPr>
        <w:t>（</w:t>
      </w:r>
      <w:proofErr w:type="gramEnd"/>
      <w:r w:rsidR="008A262C" w:rsidRPr="008A262C">
        <w:rPr>
          <w:rFonts w:eastAsia="標楷體"/>
          <w:b w:val="0"/>
          <w:bCs w:val="0"/>
          <w:sz w:val="22"/>
          <w:szCs w:val="22"/>
        </w:rPr>
        <w:t>https://mermaid-js.github.io/mermaid/#/</w:t>
      </w:r>
      <w:proofErr w:type="gramStart"/>
      <w:r w:rsidR="008A262C">
        <w:rPr>
          <w:rFonts w:eastAsia="標楷體" w:hint="eastAsia"/>
          <w:b w:val="0"/>
          <w:bCs w:val="0"/>
          <w:sz w:val="22"/>
          <w:szCs w:val="22"/>
        </w:rPr>
        <w:t>）</w:t>
      </w:r>
      <w:proofErr w:type="gramEnd"/>
    </w:p>
    <w:p w14:paraId="1283AF0D" w14:textId="24E408D5" w:rsidR="002975FE" w:rsidRPr="0029691A" w:rsidRDefault="002975FE" w:rsidP="0029691A">
      <w:pPr>
        <w:pStyle w:val="a9"/>
        <w:numPr>
          <w:ilvl w:val="0"/>
          <w:numId w:val="22"/>
        </w:numPr>
        <w:spacing w:beforeLines="100" w:before="360" w:afterLines="100" w:after="360"/>
        <w:ind w:leftChars="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pacing w:val="-6"/>
          <w:sz w:val="28"/>
          <w:szCs w:val="28"/>
        </w:rPr>
        <w:t>預期成果</w:t>
      </w:r>
    </w:p>
    <w:p w14:paraId="30402E87" w14:textId="77777777" w:rsidR="00AE5521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選擇難度，從</w:t>
      </w:r>
      <w:r w:rsidR="00CA2C76" w:rsidRPr="002E1B45">
        <w:rPr>
          <w:rFonts w:eastAsia="標楷體"/>
          <w:sz w:val="28"/>
          <w:szCs w:val="28"/>
        </w:rPr>
        <w:t>Switch</w:t>
      </w:r>
      <w:r w:rsidRPr="002E1B45">
        <w:rPr>
          <w:rFonts w:eastAsia="標楷體"/>
          <w:sz w:val="28"/>
          <w:szCs w:val="28"/>
        </w:rPr>
        <w:t>輸入</w:t>
      </w:r>
      <w:r w:rsidR="00D963E4" w:rsidRPr="002E1B45">
        <w:rPr>
          <w:rFonts w:eastAsia="標楷體"/>
          <w:sz w:val="28"/>
          <w:szCs w:val="28"/>
        </w:rPr>
        <w:t>：</w:t>
      </w:r>
    </w:p>
    <w:p w14:paraId="168FB28D" w14:textId="77777777" w:rsidR="00AE5521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易：</w:t>
      </w:r>
      <w:r w:rsidR="00CC1F27" w:rsidRPr="002E1B45">
        <w:rPr>
          <w:rFonts w:eastAsia="標楷體"/>
          <w:sz w:val="28"/>
          <w:szCs w:val="28"/>
        </w:rPr>
        <w:t>sw9</w:t>
      </w:r>
      <w:r w:rsidRPr="002E1B45">
        <w:rPr>
          <w:rFonts w:eastAsia="標楷體"/>
          <w:sz w:val="28"/>
          <w:szCs w:val="28"/>
        </w:rPr>
        <w:t xml:space="preserve"> </w:t>
      </w:r>
    </w:p>
    <w:p w14:paraId="5A1BAD91" w14:textId="77777777" w:rsidR="00AE5521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中：</w:t>
      </w:r>
      <w:r w:rsidR="00CC1F27" w:rsidRPr="002E1B45">
        <w:rPr>
          <w:rFonts w:eastAsia="標楷體"/>
          <w:sz w:val="28"/>
          <w:szCs w:val="28"/>
        </w:rPr>
        <w:t>sw10</w:t>
      </w:r>
      <w:r w:rsidRPr="002E1B45">
        <w:rPr>
          <w:rFonts w:eastAsia="標楷體"/>
          <w:sz w:val="28"/>
          <w:szCs w:val="28"/>
        </w:rPr>
        <w:t xml:space="preserve"> </w:t>
      </w:r>
    </w:p>
    <w:p w14:paraId="164D8FBE" w14:textId="50344F5D" w:rsidR="00CC1F27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lastRenderedPageBreak/>
        <w:t>難：</w:t>
      </w:r>
      <w:r w:rsidR="00CC1F27" w:rsidRPr="002E1B45">
        <w:rPr>
          <w:rFonts w:eastAsia="標楷體"/>
          <w:sz w:val="28"/>
          <w:szCs w:val="28"/>
        </w:rPr>
        <w:t>sw11</w:t>
      </w:r>
      <w:r w:rsidRPr="002E1B45">
        <w:rPr>
          <w:rFonts w:eastAsia="標楷體"/>
          <w:sz w:val="28"/>
          <w:szCs w:val="28"/>
        </w:rPr>
        <w:t xml:space="preserve"> </w:t>
      </w:r>
    </w:p>
    <w:p w14:paraId="2511EB77" w14:textId="1A6FA7E7" w:rsidR="00AE5521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起始十個籌碼，輸出在電子骰子</w:t>
      </w:r>
      <w:r w:rsidR="002E55AB" w:rsidRPr="002E1B45">
        <w:rPr>
          <w:rFonts w:eastAsia="標楷體"/>
          <w:sz w:val="28"/>
          <w:szCs w:val="28"/>
        </w:rPr>
        <w:t>：</w:t>
      </w:r>
    </w:p>
    <w:p w14:paraId="69A5FB14" w14:textId="77777777" w:rsidR="00AE5521" w:rsidRPr="002E1B45" w:rsidRDefault="00CC1F27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紅骰子</w:t>
      </w:r>
      <w:r w:rsidR="00D963E4" w:rsidRPr="002E1B45">
        <w:rPr>
          <w:rFonts w:eastAsia="標楷體"/>
          <w:sz w:val="28"/>
          <w:szCs w:val="28"/>
        </w:rPr>
        <w:t>：十位數</w:t>
      </w:r>
    </w:p>
    <w:p w14:paraId="26BEC860" w14:textId="550CDDCE" w:rsidR="00CC1F27" w:rsidRPr="002E1B45" w:rsidRDefault="00CC1F27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綠骰子</w:t>
      </w:r>
      <w:r w:rsidR="00D963E4" w:rsidRPr="002E1B45">
        <w:rPr>
          <w:rFonts w:eastAsia="標楷體"/>
          <w:sz w:val="28"/>
          <w:szCs w:val="28"/>
        </w:rPr>
        <w:t>：</w:t>
      </w:r>
      <w:r w:rsidRPr="002E1B45">
        <w:rPr>
          <w:rFonts w:eastAsia="標楷體"/>
          <w:sz w:val="28"/>
          <w:szCs w:val="28"/>
        </w:rPr>
        <w:t>個位數</w:t>
      </w:r>
    </w:p>
    <w:p w14:paraId="3F711545" w14:textId="77777777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讓玩家下注，從</w:t>
      </w:r>
      <w:r w:rsidR="00CA2C76" w:rsidRPr="002E1B45">
        <w:rPr>
          <w:rFonts w:eastAsia="標楷體"/>
          <w:sz w:val="28"/>
          <w:szCs w:val="28"/>
        </w:rPr>
        <w:t>Switch</w:t>
      </w:r>
      <w:r w:rsidRPr="002E1B45">
        <w:rPr>
          <w:rFonts w:eastAsia="標楷體"/>
          <w:sz w:val="28"/>
          <w:szCs w:val="28"/>
        </w:rPr>
        <w:t>輸入</w:t>
      </w:r>
      <w:r w:rsidR="00D963E4" w:rsidRPr="002E1B45">
        <w:rPr>
          <w:rFonts w:eastAsia="標楷體"/>
          <w:sz w:val="28"/>
          <w:szCs w:val="28"/>
        </w:rPr>
        <w:t>（</w:t>
      </w:r>
      <w:r w:rsidRPr="002E1B45">
        <w:rPr>
          <w:rFonts w:eastAsia="標楷體"/>
          <w:sz w:val="28"/>
          <w:szCs w:val="28"/>
        </w:rPr>
        <w:t>一次下注</w:t>
      </w:r>
      <w:r w:rsidRPr="002E1B45">
        <w:rPr>
          <w:rFonts w:eastAsia="標楷體"/>
          <w:sz w:val="28"/>
          <w:szCs w:val="28"/>
        </w:rPr>
        <w:t>5</w:t>
      </w:r>
      <w:r w:rsidRPr="002E1B45">
        <w:rPr>
          <w:rFonts w:eastAsia="標楷體"/>
          <w:sz w:val="28"/>
          <w:szCs w:val="28"/>
        </w:rPr>
        <w:t>的倍數，最多</w:t>
      </w:r>
      <w:r w:rsidRPr="002E1B45">
        <w:rPr>
          <w:rFonts w:eastAsia="標楷體"/>
          <w:sz w:val="28"/>
          <w:szCs w:val="28"/>
        </w:rPr>
        <w:t>30</w:t>
      </w:r>
      <w:r w:rsidR="00D963E4" w:rsidRPr="002E1B45">
        <w:rPr>
          <w:rFonts w:eastAsia="標楷體"/>
          <w:sz w:val="28"/>
          <w:szCs w:val="28"/>
        </w:rPr>
        <w:t>）：</w:t>
      </w:r>
    </w:p>
    <w:p w14:paraId="00B9EAB3" w14:textId="323F95FE" w:rsidR="00A94116" w:rsidRPr="002E1B45" w:rsidRDefault="00A72D80" w:rsidP="00BD5B64">
      <w:pPr>
        <w:pStyle w:val="a9"/>
        <w:numPr>
          <w:ilvl w:val="1"/>
          <w:numId w:val="14"/>
        </w:numPr>
        <w:spacing w:afterLines="50" w:after="180"/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下注</w:t>
      </w:r>
      <w:r w:rsidR="00A94116" w:rsidRPr="002E1B45">
        <w:rPr>
          <w:rFonts w:eastAsia="標楷體"/>
          <w:sz w:val="28"/>
          <w:szCs w:val="28"/>
        </w:rPr>
        <w:t>金額對照按鈕</w:t>
      </w:r>
    </w:p>
    <w:tbl>
      <w:tblPr>
        <w:tblStyle w:val="31"/>
        <w:tblW w:w="0" w:type="auto"/>
        <w:jc w:val="center"/>
        <w:tblLook w:val="04A0" w:firstRow="1" w:lastRow="0" w:firstColumn="1" w:lastColumn="0" w:noHBand="0" w:noVBand="1"/>
      </w:tblPr>
      <w:tblGrid>
        <w:gridCol w:w="969"/>
        <w:gridCol w:w="995"/>
        <w:gridCol w:w="995"/>
        <w:gridCol w:w="1003"/>
        <w:gridCol w:w="995"/>
      </w:tblGrid>
      <w:tr w:rsidR="00A94116" w:rsidRPr="002E1B45" w14:paraId="71BC517D" w14:textId="77777777" w:rsidTr="00215F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5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4B083" w:themeFill="accent2" w:themeFillTint="99"/>
            <w:vAlign w:val="center"/>
          </w:tcPr>
          <w:p w14:paraId="0625CC57" w14:textId="6A85E208" w:rsidR="00A94116" w:rsidRPr="002E1B45" w:rsidRDefault="00A94116" w:rsidP="00A94116">
            <w:pPr>
              <w:pStyle w:val="a9"/>
              <w:ind w:leftChars="0" w:left="0"/>
              <w:jc w:val="center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金額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31CDC3A" w14:textId="1FF033AB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5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353986DF" w14:textId="220DA9D0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10</w:t>
            </w:r>
          </w:p>
        </w:tc>
        <w:tc>
          <w:tcPr>
            <w:tcW w:w="100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14:paraId="7AF7DEC4" w14:textId="080F2FDE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……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4B083" w:themeFill="accent2" w:themeFillTint="99"/>
            <w:vAlign w:val="center"/>
          </w:tcPr>
          <w:p w14:paraId="122A0988" w14:textId="676A6559" w:rsidR="00A94116" w:rsidRPr="002E1B45" w:rsidRDefault="00A94116" w:rsidP="00A94116">
            <w:pPr>
              <w:pStyle w:val="a9"/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標楷體"/>
                <w:b w:val="0"/>
                <w:bCs w:val="0"/>
                <w:sz w:val="28"/>
                <w:szCs w:val="28"/>
              </w:rPr>
            </w:pPr>
            <w:r w:rsidRPr="002E1B45">
              <w:rPr>
                <w:rFonts w:eastAsia="標楷體"/>
                <w:b w:val="0"/>
                <w:bCs w:val="0"/>
                <w:sz w:val="28"/>
                <w:szCs w:val="28"/>
              </w:rPr>
              <w:t>30</w:t>
            </w:r>
          </w:p>
        </w:tc>
      </w:tr>
      <w:tr w:rsidR="00A94116" w:rsidRPr="002E1B45" w14:paraId="2B66C069" w14:textId="77777777" w:rsidTr="00215FE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9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vAlign w:val="center"/>
          </w:tcPr>
          <w:p w14:paraId="608F1342" w14:textId="15FD9425" w:rsidR="00A94116" w:rsidRPr="002E1B45" w:rsidRDefault="00A94116" w:rsidP="00A94116">
            <w:pPr>
              <w:pStyle w:val="a9"/>
              <w:ind w:leftChars="0" w:left="0"/>
              <w:jc w:val="center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按鈕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6BE2A5B6" w14:textId="75DD3EB8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Sw1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70FC360B" w14:textId="7A650DA9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Sw2</w:t>
            </w:r>
          </w:p>
        </w:tc>
        <w:tc>
          <w:tcPr>
            <w:tcW w:w="1003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shd w:val="clear" w:color="auto" w:fill="FBE4D5" w:themeFill="accent2" w:themeFillTint="33"/>
            <w:vAlign w:val="center"/>
          </w:tcPr>
          <w:p w14:paraId="16B238D0" w14:textId="4048DD42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……</w:t>
            </w:r>
          </w:p>
        </w:tc>
        <w:tc>
          <w:tcPr>
            <w:tcW w:w="995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vAlign w:val="center"/>
          </w:tcPr>
          <w:p w14:paraId="4E3A3DEE" w14:textId="7236B902" w:rsidR="00A94116" w:rsidRPr="002E1B45" w:rsidRDefault="00A94116" w:rsidP="00A94116">
            <w:pPr>
              <w:pStyle w:val="a9"/>
              <w:ind w:leftChars="0"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標楷體"/>
                <w:sz w:val="28"/>
                <w:szCs w:val="28"/>
              </w:rPr>
            </w:pPr>
            <w:r w:rsidRPr="002E1B45">
              <w:rPr>
                <w:rFonts w:eastAsia="標楷體"/>
                <w:sz w:val="28"/>
                <w:szCs w:val="28"/>
              </w:rPr>
              <w:t>Sw6</w:t>
            </w:r>
          </w:p>
        </w:tc>
      </w:tr>
    </w:tbl>
    <w:p w14:paraId="155DE3C4" w14:textId="086A3CD1" w:rsidR="00545E3E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重新輸入：</w:t>
      </w:r>
      <w:r w:rsidRPr="002E1B45">
        <w:rPr>
          <w:rFonts w:eastAsia="標楷體"/>
          <w:sz w:val="28"/>
          <w:szCs w:val="28"/>
        </w:rPr>
        <w:t>sw7</w:t>
      </w:r>
    </w:p>
    <w:p w14:paraId="28FE2989" w14:textId="6EABCD81" w:rsidR="00CC1F27" w:rsidRPr="002E1B45" w:rsidRDefault="00D963E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確定開始：</w:t>
      </w:r>
      <w:r w:rsidR="00AE5521" w:rsidRPr="002E1B45">
        <w:rPr>
          <w:rFonts w:eastAsia="標楷體"/>
          <w:sz w:val="28"/>
          <w:szCs w:val="28"/>
        </w:rPr>
        <w:t>sw8</w:t>
      </w:r>
    </w:p>
    <w:p w14:paraId="399E8A42" w14:textId="4A3A63E7" w:rsidR="00AE5521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發牌，雙方同時輸出在七段顯示器</w:t>
      </w:r>
      <w:r w:rsidR="002E55AB" w:rsidRPr="002E1B45">
        <w:rPr>
          <w:rFonts w:eastAsia="標楷體"/>
          <w:sz w:val="28"/>
          <w:szCs w:val="28"/>
        </w:rPr>
        <w:t>：</w:t>
      </w:r>
    </w:p>
    <w:p w14:paraId="3F8FFB1C" w14:textId="77777777" w:rsidR="00545E3E" w:rsidRPr="002E1B45" w:rsidRDefault="00AE5521" w:rsidP="00BD5B64">
      <w:pPr>
        <w:pStyle w:val="a9"/>
        <w:numPr>
          <w:ilvl w:val="0"/>
          <w:numId w:val="23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牌號：</w:t>
      </w:r>
      <w:r w:rsidR="00CC1F27" w:rsidRPr="002E1B45">
        <w:rPr>
          <w:rFonts w:eastAsia="標楷體"/>
          <w:sz w:val="28"/>
          <w:szCs w:val="28"/>
        </w:rPr>
        <w:t>左二位</w:t>
      </w:r>
    </w:p>
    <w:p w14:paraId="588DD26F" w14:textId="433767A5" w:rsidR="00CC1F27" w:rsidRPr="002E1B45" w:rsidRDefault="00AE5521" w:rsidP="00BD5B64">
      <w:pPr>
        <w:pStyle w:val="a9"/>
        <w:numPr>
          <w:ilvl w:val="0"/>
          <w:numId w:val="23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莊家牌號：</w:t>
      </w:r>
      <w:r w:rsidR="00CC1F27" w:rsidRPr="002E1B45">
        <w:rPr>
          <w:rFonts w:eastAsia="標楷體"/>
          <w:sz w:val="28"/>
          <w:szCs w:val="28"/>
        </w:rPr>
        <w:t>右二位</w:t>
      </w:r>
      <w:r w:rsidRPr="002E1B45">
        <w:rPr>
          <w:rFonts w:eastAsia="標楷體"/>
          <w:sz w:val="28"/>
          <w:szCs w:val="28"/>
        </w:rPr>
        <w:t xml:space="preserve"> </w:t>
      </w:r>
    </w:p>
    <w:p w14:paraId="24F604EC" w14:textId="1554A16A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</w:t>
      </w:r>
      <w:proofErr w:type="gramStart"/>
      <w:r w:rsidRPr="002E1B45">
        <w:rPr>
          <w:rFonts w:eastAsia="標楷體"/>
          <w:sz w:val="28"/>
          <w:szCs w:val="28"/>
        </w:rPr>
        <w:t>選擇加牌</w:t>
      </w:r>
      <w:r w:rsidR="00D963E4" w:rsidRPr="002E1B45">
        <w:rPr>
          <w:rFonts w:eastAsia="標楷體"/>
          <w:sz w:val="28"/>
          <w:szCs w:val="28"/>
        </w:rPr>
        <w:t>與</w:t>
      </w:r>
      <w:r w:rsidRPr="002E1B45">
        <w:rPr>
          <w:rFonts w:eastAsia="標楷體"/>
          <w:sz w:val="28"/>
          <w:szCs w:val="28"/>
        </w:rPr>
        <w:t>否</w:t>
      </w:r>
      <w:proofErr w:type="gramEnd"/>
      <w:r w:rsidRPr="002E1B45">
        <w:rPr>
          <w:rFonts w:eastAsia="標楷體"/>
          <w:sz w:val="28"/>
          <w:szCs w:val="28"/>
        </w:rPr>
        <w:t>，從</w:t>
      </w:r>
      <w:r w:rsidRPr="002E1B45">
        <w:rPr>
          <w:rFonts w:eastAsia="標楷體"/>
          <w:sz w:val="28"/>
          <w:szCs w:val="28"/>
        </w:rPr>
        <w:t>pulse</w:t>
      </w:r>
      <w:r w:rsidRPr="002E1B45">
        <w:rPr>
          <w:rFonts w:eastAsia="標楷體"/>
          <w:sz w:val="28"/>
          <w:szCs w:val="28"/>
        </w:rPr>
        <w:t>輸入</w:t>
      </w:r>
      <w:r w:rsidR="00545E3E" w:rsidRPr="002E1B45">
        <w:rPr>
          <w:rFonts w:eastAsia="標楷體"/>
          <w:sz w:val="28"/>
          <w:szCs w:val="28"/>
        </w:rPr>
        <w:t>（莊家會自動加牌至累計</w:t>
      </w:r>
      <w:r w:rsidR="00787868" w:rsidRPr="002E1B45">
        <w:rPr>
          <w:rFonts w:eastAsia="標楷體"/>
          <w:sz w:val="28"/>
          <w:szCs w:val="28"/>
        </w:rPr>
        <w:t>11</w:t>
      </w:r>
      <w:r w:rsidR="00545E3E" w:rsidRPr="002E1B45">
        <w:rPr>
          <w:rFonts w:eastAsia="標楷體"/>
          <w:sz w:val="28"/>
          <w:szCs w:val="28"/>
        </w:rPr>
        <w:t>點以上）：</w:t>
      </w:r>
    </w:p>
    <w:p w14:paraId="44FC82F0" w14:textId="2C8F64BC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proofErr w:type="gramStart"/>
      <w:r w:rsidRPr="002E1B45">
        <w:rPr>
          <w:rFonts w:eastAsia="標楷體"/>
          <w:sz w:val="28"/>
          <w:szCs w:val="28"/>
        </w:rPr>
        <w:t>加牌</w:t>
      </w:r>
      <w:proofErr w:type="gramEnd"/>
      <w:r w:rsidRPr="002E1B45">
        <w:rPr>
          <w:rFonts w:eastAsia="標楷體"/>
          <w:sz w:val="28"/>
          <w:szCs w:val="28"/>
        </w:rPr>
        <w:t>：</w:t>
      </w:r>
      <w:r w:rsidR="00CC1F27" w:rsidRPr="002E1B45">
        <w:rPr>
          <w:rFonts w:eastAsia="標楷體"/>
          <w:sz w:val="28"/>
          <w:szCs w:val="28"/>
        </w:rPr>
        <w:t>PS1</w:t>
      </w:r>
    </w:p>
    <w:p w14:paraId="3FE83BAB" w14:textId="3487BCBD" w:rsidR="00CC1F27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proofErr w:type="gramStart"/>
      <w:r w:rsidRPr="002E1B45">
        <w:rPr>
          <w:rFonts w:eastAsia="標楷體"/>
          <w:sz w:val="28"/>
          <w:szCs w:val="28"/>
        </w:rPr>
        <w:t>停止加牌</w:t>
      </w:r>
      <w:proofErr w:type="gramEnd"/>
      <w:r w:rsidRPr="002E1B45">
        <w:rPr>
          <w:rFonts w:eastAsia="標楷體"/>
          <w:sz w:val="28"/>
          <w:szCs w:val="28"/>
        </w:rPr>
        <w:t>：</w:t>
      </w:r>
      <w:r w:rsidR="00CC1F27" w:rsidRPr="002E1B45">
        <w:rPr>
          <w:rFonts w:eastAsia="標楷體"/>
          <w:sz w:val="28"/>
          <w:szCs w:val="28"/>
        </w:rPr>
        <w:t>PS2</w:t>
      </w:r>
      <w:r w:rsidRPr="002E1B45">
        <w:rPr>
          <w:rFonts w:eastAsia="標楷體"/>
          <w:sz w:val="28"/>
          <w:szCs w:val="28"/>
        </w:rPr>
        <w:t xml:space="preserve"> </w:t>
      </w:r>
    </w:p>
    <w:p w14:paraId="55D2E259" w14:textId="3901B62E" w:rsidR="00CC1F27" w:rsidRPr="002E1B45" w:rsidRDefault="00CC1F27" w:rsidP="00BD5B64">
      <w:pPr>
        <w:ind w:left="800" w:hanging="40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ab/>
        <w:t xml:space="preserve">    </w:t>
      </w:r>
    </w:p>
    <w:p w14:paraId="6E431607" w14:textId="3D34CC3F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累計牌號，輸出在</w:t>
      </w:r>
      <w:r w:rsidRPr="002E1B45">
        <w:rPr>
          <w:rFonts w:eastAsia="標楷體"/>
          <w:sz w:val="28"/>
          <w:szCs w:val="28"/>
        </w:rPr>
        <w:t>8</w:t>
      </w:r>
      <m:oMath>
        <m:r>
          <w:rPr>
            <w:rFonts w:ascii="Cambria Math" w:eastAsia="標楷體" w:hAnsi="Cambria Math"/>
            <w:sz w:val="28"/>
            <w:szCs w:val="28"/>
          </w:rPr>
          <m:t>×</m:t>
        </m:r>
      </m:oMath>
      <w:r w:rsidRPr="002E1B45">
        <w:rPr>
          <w:rFonts w:eastAsia="標楷體"/>
          <w:sz w:val="28"/>
          <w:szCs w:val="28"/>
        </w:rPr>
        <w:t>8</w:t>
      </w:r>
      <w:r w:rsidRPr="002E1B45">
        <w:rPr>
          <w:rFonts w:eastAsia="標楷體"/>
          <w:sz w:val="28"/>
          <w:szCs w:val="28"/>
        </w:rPr>
        <w:t>顯示器</w:t>
      </w:r>
      <w:r w:rsidR="00545E3E" w:rsidRPr="002E1B45">
        <w:rPr>
          <w:rFonts w:eastAsia="標楷體"/>
          <w:sz w:val="28"/>
          <w:szCs w:val="28"/>
        </w:rPr>
        <w:t>：</w:t>
      </w:r>
    </w:p>
    <w:p w14:paraId="073B670E" w14:textId="079D765F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：</w:t>
      </w:r>
      <w:r w:rsidR="00CC1F27" w:rsidRPr="002E1B45">
        <w:rPr>
          <w:rFonts w:eastAsia="標楷體"/>
          <w:sz w:val="28"/>
          <w:szCs w:val="28"/>
        </w:rPr>
        <w:t>上半</w:t>
      </w:r>
    </w:p>
    <w:p w14:paraId="06FF18DA" w14:textId="478ED659" w:rsidR="00CC1F27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莊家：</w:t>
      </w:r>
      <w:r w:rsidR="00CC1F27" w:rsidRPr="002E1B45">
        <w:rPr>
          <w:rFonts w:eastAsia="標楷體"/>
          <w:sz w:val="28"/>
          <w:szCs w:val="28"/>
        </w:rPr>
        <w:t>下半</w:t>
      </w:r>
    </w:p>
    <w:p w14:paraId="03691494" w14:textId="5ADCC767" w:rsidR="00CC1F27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lastRenderedPageBreak/>
        <w:t>玩家勝出或失敗，籌碼輸出在電子骰子，在玩家籌碼尚未小於</w:t>
      </w:r>
      <w:r w:rsidRPr="002E1B45">
        <w:rPr>
          <w:rFonts w:eastAsia="標楷體"/>
          <w:sz w:val="28"/>
          <w:szCs w:val="28"/>
        </w:rPr>
        <w:t>1</w:t>
      </w:r>
      <w:r w:rsidRPr="002E1B45">
        <w:rPr>
          <w:rFonts w:eastAsia="標楷體"/>
          <w:sz w:val="28"/>
          <w:szCs w:val="28"/>
        </w:rPr>
        <w:t>且未達該關指定分數之前，重複步驟</w:t>
      </w:r>
      <w:r w:rsidRPr="002E1B45">
        <w:rPr>
          <w:rFonts w:eastAsia="標楷體"/>
          <w:sz w:val="28"/>
          <w:szCs w:val="28"/>
        </w:rPr>
        <w:t>3.</w:t>
      </w:r>
      <w:r w:rsidR="0078052E" w:rsidRPr="002E1B45">
        <w:rPr>
          <w:rFonts w:eastAsia="標楷體"/>
          <w:sz w:val="28"/>
          <w:szCs w:val="28"/>
        </w:rPr>
        <w:t>至</w:t>
      </w:r>
      <w:r w:rsidRPr="002E1B45">
        <w:rPr>
          <w:rFonts w:eastAsia="標楷體"/>
          <w:sz w:val="28"/>
          <w:szCs w:val="28"/>
        </w:rPr>
        <w:t>6.</w:t>
      </w:r>
    </w:p>
    <w:p w14:paraId="505C4332" w14:textId="49F7C977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達到該關指定分數或籌碼</w:t>
      </w:r>
      <m:oMath>
        <m:r>
          <w:rPr>
            <w:rFonts w:ascii="Cambria Math" w:eastAsia="標楷體" w:hAnsi="Cambria Math"/>
            <w:sz w:val="28"/>
            <w:szCs w:val="28"/>
          </w:rPr>
          <m:t>&lt;1</m:t>
        </m:r>
      </m:oMath>
      <w:r w:rsidRPr="002E1B45">
        <w:rPr>
          <w:rFonts w:eastAsia="標楷體"/>
          <w:sz w:val="28"/>
          <w:szCs w:val="28"/>
        </w:rPr>
        <w:t>，輸出在電子骰子</w:t>
      </w:r>
      <w:r w:rsidR="005A1DFF" w:rsidRPr="002E1B45">
        <w:rPr>
          <w:rFonts w:eastAsia="標楷體"/>
          <w:sz w:val="28"/>
          <w:szCs w:val="28"/>
        </w:rPr>
        <w:t>：</w:t>
      </w:r>
    </w:p>
    <w:p w14:paraId="056FBE90" w14:textId="0B97A478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成功：</w:t>
      </w:r>
      <w:r w:rsidR="00CC1F27" w:rsidRPr="002E1B45">
        <w:rPr>
          <w:rFonts w:eastAsia="標楷體"/>
          <w:color w:val="00B050"/>
          <w:sz w:val="28"/>
          <w:szCs w:val="28"/>
          <w:highlight w:val="yellow"/>
        </w:rPr>
        <w:t>綠</w:t>
      </w:r>
      <w:r w:rsidRPr="002E1B45">
        <w:rPr>
          <w:rFonts w:eastAsia="標楷體"/>
          <w:color w:val="00B050"/>
          <w:sz w:val="28"/>
          <w:szCs w:val="28"/>
          <w:highlight w:val="yellow"/>
        </w:rPr>
        <w:t>骰子</w:t>
      </w:r>
      <w:r w:rsidR="00CC1F27" w:rsidRPr="002E1B45">
        <w:rPr>
          <w:rFonts w:eastAsia="標楷體"/>
          <w:sz w:val="28"/>
          <w:szCs w:val="28"/>
        </w:rPr>
        <w:t>全亮</w:t>
      </w:r>
    </w:p>
    <w:p w14:paraId="7CF5DC75" w14:textId="77777777" w:rsidR="005A1DFF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失敗：</w:t>
      </w:r>
      <w:r w:rsidR="00CC1F27" w:rsidRPr="002E1B45">
        <w:rPr>
          <w:rFonts w:eastAsia="標楷體"/>
          <w:color w:val="FF0000"/>
          <w:sz w:val="28"/>
          <w:szCs w:val="28"/>
          <w:highlight w:val="yellow"/>
        </w:rPr>
        <w:t>紅</w:t>
      </w:r>
      <w:r w:rsidRPr="002E1B45">
        <w:rPr>
          <w:rFonts w:eastAsia="標楷體"/>
          <w:color w:val="FF0000"/>
          <w:sz w:val="28"/>
          <w:szCs w:val="28"/>
          <w:highlight w:val="yellow"/>
        </w:rPr>
        <w:t>骰子</w:t>
      </w:r>
      <w:r w:rsidR="00CC1F27" w:rsidRPr="002E1B45">
        <w:rPr>
          <w:rFonts w:eastAsia="標楷體"/>
          <w:sz w:val="28"/>
          <w:szCs w:val="28"/>
        </w:rPr>
        <w:t>全亮</w:t>
      </w:r>
      <w:r w:rsidRPr="002E1B45">
        <w:rPr>
          <w:rFonts w:eastAsia="標楷體"/>
          <w:sz w:val="28"/>
          <w:szCs w:val="28"/>
        </w:rPr>
        <w:t xml:space="preserve"> </w:t>
      </w:r>
    </w:p>
    <w:p w14:paraId="30874F24" w14:textId="2130E0B3" w:rsidR="00BD5B64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結束</w:t>
      </w:r>
    </w:p>
    <w:p w14:paraId="235223B7" w14:textId="5DEAE5CE" w:rsidR="000C1333" w:rsidRPr="00BD5B64" w:rsidRDefault="00BD5B64" w:rsidP="00BD5B64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sdt>
      <w:sdtPr>
        <w:rPr>
          <w:rFonts w:ascii="Times New Roman" w:eastAsia="標楷體" w:hAnsi="Times New Roman" w:cs="Times New Roman"/>
          <w:color w:val="auto"/>
          <w:kern w:val="2"/>
          <w:sz w:val="28"/>
          <w:szCs w:val="28"/>
          <w:lang w:val="zh-TW" w:eastAsia="zh-TW"/>
        </w:rPr>
        <w:id w:val="1519962029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14:paraId="52C875A7" w14:textId="4A070062" w:rsidR="00CC1F27" w:rsidRPr="0029691A" w:rsidRDefault="00794416" w:rsidP="0029691A">
          <w:pPr>
            <w:pStyle w:val="1"/>
            <w:spacing w:beforeLines="100" w:before="360" w:afterLines="100" w:after="360" w:line="240" w:lineRule="auto"/>
            <w:jc w:val="both"/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eastAsia="zh-TW"/>
            </w:rPr>
          </w:pPr>
          <w:r w:rsidRPr="0029691A"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val="zh-TW" w:eastAsia="zh-TW"/>
            </w:rPr>
            <w:t>六、參考文獻</w:t>
          </w:r>
        </w:p>
        <w:sdt>
          <w:sdtPr>
            <w:rPr>
              <w:rFonts w:eastAsia="標楷體"/>
              <w:sz w:val="28"/>
              <w:szCs w:val="28"/>
            </w:rPr>
            <w:id w:val="-573587230"/>
            <w:bibliography/>
          </w:sdtPr>
          <w:sdtEndPr/>
          <w:sdtContent>
            <w:p w14:paraId="3DCF41E5" w14:textId="77777777" w:rsidR="00A175FC" w:rsidRPr="0029691A" w:rsidRDefault="00CC1F27" w:rsidP="00A862E0">
              <w:pPr>
                <w:rPr>
                  <w:rFonts w:eastAsia="標楷體"/>
                  <w:noProof/>
                  <w:kern w:val="0"/>
                  <w:sz w:val="20"/>
                  <w:szCs w:val="20"/>
                  <w:lang w:eastAsia="ja-JP"/>
                </w:rPr>
              </w:pPr>
              <w:r w:rsidRPr="0029691A">
                <w:rPr>
                  <w:rFonts w:eastAsia="標楷體"/>
                  <w:sz w:val="28"/>
                  <w:szCs w:val="28"/>
                </w:rPr>
                <w:fldChar w:fldCharType="begin"/>
              </w:r>
              <w:r w:rsidRPr="0029691A">
                <w:rPr>
                  <w:rFonts w:eastAsia="標楷體"/>
                  <w:sz w:val="28"/>
                  <w:szCs w:val="28"/>
                </w:rPr>
                <w:instrText>BIBLIOGRAPHY</w:instrText>
              </w:r>
              <w:r w:rsidRPr="0029691A">
                <w:rPr>
                  <w:rFonts w:eastAsia="標楷體"/>
                  <w:sz w:val="28"/>
                  <w:szCs w:val="28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55"/>
                <w:gridCol w:w="9283"/>
              </w:tblGrid>
              <w:tr w:rsidR="00A175FC" w:rsidRPr="0029691A" w14:paraId="7EC4547F" w14:textId="77777777">
                <w:trPr>
                  <w:divId w:val="203654056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7D60422" w14:textId="3A9D40E4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  <w:kern w:val="0"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86967E9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>李晉緯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張雲南</w:t>
                    </w:r>
                    <w:r w:rsidRPr="0029691A">
                      <w:rPr>
                        <w:rFonts w:eastAsia="標楷體"/>
                        <w:noProof/>
                      </w:rPr>
                      <w:t>, “Design of some DSP circuits based on stochastic computation,” Department of Computer Science and Engineering, National Sun Yat-sen University, Kaohsiung, 2014.</w:t>
                    </w:r>
                  </w:p>
                </w:tc>
              </w:tr>
              <w:tr w:rsidR="00A175FC" w:rsidRPr="0029691A" w14:paraId="53DB16F3" w14:textId="77777777">
                <w:trPr>
                  <w:divId w:val="203654056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CEA79E8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A53972A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>劉偉行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鄒昌廷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王晟瑋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曾世緯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蕭閎隆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陸貴葉</w:t>
                    </w:r>
                    <w:r w:rsidRPr="0029691A">
                      <w:rPr>
                        <w:rFonts w:eastAsia="標楷體"/>
                        <w:noProof/>
                      </w:rPr>
                      <w:t>, “</w:t>
                    </w:r>
                    <w:r w:rsidRPr="0029691A">
                      <w:rPr>
                        <w:rFonts w:eastAsia="標楷體"/>
                        <w:noProof/>
                      </w:rPr>
                      <w:t>利用二位元數位比較器實現之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8 </w:t>
                    </w:r>
                    <w:r w:rsidRPr="0029691A">
                      <w:rPr>
                        <w:rFonts w:eastAsia="標楷體"/>
                        <w:noProof/>
                      </w:rPr>
                      <w:t>位元數位比較器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” </w:t>
                    </w:r>
                    <w:r w:rsidRPr="0029691A">
                      <w:rPr>
                        <w:rFonts w:eastAsia="標楷體"/>
                        <w:i/>
                        <w:iCs/>
                        <w:noProof/>
                      </w:rPr>
                      <w:t>萬能科技大學第一屆電資科技應用與發展學術研討會</w:t>
                    </w:r>
                    <w:r w:rsidRPr="0029691A">
                      <w:rPr>
                        <w:rFonts w:eastAsia="標楷體"/>
                        <w:i/>
                        <w:iCs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p. dc17, 8 12 2006. </w:t>
                    </w:r>
                  </w:p>
                </w:tc>
              </w:tr>
              <w:tr w:rsidR="00A175FC" w:rsidRPr="0029691A" w14:paraId="400E51EF" w14:textId="77777777">
                <w:trPr>
                  <w:divId w:val="203654056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70C4950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D653E28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>洪玉城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29691A">
                      <w:rPr>
                        <w:rFonts w:eastAsia="標楷體"/>
                        <w:noProof/>
                      </w:rPr>
                      <w:t>陳建宏</w:t>
                    </w:r>
                    <w:r w:rsidRPr="0029691A">
                      <w:rPr>
                        <w:rFonts w:eastAsia="標楷體"/>
                        <w:noProof/>
                      </w:rPr>
                      <w:t xml:space="preserve"> and </w:t>
                    </w:r>
                    <w:r w:rsidRPr="0029691A">
                      <w:rPr>
                        <w:rFonts w:eastAsia="標楷體"/>
                        <w:noProof/>
                      </w:rPr>
                      <w:t>李柏穎</w:t>
                    </w:r>
                    <w:r w:rsidRPr="0029691A">
                      <w:rPr>
                        <w:rFonts w:eastAsia="標楷體"/>
                        <w:noProof/>
                      </w:rPr>
                      <w:t>, “</w:t>
                    </w:r>
                    <w:r w:rsidRPr="0029691A">
                      <w:rPr>
                        <w:rFonts w:eastAsia="標楷體"/>
                        <w:noProof/>
                      </w:rPr>
                      <w:t>超級比一比遊戲機</w:t>
                    </w:r>
                    <w:r w:rsidRPr="0029691A">
                      <w:rPr>
                        <w:rFonts w:eastAsia="標楷體"/>
                        <w:noProof/>
                      </w:rPr>
                      <w:t>,” National Chin-Yi University of Technology, Taichung, 2015.</w:t>
                    </w:r>
                  </w:p>
                </w:tc>
              </w:tr>
              <w:tr w:rsidR="00A175FC" w:rsidRPr="0029691A" w14:paraId="690049CC" w14:textId="77777777">
                <w:trPr>
                  <w:divId w:val="2036540564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06A09A8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F011E9C" w14:textId="77777777" w:rsidR="00A175FC" w:rsidRPr="0029691A" w:rsidRDefault="00A175FC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29691A">
                      <w:rPr>
                        <w:rFonts w:eastAsia="標楷體"/>
                        <w:noProof/>
                      </w:rPr>
                      <w:t>B. Miller, “Effective decision making requires a detailed look at data. But it’s very possible you might not be seeing the whole picture.,” 29 8 2020. [</w:t>
                    </w:r>
                    <w:r w:rsidRPr="0029691A">
                      <w:rPr>
                        <w:rFonts w:eastAsia="標楷體"/>
                        <w:noProof/>
                      </w:rPr>
                      <w:t>線上</w:t>
                    </w:r>
                    <w:r w:rsidRPr="0029691A">
                      <w:rPr>
                        <w:rFonts w:eastAsia="標楷體"/>
                        <w:noProof/>
                      </w:rPr>
                      <w:t>]. Available: https://www.bbc.com/worklife/article/20200827-how-survivorship-bias-can-cause-you-to-make-mistakes.</w:t>
                    </w:r>
                  </w:p>
                </w:tc>
              </w:tr>
            </w:tbl>
            <w:p w14:paraId="4B1BFA64" w14:textId="77777777" w:rsidR="00A175FC" w:rsidRPr="0029691A" w:rsidRDefault="00A175FC">
              <w:pPr>
                <w:divId w:val="2036540564"/>
                <w:rPr>
                  <w:rFonts w:eastAsia="標楷體"/>
                  <w:noProof/>
                </w:rPr>
              </w:pPr>
            </w:p>
            <w:p w14:paraId="6F56688C" w14:textId="628599F2" w:rsidR="00CC1F27" w:rsidRPr="002E1B45" w:rsidRDefault="00CC1F27" w:rsidP="00A862E0">
              <w:pPr>
                <w:rPr>
                  <w:rFonts w:eastAsia="標楷體"/>
                  <w:sz w:val="28"/>
                  <w:szCs w:val="28"/>
                </w:rPr>
              </w:pPr>
              <w:r w:rsidRPr="0029691A">
                <w:rPr>
                  <w:rFonts w:eastAsia="標楷體"/>
                  <w:b/>
                  <w:bCs/>
                  <w:sz w:val="28"/>
                  <w:szCs w:val="28"/>
                </w:rPr>
                <w:fldChar w:fldCharType="end"/>
              </w:r>
            </w:p>
          </w:sdtContent>
        </w:sdt>
      </w:sdtContent>
    </w:sdt>
    <w:p w14:paraId="048ABFF8" w14:textId="7254D0C5" w:rsidR="00CC1F27" w:rsidRPr="002E1B45" w:rsidRDefault="00CC1F27" w:rsidP="00CC1F27">
      <w:pPr>
        <w:rPr>
          <w:rFonts w:eastAsia="標楷體"/>
          <w:sz w:val="28"/>
          <w:szCs w:val="28"/>
        </w:rPr>
      </w:pPr>
    </w:p>
    <w:p w14:paraId="2640DEC7" w14:textId="21AF32BD" w:rsidR="002975FE" w:rsidRPr="002E1B45" w:rsidRDefault="002975FE" w:rsidP="00CC1F27">
      <w:pPr>
        <w:rPr>
          <w:rFonts w:eastAsia="標楷體"/>
        </w:rPr>
      </w:pPr>
    </w:p>
    <w:p w14:paraId="593A4A36" w14:textId="2C3DD362" w:rsidR="002975FE" w:rsidRPr="002E1B45" w:rsidRDefault="002975FE" w:rsidP="00CC1F27">
      <w:pPr>
        <w:rPr>
          <w:rFonts w:eastAsia="標楷體"/>
        </w:rPr>
      </w:pPr>
    </w:p>
    <w:p w14:paraId="5AE3214E" w14:textId="56818AD8" w:rsidR="002975FE" w:rsidRPr="002E1B45" w:rsidRDefault="002975FE" w:rsidP="00CC1F27">
      <w:pPr>
        <w:rPr>
          <w:rFonts w:eastAsia="標楷體"/>
        </w:rPr>
      </w:pPr>
    </w:p>
    <w:p w14:paraId="42B874AF" w14:textId="39612CD9" w:rsidR="002975FE" w:rsidRPr="002E1B45" w:rsidRDefault="002975FE" w:rsidP="00CC1F27">
      <w:pPr>
        <w:rPr>
          <w:rFonts w:eastAsia="標楷體"/>
        </w:rPr>
      </w:pPr>
    </w:p>
    <w:p w14:paraId="6002616A" w14:textId="565FFE84" w:rsidR="002975FE" w:rsidRPr="002E1B45" w:rsidRDefault="002975FE" w:rsidP="00CC1F27">
      <w:pPr>
        <w:rPr>
          <w:rFonts w:eastAsia="標楷體"/>
        </w:rPr>
      </w:pPr>
    </w:p>
    <w:p w14:paraId="3BB3F415" w14:textId="01A79336" w:rsidR="002975FE" w:rsidRPr="002E1B45" w:rsidRDefault="002975FE" w:rsidP="00CC1F27">
      <w:pPr>
        <w:rPr>
          <w:rFonts w:eastAsia="標楷體"/>
        </w:rPr>
      </w:pPr>
    </w:p>
    <w:p w14:paraId="14C74055" w14:textId="3AFBBBD2" w:rsidR="002975FE" w:rsidRPr="002E1B45" w:rsidRDefault="002975FE" w:rsidP="00CC1F27">
      <w:pPr>
        <w:rPr>
          <w:rFonts w:eastAsia="標楷體"/>
        </w:rPr>
      </w:pPr>
    </w:p>
    <w:p w14:paraId="66613C71" w14:textId="3B58B8C8" w:rsidR="002975FE" w:rsidRPr="002E1B45" w:rsidRDefault="002975FE" w:rsidP="00CC1F27">
      <w:pPr>
        <w:rPr>
          <w:rFonts w:eastAsia="標楷體"/>
        </w:rPr>
      </w:pPr>
    </w:p>
    <w:p w14:paraId="55B5A28D" w14:textId="3429E985" w:rsidR="002975FE" w:rsidRPr="002E1B45" w:rsidRDefault="002975FE" w:rsidP="00CC1F27">
      <w:pPr>
        <w:rPr>
          <w:rFonts w:eastAsia="標楷體"/>
        </w:rPr>
      </w:pPr>
    </w:p>
    <w:p w14:paraId="46F0552E" w14:textId="0D009297" w:rsidR="002975FE" w:rsidRPr="002E1B45" w:rsidRDefault="002975FE" w:rsidP="00CC1F27">
      <w:pPr>
        <w:rPr>
          <w:rFonts w:eastAsia="標楷體"/>
        </w:rPr>
      </w:pPr>
    </w:p>
    <w:p w14:paraId="6A046C44" w14:textId="46BA5C7F" w:rsidR="002975FE" w:rsidRPr="002E1B45" w:rsidRDefault="002975FE" w:rsidP="00CC1F27">
      <w:pPr>
        <w:rPr>
          <w:rFonts w:eastAsia="標楷體"/>
        </w:rPr>
      </w:pPr>
    </w:p>
    <w:p w14:paraId="767B4E46" w14:textId="7376C0F9" w:rsidR="002975FE" w:rsidRPr="002E1B45" w:rsidRDefault="002975FE" w:rsidP="00CC1F27">
      <w:pPr>
        <w:rPr>
          <w:rFonts w:eastAsia="標楷體"/>
        </w:rPr>
      </w:pPr>
    </w:p>
    <w:p w14:paraId="2DD5FFE0" w14:textId="05C6121D" w:rsidR="002975FE" w:rsidRPr="002E1B45" w:rsidRDefault="002975FE" w:rsidP="00CC1F27">
      <w:pPr>
        <w:rPr>
          <w:rFonts w:eastAsia="標楷體"/>
        </w:rPr>
      </w:pPr>
    </w:p>
    <w:p w14:paraId="1AB19EEE" w14:textId="2B2AD360" w:rsidR="002975FE" w:rsidRPr="002E1B45" w:rsidRDefault="002975FE" w:rsidP="00CC1F27">
      <w:pPr>
        <w:rPr>
          <w:rFonts w:eastAsia="標楷體"/>
        </w:rPr>
      </w:pPr>
    </w:p>
    <w:p w14:paraId="24FBC538" w14:textId="69C9C9C9" w:rsidR="002975FE" w:rsidRPr="002E1B45" w:rsidRDefault="002975FE" w:rsidP="00CC1F27">
      <w:pPr>
        <w:rPr>
          <w:rFonts w:eastAsia="標楷體"/>
        </w:rPr>
      </w:pPr>
    </w:p>
    <w:p w14:paraId="7D4F190E" w14:textId="5E8123A6" w:rsidR="002975FE" w:rsidRPr="002E1B45" w:rsidRDefault="002975FE" w:rsidP="00CC1F27">
      <w:pPr>
        <w:rPr>
          <w:rFonts w:eastAsia="標楷體"/>
        </w:rPr>
      </w:pPr>
    </w:p>
    <w:p w14:paraId="1B4170FF" w14:textId="3898AA5F" w:rsidR="002975FE" w:rsidRPr="002E1B45" w:rsidRDefault="002975FE" w:rsidP="00CC1F27">
      <w:pPr>
        <w:rPr>
          <w:rFonts w:eastAsia="標楷體"/>
        </w:rPr>
      </w:pPr>
    </w:p>
    <w:p w14:paraId="53CCE024" w14:textId="75BFB8EA" w:rsidR="002975FE" w:rsidRPr="002E1B45" w:rsidRDefault="002975FE" w:rsidP="00CC1F27">
      <w:pPr>
        <w:rPr>
          <w:rFonts w:eastAsia="標楷體"/>
        </w:rPr>
      </w:pPr>
    </w:p>
    <w:p w14:paraId="5725E22A" w14:textId="63625A85" w:rsidR="002975FE" w:rsidRPr="002E1B45" w:rsidRDefault="002975FE" w:rsidP="00CC1F27">
      <w:pPr>
        <w:rPr>
          <w:rFonts w:eastAsia="標楷體"/>
        </w:rPr>
      </w:pPr>
    </w:p>
    <w:p w14:paraId="4F37846C" w14:textId="1FDFF07D" w:rsidR="002975FE" w:rsidRPr="002E1B45" w:rsidRDefault="002975FE" w:rsidP="00CC1F27">
      <w:pPr>
        <w:rPr>
          <w:rFonts w:eastAsia="標楷體"/>
        </w:rPr>
      </w:pPr>
    </w:p>
    <w:p w14:paraId="6D19A94C" w14:textId="0C80CA2A" w:rsidR="002975FE" w:rsidRPr="002E1B45" w:rsidRDefault="002975FE" w:rsidP="00CC1F27">
      <w:pPr>
        <w:rPr>
          <w:rFonts w:eastAsia="標楷體"/>
        </w:rPr>
      </w:pPr>
    </w:p>
    <w:p w14:paraId="43D862FB" w14:textId="5F5A1A16" w:rsidR="002975FE" w:rsidRPr="002E1B45" w:rsidRDefault="002975FE" w:rsidP="00CC1F27">
      <w:pPr>
        <w:rPr>
          <w:rFonts w:eastAsia="標楷體"/>
        </w:rPr>
      </w:pPr>
    </w:p>
    <w:p w14:paraId="1EA7B535" w14:textId="77777777" w:rsidR="002975FE" w:rsidRPr="002E1B45" w:rsidRDefault="002975FE" w:rsidP="00CC1F27">
      <w:pPr>
        <w:rPr>
          <w:rFonts w:eastAsia="標楷體"/>
        </w:rPr>
      </w:pPr>
    </w:p>
    <w:sectPr w:rsidR="002975FE" w:rsidRPr="002E1B45" w:rsidSect="00BE0D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pgSz w:w="11906" w:h="16838"/>
      <w:pgMar w:top="1134" w:right="1134" w:bottom="1134" w:left="1134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A365E" w14:textId="77777777" w:rsidR="003D6FEC" w:rsidRDefault="003D6FEC">
      <w:r>
        <w:separator/>
      </w:r>
    </w:p>
  </w:endnote>
  <w:endnote w:type="continuationSeparator" w:id="0">
    <w:p w14:paraId="7FEED896" w14:textId="77777777" w:rsidR="003D6FEC" w:rsidRDefault="003D6F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buntu Medium">
    <w:altName w:val="Ubuntu Medium"/>
    <w:charset w:val="00"/>
    <w:family w:val="swiss"/>
    <w:pitch w:val="variable"/>
    <w:sig w:usb0="E00002FF" w:usb1="5000205B" w:usb2="00000000" w:usb3="00000000" w:csb0="0000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315F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3806F39C" w14:textId="77777777" w:rsidR="002D17A7" w:rsidRDefault="002D17A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42D0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A24B8B">
      <w:rPr>
        <w:rStyle w:val="a6"/>
        <w:noProof/>
      </w:rPr>
      <w:t>3</w:t>
    </w:r>
    <w:r>
      <w:rPr>
        <w:rStyle w:val="a6"/>
      </w:rPr>
      <w:fldChar w:fldCharType="end"/>
    </w:r>
  </w:p>
  <w:p w14:paraId="36CBF882" w14:textId="77777777" w:rsidR="002D17A7" w:rsidRDefault="002D17A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B38137" w14:textId="77777777" w:rsidR="003D6FEC" w:rsidRDefault="003D6FEC">
      <w:r>
        <w:separator/>
      </w:r>
    </w:p>
  </w:footnote>
  <w:footnote w:type="continuationSeparator" w:id="0">
    <w:p w14:paraId="3291C9D3" w14:textId="77777777" w:rsidR="003D6FEC" w:rsidRDefault="003D6F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67A25" w14:textId="54D29672" w:rsidR="00710DDC" w:rsidRDefault="003D6FEC">
    <w:pPr>
      <w:pStyle w:val="a7"/>
    </w:pPr>
    <w:r>
      <w:rPr>
        <w:noProof/>
      </w:rPr>
      <w:pict w14:anchorId="2DE288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69" o:spid="_x0000_s1050" type="#_x0000_t75" style="position:absolute;margin-left:0;margin-top:0;width:481.5pt;height:481.5pt;z-index:-251657216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65716" w14:textId="31E725C3" w:rsidR="00710DDC" w:rsidRPr="0029691A" w:rsidRDefault="0029691A" w:rsidP="0029691A">
    <w:pPr>
      <w:jc w:val="right"/>
      <w:rPr>
        <w:rFonts w:eastAsia="標楷體"/>
        <w:b/>
        <w:sz w:val="20"/>
        <w:szCs w:val="20"/>
      </w:rPr>
    </w:pPr>
    <w:r w:rsidRPr="0029691A">
      <w:rPr>
        <w:rFonts w:eastAsia="標楷體"/>
        <w:b/>
        <w:sz w:val="20"/>
        <w:szCs w:val="20"/>
      </w:rPr>
      <w:t>臺北市立大學資訊科學系</w:t>
    </w:r>
    <w:r w:rsidRPr="0029691A">
      <w:rPr>
        <w:rFonts w:eastAsia="標楷體" w:hint="eastAsia"/>
        <w:b/>
        <w:sz w:val="20"/>
        <w:szCs w:val="20"/>
      </w:rPr>
      <w:t xml:space="preserve"> </w:t>
    </w:r>
    <w:r w:rsidRPr="0029691A">
      <w:rPr>
        <w:rFonts w:eastAsia="標楷體"/>
        <w:b/>
        <w:sz w:val="20"/>
        <w:szCs w:val="20"/>
      </w:rPr>
      <w:t>數位電路實習專題計畫書</w:t>
    </w:r>
    <w:r w:rsidR="003D6FEC">
      <w:rPr>
        <w:noProof/>
        <w:sz w:val="22"/>
        <w:szCs w:val="22"/>
      </w:rPr>
      <w:pict w14:anchorId="31895D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70" o:spid="_x0000_s1051" type="#_x0000_t75" style="position:absolute;left:0;text-align:left;margin-left:0;margin-top:0;width:481.5pt;height:481.5pt;z-index:-251656192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B135B" w14:textId="77777777" w:rsidR="0029691A" w:rsidRPr="0029691A" w:rsidRDefault="0029691A" w:rsidP="0029691A">
    <w:pPr>
      <w:pStyle w:val="a7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94116"/>
    <w:multiLevelType w:val="hybridMultilevel"/>
    <w:tmpl w:val="55E49376"/>
    <w:lvl w:ilvl="0" w:tplc="EAFEAE9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850C52"/>
    <w:multiLevelType w:val="hybridMultilevel"/>
    <w:tmpl w:val="D01EA1EE"/>
    <w:lvl w:ilvl="0" w:tplc="EAFEAE96">
      <w:start w:val="1"/>
      <w:numFmt w:val="bullet"/>
      <w:lvlText w:val=""/>
      <w:lvlJc w:val="left"/>
      <w:pPr>
        <w:ind w:left="900" w:hanging="420"/>
      </w:pPr>
      <w:rPr>
        <w:rFonts w:ascii="Wingdings" w:hAnsi="Wingdings" w:hint="default"/>
        <w:sz w:val="24"/>
        <w:szCs w:val="24"/>
      </w:rPr>
    </w:lvl>
    <w:lvl w:ilvl="1" w:tplc="C26AD11E">
      <w:start w:val="1"/>
      <w:numFmt w:val="bullet"/>
      <w:lvlText w:val="►"/>
      <w:lvlJc w:val="left"/>
      <w:pPr>
        <w:ind w:left="1320" w:hanging="420"/>
      </w:pPr>
      <w:rPr>
        <w:rFonts w:ascii="Ubuntu Medium" w:hAnsi="Ubuntu Medium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" w15:restartNumberingAfterBreak="0">
    <w:nsid w:val="0FDE6B91"/>
    <w:multiLevelType w:val="hybridMultilevel"/>
    <w:tmpl w:val="7E6ED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B">
      <w:start w:val="1"/>
      <w:numFmt w:val="lowerRoman"/>
      <w:lvlText w:val="%2."/>
      <w:lvlJc w:val="righ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FDF0BCC"/>
    <w:multiLevelType w:val="hybridMultilevel"/>
    <w:tmpl w:val="0DC6A9D6"/>
    <w:lvl w:ilvl="0" w:tplc="F8F0C31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2FA37F0"/>
    <w:multiLevelType w:val="hybridMultilevel"/>
    <w:tmpl w:val="6C9AAB90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A463799"/>
    <w:multiLevelType w:val="hybridMultilevel"/>
    <w:tmpl w:val="66369EC0"/>
    <w:lvl w:ilvl="0" w:tplc="37761BEA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B455052"/>
    <w:multiLevelType w:val="hybridMultilevel"/>
    <w:tmpl w:val="3788EBB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1CD02161"/>
    <w:multiLevelType w:val="hybridMultilevel"/>
    <w:tmpl w:val="6BBECD1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8" w15:restartNumberingAfterBreak="0">
    <w:nsid w:val="30091802"/>
    <w:multiLevelType w:val="hybridMultilevel"/>
    <w:tmpl w:val="71D2264E"/>
    <w:lvl w:ilvl="0" w:tplc="B3BE2A18">
      <w:start w:val="1"/>
      <w:numFmt w:val="bullet"/>
      <w:lvlText w:val="•"/>
      <w:lvlJc w:val="left"/>
      <w:pPr>
        <w:ind w:left="1540" w:hanging="420"/>
      </w:pPr>
      <w:rPr>
        <w:rFonts w:ascii="標楷體" w:eastAsia="標楷體" w:hAnsi="標楷體" w:hint="eastAsia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9" w15:restartNumberingAfterBreak="0">
    <w:nsid w:val="31281A18"/>
    <w:multiLevelType w:val="hybridMultilevel"/>
    <w:tmpl w:val="8D42B78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10" w15:restartNumberingAfterBreak="0">
    <w:nsid w:val="3470770E"/>
    <w:multiLevelType w:val="hybridMultilevel"/>
    <w:tmpl w:val="2AECF5C6"/>
    <w:lvl w:ilvl="0" w:tplc="73C4C4DE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1" w15:restartNumberingAfterBreak="0">
    <w:nsid w:val="35AF475B"/>
    <w:multiLevelType w:val="hybridMultilevel"/>
    <w:tmpl w:val="6DCEFD0A"/>
    <w:lvl w:ilvl="0" w:tplc="EAFEAE96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2" w15:restartNumberingAfterBreak="0">
    <w:nsid w:val="41482D26"/>
    <w:multiLevelType w:val="hybridMultilevel"/>
    <w:tmpl w:val="3B02062C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3" w15:restartNumberingAfterBreak="0">
    <w:nsid w:val="4D101B8D"/>
    <w:multiLevelType w:val="hybridMultilevel"/>
    <w:tmpl w:val="3C68F04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4F011CA8"/>
    <w:multiLevelType w:val="hybridMultilevel"/>
    <w:tmpl w:val="3A5ADC98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5" w15:restartNumberingAfterBreak="0">
    <w:nsid w:val="5942014F"/>
    <w:multiLevelType w:val="hybridMultilevel"/>
    <w:tmpl w:val="EA0203B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6" w15:restartNumberingAfterBreak="0">
    <w:nsid w:val="5C904D63"/>
    <w:multiLevelType w:val="hybridMultilevel"/>
    <w:tmpl w:val="FD703464"/>
    <w:lvl w:ilvl="0" w:tplc="48DEE38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C26AD11E">
      <w:start w:val="1"/>
      <w:numFmt w:val="bullet"/>
      <w:lvlText w:val="►"/>
      <w:lvlJc w:val="left"/>
      <w:pPr>
        <w:ind w:left="8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52A59FD"/>
    <w:multiLevelType w:val="hybridMultilevel"/>
    <w:tmpl w:val="3A02AF84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8" w15:restartNumberingAfterBreak="0">
    <w:nsid w:val="66226026"/>
    <w:multiLevelType w:val="hybridMultilevel"/>
    <w:tmpl w:val="688C3DCE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9" w15:restartNumberingAfterBreak="0">
    <w:nsid w:val="67B00AF6"/>
    <w:multiLevelType w:val="hybridMultilevel"/>
    <w:tmpl w:val="5DD2C5A6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0" w15:restartNumberingAfterBreak="0">
    <w:nsid w:val="6B631173"/>
    <w:multiLevelType w:val="hybridMultilevel"/>
    <w:tmpl w:val="3DAC3E0E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20040B5"/>
    <w:multiLevelType w:val="hybridMultilevel"/>
    <w:tmpl w:val="BC7C5CF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22" w15:restartNumberingAfterBreak="0">
    <w:nsid w:val="782D26F4"/>
    <w:multiLevelType w:val="hybridMultilevel"/>
    <w:tmpl w:val="F856B818"/>
    <w:lvl w:ilvl="0" w:tplc="9B103A6E">
      <w:start w:val="5"/>
      <w:numFmt w:val="japaneseCounting"/>
      <w:lvlText w:val="%1、"/>
      <w:lvlJc w:val="left"/>
      <w:pPr>
        <w:ind w:left="900" w:hanging="9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3" w15:restartNumberingAfterBreak="0">
    <w:nsid w:val="79492517"/>
    <w:multiLevelType w:val="hybridMultilevel"/>
    <w:tmpl w:val="215E7FC2"/>
    <w:lvl w:ilvl="0" w:tplc="EAFEAE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  <w:sz w:val="24"/>
        <w:szCs w:val="24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4" w15:restartNumberingAfterBreak="0">
    <w:nsid w:val="7C690C2B"/>
    <w:multiLevelType w:val="hybridMultilevel"/>
    <w:tmpl w:val="4F0E36A0"/>
    <w:lvl w:ilvl="0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6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00" w:hanging="420"/>
      </w:pPr>
      <w:rPr>
        <w:rFonts w:ascii="Wingdings" w:hAnsi="Wingdings" w:hint="default"/>
      </w:rPr>
    </w:lvl>
  </w:abstractNum>
  <w:abstractNum w:abstractNumId="25" w15:restartNumberingAfterBreak="0">
    <w:nsid w:val="7FC50F0F"/>
    <w:multiLevelType w:val="hybridMultilevel"/>
    <w:tmpl w:val="AC9211C0"/>
    <w:lvl w:ilvl="0" w:tplc="7324B588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001356047">
    <w:abstractNumId w:val="1"/>
  </w:num>
  <w:num w:numId="2" w16cid:durableId="648246784">
    <w:abstractNumId w:val="2"/>
  </w:num>
  <w:num w:numId="3" w16cid:durableId="1489591483">
    <w:abstractNumId w:val="6"/>
  </w:num>
  <w:num w:numId="4" w16cid:durableId="1618676311">
    <w:abstractNumId w:val="23"/>
  </w:num>
  <w:num w:numId="5" w16cid:durableId="395668878">
    <w:abstractNumId w:val="0"/>
  </w:num>
  <w:num w:numId="6" w16cid:durableId="1869835183">
    <w:abstractNumId w:val="11"/>
  </w:num>
  <w:num w:numId="7" w16cid:durableId="1318455253">
    <w:abstractNumId w:val="19"/>
  </w:num>
  <w:num w:numId="8" w16cid:durableId="1857771715">
    <w:abstractNumId w:val="18"/>
  </w:num>
  <w:num w:numId="9" w16cid:durableId="2049452058">
    <w:abstractNumId w:val="13"/>
  </w:num>
  <w:num w:numId="10" w16cid:durableId="1306011129">
    <w:abstractNumId w:val="5"/>
  </w:num>
  <w:num w:numId="11" w16cid:durableId="1642416285">
    <w:abstractNumId w:val="10"/>
  </w:num>
  <w:num w:numId="12" w16cid:durableId="1976370623">
    <w:abstractNumId w:val="20"/>
  </w:num>
  <w:num w:numId="13" w16cid:durableId="1480027340">
    <w:abstractNumId w:val="4"/>
  </w:num>
  <w:num w:numId="14" w16cid:durableId="822430937">
    <w:abstractNumId w:val="21"/>
  </w:num>
  <w:num w:numId="15" w16cid:durableId="792990214">
    <w:abstractNumId w:val="9"/>
  </w:num>
  <w:num w:numId="16" w16cid:durableId="813987221">
    <w:abstractNumId w:val="7"/>
  </w:num>
  <w:num w:numId="17" w16cid:durableId="1012493233">
    <w:abstractNumId w:val="8"/>
  </w:num>
  <w:num w:numId="18" w16cid:durableId="162744855">
    <w:abstractNumId w:val="17"/>
  </w:num>
  <w:num w:numId="19" w16cid:durableId="1377005400">
    <w:abstractNumId w:val="14"/>
  </w:num>
  <w:num w:numId="20" w16cid:durableId="1974173536">
    <w:abstractNumId w:val="15"/>
  </w:num>
  <w:num w:numId="21" w16cid:durableId="1333025621">
    <w:abstractNumId w:val="12"/>
  </w:num>
  <w:num w:numId="22" w16cid:durableId="787315795">
    <w:abstractNumId w:val="22"/>
  </w:num>
  <w:num w:numId="23" w16cid:durableId="993483674">
    <w:abstractNumId w:val="24"/>
  </w:num>
  <w:num w:numId="24" w16cid:durableId="1731463418">
    <w:abstractNumId w:val="16"/>
  </w:num>
  <w:num w:numId="25" w16cid:durableId="1731998256">
    <w:abstractNumId w:val="3"/>
  </w:num>
  <w:num w:numId="26" w16cid:durableId="96357683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autoHyphenation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MDEwM7M0sjSwNDJX0lEKTi0uzszPAykwrAUAzJQYAiwAAAA="/>
  </w:docVars>
  <w:rsids>
    <w:rsidRoot w:val="007A1288"/>
    <w:rsid w:val="00002B40"/>
    <w:rsid w:val="00012885"/>
    <w:rsid w:val="000174DF"/>
    <w:rsid w:val="00017D41"/>
    <w:rsid w:val="0002043F"/>
    <w:rsid w:val="0002282F"/>
    <w:rsid w:val="00022FCF"/>
    <w:rsid w:val="0002524B"/>
    <w:rsid w:val="00025AFC"/>
    <w:rsid w:val="00026274"/>
    <w:rsid w:val="00027080"/>
    <w:rsid w:val="00034008"/>
    <w:rsid w:val="00036110"/>
    <w:rsid w:val="00036F88"/>
    <w:rsid w:val="0004013C"/>
    <w:rsid w:val="000408F2"/>
    <w:rsid w:val="00040F28"/>
    <w:rsid w:val="0005007C"/>
    <w:rsid w:val="00051E88"/>
    <w:rsid w:val="0005289A"/>
    <w:rsid w:val="0005761E"/>
    <w:rsid w:val="000578D4"/>
    <w:rsid w:val="00060710"/>
    <w:rsid w:val="000626A6"/>
    <w:rsid w:val="00062809"/>
    <w:rsid w:val="000636A7"/>
    <w:rsid w:val="00066367"/>
    <w:rsid w:val="00070433"/>
    <w:rsid w:val="00071A52"/>
    <w:rsid w:val="0007219B"/>
    <w:rsid w:val="00072D49"/>
    <w:rsid w:val="0007566A"/>
    <w:rsid w:val="0007671A"/>
    <w:rsid w:val="00076DFE"/>
    <w:rsid w:val="00081AE0"/>
    <w:rsid w:val="00082994"/>
    <w:rsid w:val="00082DCE"/>
    <w:rsid w:val="00083BF0"/>
    <w:rsid w:val="00083C0C"/>
    <w:rsid w:val="000860E3"/>
    <w:rsid w:val="000916A7"/>
    <w:rsid w:val="0009658D"/>
    <w:rsid w:val="000A7A52"/>
    <w:rsid w:val="000B17EE"/>
    <w:rsid w:val="000B6E94"/>
    <w:rsid w:val="000C1333"/>
    <w:rsid w:val="000C2FF6"/>
    <w:rsid w:val="000C4655"/>
    <w:rsid w:val="000C5F44"/>
    <w:rsid w:val="000C6497"/>
    <w:rsid w:val="000C6F0C"/>
    <w:rsid w:val="000D0C8B"/>
    <w:rsid w:val="000D3989"/>
    <w:rsid w:val="000D6751"/>
    <w:rsid w:val="000D7AE2"/>
    <w:rsid w:val="000E1D5D"/>
    <w:rsid w:val="000E3403"/>
    <w:rsid w:val="000E49B2"/>
    <w:rsid w:val="000F11E5"/>
    <w:rsid w:val="000F3905"/>
    <w:rsid w:val="00101585"/>
    <w:rsid w:val="00101A46"/>
    <w:rsid w:val="00104E22"/>
    <w:rsid w:val="001051F3"/>
    <w:rsid w:val="001057B1"/>
    <w:rsid w:val="001113DB"/>
    <w:rsid w:val="00111509"/>
    <w:rsid w:val="0011273F"/>
    <w:rsid w:val="00117BC1"/>
    <w:rsid w:val="001203E5"/>
    <w:rsid w:val="00123266"/>
    <w:rsid w:val="00124C08"/>
    <w:rsid w:val="00127CE2"/>
    <w:rsid w:val="00130FFE"/>
    <w:rsid w:val="00134D2B"/>
    <w:rsid w:val="00134F57"/>
    <w:rsid w:val="0013510A"/>
    <w:rsid w:val="00136A63"/>
    <w:rsid w:val="001371D0"/>
    <w:rsid w:val="001378F3"/>
    <w:rsid w:val="00137EC2"/>
    <w:rsid w:val="001426ED"/>
    <w:rsid w:val="0014476B"/>
    <w:rsid w:val="00144D4F"/>
    <w:rsid w:val="001462C9"/>
    <w:rsid w:val="001466E6"/>
    <w:rsid w:val="00146B2E"/>
    <w:rsid w:val="00146BAB"/>
    <w:rsid w:val="0015037B"/>
    <w:rsid w:val="00151D3F"/>
    <w:rsid w:val="00152054"/>
    <w:rsid w:val="00153AE8"/>
    <w:rsid w:val="00156F25"/>
    <w:rsid w:val="00156FFD"/>
    <w:rsid w:val="001615A9"/>
    <w:rsid w:val="00161A07"/>
    <w:rsid w:val="001645FC"/>
    <w:rsid w:val="00164D12"/>
    <w:rsid w:val="001667E5"/>
    <w:rsid w:val="001701D5"/>
    <w:rsid w:val="0017076E"/>
    <w:rsid w:val="00172FDA"/>
    <w:rsid w:val="00174E09"/>
    <w:rsid w:val="00175876"/>
    <w:rsid w:val="00177399"/>
    <w:rsid w:val="00180D9E"/>
    <w:rsid w:val="0018143A"/>
    <w:rsid w:val="00182227"/>
    <w:rsid w:val="00185B19"/>
    <w:rsid w:val="00186BC7"/>
    <w:rsid w:val="00192188"/>
    <w:rsid w:val="00194EAB"/>
    <w:rsid w:val="001958A3"/>
    <w:rsid w:val="00195AC0"/>
    <w:rsid w:val="00195D50"/>
    <w:rsid w:val="0019644B"/>
    <w:rsid w:val="00197F3A"/>
    <w:rsid w:val="001A2B48"/>
    <w:rsid w:val="001A3B3D"/>
    <w:rsid w:val="001A451C"/>
    <w:rsid w:val="001A5E28"/>
    <w:rsid w:val="001A5F8B"/>
    <w:rsid w:val="001A672D"/>
    <w:rsid w:val="001A7618"/>
    <w:rsid w:val="001A7693"/>
    <w:rsid w:val="001B0A9E"/>
    <w:rsid w:val="001B1238"/>
    <w:rsid w:val="001B36A7"/>
    <w:rsid w:val="001B5F97"/>
    <w:rsid w:val="001B7B0D"/>
    <w:rsid w:val="001C162D"/>
    <w:rsid w:val="001C2D0B"/>
    <w:rsid w:val="001C4A32"/>
    <w:rsid w:val="001C532F"/>
    <w:rsid w:val="001C5F7A"/>
    <w:rsid w:val="001C6A0D"/>
    <w:rsid w:val="001C7B9A"/>
    <w:rsid w:val="001D797A"/>
    <w:rsid w:val="001E0E8B"/>
    <w:rsid w:val="001E2E22"/>
    <w:rsid w:val="001E32CB"/>
    <w:rsid w:val="001E528E"/>
    <w:rsid w:val="001E60C9"/>
    <w:rsid w:val="001E6783"/>
    <w:rsid w:val="001F08B8"/>
    <w:rsid w:val="001F2C0C"/>
    <w:rsid w:val="002020B7"/>
    <w:rsid w:val="002034C4"/>
    <w:rsid w:val="002079C8"/>
    <w:rsid w:val="00207A05"/>
    <w:rsid w:val="00215FEE"/>
    <w:rsid w:val="00216AE8"/>
    <w:rsid w:val="002206C9"/>
    <w:rsid w:val="00223AA5"/>
    <w:rsid w:val="00232763"/>
    <w:rsid w:val="00236AF4"/>
    <w:rsid w:val="00237DA6"/>
    <w:rsid w:val="002409F7"/>
    <w:rsid w:val="0024365B"/>
    <w:rsid w:val="00243ACD"/>
    <w:rsid w:val="002448C0"/>
    <w:rsid w:val="002475ED"/>
    <w:rsid w:val="00255FAB"/>
    <w:rsid w:val="00260385"/>
    <w:rsid w:val="00260F16"/>
    <w:rsid w:val="00261806"/>
    <w:rsid w:val="00262F51"/>
    <w:rsid w:val="00264BCF"/>
    <w:rsid w:val="00273CC5"/>
    <w:rsid w:val="00274053"/>
    <w:rsid w:val="00280DBA"/>
    <w:rsid w:val="00281D8B"/>
    <w:rsid w:val="00283F2B"/>
    <w:rsid w:val="002866FF"/>
    <w:rsid w:val="00286D6B"/>
    <w:rsid w:val="002870E8"/>
    <w:rsid w:val="002924D8"/>
    <w:rsid w:val="0029691A"/>
    <w:rsid w:val="002975FE"/>
    <w:rsid w:val="00297A29"/>
    <w:rsid w:val="002A5BB5"/>
    <w:rsid w:val="002B26EE"/>
    <w:rsid w:val="002B3502"/>
    <w:rsid w:val="002B3BF2"/>
    <w:rsid w:val="002B54D6"/>
    <w:rsid w:val="002B62E5"/>
    <w:rsid w:val="002B65BA"/>
    <w:rsid w:val="002C2279"/>
    <w:rsid w:val="002C6B5A"/>
    <w:rsid w:val="002D01AB"/>
    <w:rsid w:val="002D17A7"/>
    <w:rsid w:val="002D1CEC"/>
    <w:rsid w:val="002D39BE"/>
    <w:rsid w:val="002D70DF"/>
    <w:rsid w:val="002D7EB7"/>
    <w:rsid w:val="002E1856"/>
    <w:rsid w:val="002E1B45"/>
    <w:rsid w:val="002E1C65"/>
    <w:rsid w:val="002E23DE"/>
    <w:rsid w:val="002E54BE"/>
    <w:rsid w:val="002E55AB"/>
    <w:rsid w:val="002E5F3C"/>
    <w:rsid w:val="002E7B21"/>
    <w:rsid w:val="00300910"/>
    <w:rsid w:val="003018BE"/>
    <w:rsid w:val="00303077"/>
    <w:rsid w:val="0030372A"/>
    <w:rsid w:val="003048FA"/>
    <w:rsid w:val="00304D6C"/>
    <w:rsid w:val="0030606F"/>
    <w:rsid w:val="0031150E"/>
    <w:rsid w:val="003127EB"/>
    <w:rsid w:val="003136DE"/>
    <w:rsid w:val="0031556C"/>
    <w:rsid w:val="00315692"/>
    <w:rsid w:val="00316183"/>
    <w:rsid w:val="00320A43"/>
    <w:rsid w:val="00321311"/>
    <w:rsid w:val="00324366"/>
    <w:rsid w:val="00327F61"/>
    <w:rsid w:val="00333195"/>
    <w:rsid w:val="0033456A"/>
    <w:rsid w:val="00337185"/>
    <w:rsid w:val="0033797B"/>
    <w:rsid w:val="00341188"/>
    <w:rsid w:val="0034139C"/>
    <w:rsid w:val="0034214E"/>
    <w:rsid w:val="00342966"/>
    <w:rsid w:val="003457B4"/>
    <w:rsid w:val="003519CB"/>
    <w:rsid w:val="00351D9F"/>
    <w:rsid w:val="00354334"/>
    <w:rsid w:val="003545D4"/>
    <w:rsid w:val="00355E7C"/>
    <w:rsid w:val="00360A4C"/>
    <w:rsid w:val="00361527"/>
    <w:rsid w:val="00361F39"/>
    <w:rsid w:val="0036264C"/>
    <w:rsid w:val="00362F2E"/>
    <w:rsid w:val="00363231"/>
    <w:rsid w:val="00363A15"/>
    <w:rsid w:val="00363EA1"/>
    <w:rsid w:val="00364519"/>
    <w:rsid w:val="00365873"/>
    <w:rsid w:val="00365EA0"/>
    <w:rsid w:val="00366124"/>
    <w:rsid w:val="00366969"/>
    <w:rsid w:val="00366E56"/>
    <w:rsid w:val="00367718"/>
    <w:rsid w:val="00367B75"/>
    <w:rsid w:val="0037058D"/>
    <w:rsid w:val="00373A25"/>
    <w:rsid w:val="00376C12"/>
    <w:rsid w:val="00377191"/>
    <w:rsid w:val="00377936"/>
    <w:rsid w:val="0038186E"/>
    <w:rsid w:val="00381A7C"/>
    <w:rsid w:val="003823F3"/>
    <w:rsid w:val="003854B1"/>
    <w:rsid w:val="00385C29"/>
    <w:rsid w:val="003870D3"/>
    <w:rsid w:val="00390724"/>
    <w:rsid w:val="00391D78"/>
    <w:rsid w:val="00395B00"/>
    <w:rsid w:val="003A0274"/>
    <w:rsid w:val="003B4F8B"/>
    <w:rsid w:val="003B6C86"/>
    <w:rsid w:val="003B78DA"/>
    <w:rsid w:val="003C0EAF"/>
    <w:rsid w:val="003C2297"/>
    <w:rsid w:val="003C6F86"/>
    <w:rsid w:val="003D0648"/>
    <w:rsid w:val="003D2B5C"/>
    <w:rsid w:val="003D2C4D"/>
    <w:rsid w:val="003D6FEC"/>
    <w:rsid w:val="003E019A"/>
    <w:rsid w:val="003E1794"/>
    <w:rsid w:val="003E2DC6"/>
    <w:rsid w:val="003F00F1"/>
    <w:rsid w:val="003F153F"/>
    <w:rsid w:val="003F1C03"/>
    <w:rsid w:val="003F1D7A"/>
    <w:rsid w:val="003F24D0"/>
    <w:rsid w:val="003F4766"/>
    <w:rsid w:val="004023E2"/>
    <w:rsid w:val="004028A0"/>
    <w:rsid w:val="00402EB7"/>
    <w:rsid w:val="00410D6C"/>
    <w:rsid w:val="0041115D"/>
    <w:rsid w:val="00412AE7"/>
    <w:rsid w:val="00412FAF"/>
    <w:rsid w:val="00413803"/>
    <w:rsid w:val="00420BF0"/>
    <w:rsid w:val="00421636"/>
    <w:rsid w:val="00423B0D"/>
    <w:rsid w:val="00423EE3"/>
    <w:rsid w:val="00424E5C"/>
    <w:rsid w:val="0042527E"/>
    <w:rsid w:val="00430D69"/>
    <w:rsid w:val="00434674"/>
    <w:rsid w:val="004350E5"/>
    <w:rsid w:val="00437D10"/>
    <w:rsid w:val="00444E35"/>
    <w:rsid w:val="0045078D"/>
    <w:rsid w:val="00455DFB"/>
    <w:rsid w:val="00456668"/>
    <w:rsid w:val="0046299E"/>
    <w:rsid w:val="004635DB"/>
    <w:rsid w:val="00464217"/>
    <w:rsid w:val="00465022"/>
    <w:rsid w:val="004670A2"/>
    <w:rsid w:val="00472A5B"/>
    <w:rsid w:val="00474C98"/>
    <w:rsid w:val="004772F5"/>
    <w:rsid w:val="004777E2"/>
    <w:rsid w:val="004803E0"/>
    <w:rsid w:val="00481164"/>
    <w:rsid w:val="004829D2"/>
    <w:rsid w:val="004840F1"/>
    <w:rsid w:val="00484681"/>
    <w:rsid w:val="00486C26"/>
    <w:rsid w:val="00487332"/>
    <w:rsid w:val="0049470B"/>
    <w:rsid w:val="00494CD6"/>
    <w:rsid w:val="0049602A"/>
    <w:rsid w:val="0049727E"/>
    <w:rsid w:val="00497AED"/>
    <w:rsid w:val="004A459B"/>
    <w:rsid w:val="004A4863"/>
    <w:rsid w:val="004B28C7"/>
    <w:rsid w:val="004B2F52"/>
    <w:rsid w:val="004B4EBB"/>
    <w:rsid w:val="004B69C3"/>
    <w:rsid w:val="004C224E"/>
    <w:rsid w:val="004C2FC1"/>
    <w:rsid w:val="004C613E"/>
    <w:rsid w:val="004C6F87"/>
    <w:rsid w:val="004D0BDD"/>
    <w:rsid w:val="004D0FBA"/>
    <w:rsid w:val="004D2323"/>
    <w:rsid w:val="004D6E4F"/>
    <w:rsid w:val="004D714E"/>
    <w:rsid w:val="004D76BE"/>
    <w:rsid w:val="004E0F4D"/>
    <w:rsid w:val="004E36E0"/>
    <w:rsid w:val="004E62DD"/>
    <w:rsid w:val="004F1E3D"/>
    <w:rsid w:val="004F2215"/>
    <w:rsid w:val="004F2370"/>
    <w:rsid w:val="004F65C1"/>
    <w:rsid w:val="005103D0"/>
    <w:rsid w:val="00511B98"/>
    <w:rsid w:val="0051578C"/>
    <w:rsid w:val="0052554B"/>
    <w:rsid w:val="00532F5D"/>
    <w:rsid w:val="005343C4"/>
    <w:rsid w:val="0053707B"/>
    <w:rsid w:val="005402BB"/>
    <w:rsid w:val="00540866"/>
    <w:rsid w:val="005411FD"/>
    <w:rsid w:val="00541348"/>
    <w:rsid w:val="00541EF0"/>
    <w:rsid w:val="0054313D"/>
    <w:rsid w:val="00543521"/>
    <w:rsid w:val="005436F0"/>
    <w:rsid w:val="00545E3E"/>
    <w:rsid w:val="005470FE"/>
    <w:rsid w:val="00547799"/>
    <w:rsid w:val="00554C1E"/>
    <w:rsid w:val="00554C4D"/>
    <w:rsid w:val="00560733"/>
    <w:rsid w:val="005626B5"/>
    <w:rsid w:val="005631E7"/>
    <w:rsid w:val="00566A25"/>
    <w:rsid w:val="00566FD7"/>
    <w:rsid w:val="005712E4"/>
    <w:rsid w:val="005766AC"/>
    <w:rsid w:val="005815C6"/>
    <w:rsid w:val="00595E3C"/>
    <w:rsid w:val="005A1DFF"/>
    <w:rsid w:val="005A2D60"/>
    <w:rsid w:val="005B2382"/>
    <w:rsid w:val="005B4337"/>
    <w:rsid w:val="005B54FA"/>
    <w:rsid w:val="005B63C9"/>
    <w:rsid w:val="005C1A5E"/>
    <w:rsid w:val="005C1BC9"/>
    <w:rsid w:val="005C73AA"/>
    <w:rsid w:val="005C7ADB"/>
    <w:rsid w:val="005C7F19"/>
    <w:rsid w:val="005D19BA"/>
    <w:rsid w:val="005D35C8"/>
    <w:rsid w:val="005D3C7E"/>
    <w:rsid w:val="005D5366"/>
    <w:rsid w:val="005D7F29"/>
    <w:rsid w:val="005E429A"/>
    <w:rsid w:val="005E49E5"/>
    <w:rsid w:val="005F432E"/>
    <w:rsid w:val="005F6C58"/>
    <w:rsid w:val="00603611"/>
    <w:rsid w:val="006069D8"/>
    <w:rsid w:val="00610F27"/>
    <w:rsid w:val="006117EE"/>
    <w:rsid w:val="00614B4E"/>
    <w:rsid w:val="00614FA9"/>
    <w:rsid w:val="0061529D"/>
    <w:rsid w:val="00620034"/>
    <w:rsid w:val="00623117"/>
    <w:rsid w:val="00624DAC"/>
    <w:rsid w:val="00625240"/>
    <w:rsid w:val="00625AE4"/>
    <w:rsid w:val="00625E6E"/>
    <w:rsid w:val="00630557"/>
    <w:rsid w:val="00632D52"/>
    <w:rsid w:val="006331C9"/>
    <w:rsid w:val="00634E15"/>
    <w:rsid w:val="00637427"/>
    <w:rsid w:val="00640866"/>
    <w:rsid w:val="0064153C"/>
    <w:rsid w:val="006431AC"/>
    <w:rsid w:val="006476CD"/>
    <w:rsid w:val="00647B8D"/>
    <w:rsid w:val="006500F5"/>
    <w:rsid w:val="00653C67"/>
    <w:rsid w:val="00654D5F"/>
    <w:rsid w:val="00656E42"/>
    <w:rsid w:val="00657446"/>
    <w:rsid w:val="00657747"/>
    <w:rsid w:val="00663D56"/>
    <w:rsid w:val="006669B6"/>
    <w:rsid w:val="00667C94"/>
    <w:rsid w:val="00671F94"/>
    <w:rsid w:val="00673556"/>
    <w:rsid w:val="00674D13"/>
    <w:rsid w:val="00675E59"/>
    <w:rsid w:val="0068272C"/>
    <w:rsid w:val="006838D2"/>
    <w:rsid w:val="00685214"/>
    <w:rsid w:val="006911D4"/>
    <w:rsid w:val="00693033"/>
    <w:rsid w:val="006946EA"/>
    <w:rsid w:val="006A109E"/>
    <w:rsid w:val="006A1970"/>
    <w:rsid w:val="006A3102"/>
    <w:rsid w:val="006A4CDA"/>
    <w:rsid w:val="006A55E1"/>
    <w:rsid w:val="006B24C0"/>
    <w:rsid w:val="006B3D29"/>
    <w:rsid w:val="006B3E7B"/>
    <w:rsid w:val="006B4D5E"/>
    <w:rsid w:val="006C22E2"/>
    <w:rsid w:val="006C6612"/>
    <w:rsid w:val="006D3DD1"/>
    <w:rsid w:val="006D47DF"/>
    <w:rsid w:val="006D4C03"/>
    <w:rsid w:val="006D5066"/>
    <w:rsid w:val="006E09D5"/>
    <w:rsid w:val="006E1AD7"/>
    <w:rsid w:val="006E67C4"/>
    <w:rsid w:val="006F2351"/>
    <w:rsid w:val="006F29FA"/>
    <w:rsid w:val="006F55C9"/>
    <w:rsid w:val="00702FF5"/>
    <w:rsid w:val="00710DDC"/>
    <w:rsid w:val="007134EC"/>
    <w:rsid w:val="00720773"/>
    <w:rsid w:val="00720AE5"/>
    <w:rsid w:val="0072153B"/>
    <w:rsid w:val="00724D00"/>
    <w:rsid w:val="00725912"/>
    <w:rsid w:val="00727FF9"/>
    <w:rsid w:val="00731E08"/>
    <w:rsid w:val="00732016"/>
    <w:rsid w:val="00732104"/>
    <w:rsid w:val="00735E29"/>
    <w:rsid w:val="00736EE2"/>
    <w:rsid w:val="00737E2F"/>
    <w:rsid w:val="007446DC"/>
    <w:rsid w:val="00746E23"/>
    <w:rsid w:val="00747AD1"/>
    <w:rsid w:val="00751EE3"/>
    <w:rsid w:val="00752913"/>
    <w:rsid w:val="007564CA"/>
    <w:rsid w:val="00757F70"/>
    <w:rsid w:val="00761134"/>
    <w:rsid w:val="007624FD"/>
    <w:rsid w:val="00762E1A"/>
    <w:rsid w:val="0076751B"/>
    <w:rsid w:val="00777DFF"/>
    <w:rsid w:val="00777E1B"/>
    <w:rsid w:val="0078052E"/>
    <w:rsid w:val="00781531"/>
    <w:rsid w:val="007865BD"/>
    <w:rsid w:val="00787868"/>
    <w:rsid w:val="00787F02"/>
    <w:rsid w:val="00794416"/>
    <w:rsid w:val="007951FA"/>
    <w:rsid w:val="007A1288"/>
    <w:rsid w:val="007A1518"/>
    <w:rsid w:val="007A2429"/>
    <w:rsid w:val="007A24CE"/>
    <w:rsid w:val="007A3328"/>
    <w:rsid w:val="007A3D8E"/>
    <w:rsid w:val="007A5F8D"/>
    <w:rsid w:val="007A6243"/>
    <w:rsid w:val="007A624B"/>
    <w:rsid w:val="007A697F"/>
    <w:rsid w:val="007A73A9"/>
    <w:rsid w:val="007B2E6B"/>
    <w:rsid w:val="007B502C"/>
    <w:rsid w:val="007B619A"/>
    <w:rsid w:val="007B735A"/>
    <w:rsid w:val="007B7A68"/>
    <w:rsid w:val="007C08FD"/>
    <w:rsid w:val="007C2300"/>
    <w:rsid w:val="007C402F"/>
    <w:rsid w:val="007D100B"/>
    <w:rsid w:val="007D20AE"/>
    <w:rsid w:val="007D768A"/>
    <w:rsid w:val="007E01E7"/>
    <w:rsid w:val="007E20BD"/>
    <w:rsid w:val="007E3A33"/>
    <w:rsid w:val="007F727E"/>
    <w:rsid w:val="0080229E"/>
    <w:rsid w:val="008049F9"/>
    <w:rsid w:val="00804A84"/>
    <w:rsid w:val="00804FAF"/>
    <w:rsid w:val="00806E32"/>
    <w:rsid w:val="0080700B"/>
    <w:rsid w:val="00810892"/>
    <w:rsid w:val="00812549"/>
    <w:rsid w:val="0081435D"/>
    <w:rsid w:val="0081655D"/>
    <w:rsid w:val="00822E7C"/>
    <w:rsid w:val="00822F6F"/>
    <w:rsid w:val="00823AF9"/>
    <w:rsid w:val="00824678"/>
    <w:rsid w:val="0082468B"/>
    <w:rsid w:val="00826BA5"/>
    <w:rsid w:val="008276EC"/>
    <w:rsid w:val="008323AE"/>
    <w:rsid w:val="00833587"/>
    <w:rsid w:val="0084114A"/>
    <w:rsid w:val="00841624"/>
    <w:rsid w:val="00842858"/>
    <w:rsid w:val="00842AFC"/>
    <w:rsid w:val="00844208"/>
    <w:rsid w:val="008442E4"/>
    <w:rsid w:val="00846D1B"/>
    <w:rsid w:val="008501BD"/>
    <w:rsid w:val="0085303F"/>
    <w:rsid w:val="0085445E"/>
    <w:rsid w:val="0085469C"/>
    <w:rsid w:val="00855414"/>
    <w:rsid w:val="00862EDC"/>
    <w:rsid w:val="0086416D"/>
    <w:rsid w:val="00872355"/>
    <w:rsid w:val="00876F3F"/>
    <w:rsid w:val="00884F45"/>
    <w:rsid w:val="00895CBC"/>
    <w:rsid w:val="008A08B6"/>
    <w:rsid w:val="008A262C"/>
    <w:rsid w:val="008A306D"/>
    <w:rsid w:val="008A4561"/>
    <w:rsid w:val="008A72A3"/>
    <w:rsid w:val="008B1AC5"/>
    <w:rsid w:val="008B765A"/>
    <w:rsid w:val="008C0C31"/>
    <w:rsid w:val="008C4126"/>
    <w:rsid w:val="008C529A"/>
    <w:rsid w:val="008C660E"/>
    <w:rsid w:val="008C6E38"/>
    <w:rsid w:val="008D2565"/>
    <w:rsid w:val="008D5EB6"/>
    <w:rsid w:val="008D755E"/>
    <w:rsid w:val="008E2F40"/>
    <w:rsid w:val="008E5E67"/>
    <w:rsid w:val="008F0E47"/>
    <w:rsid w:val="008F2408"/>
    <w:rsid w:val="00900796"/>
    <w:rsid w:val="00904C3E"/>
    <w:rsid w:val="00904FAB"/>
    <w:rsid w:val="009114FB"/>
    <w:rsid w:val="009120D1"/>
    <w:rsid w:val="00915B52"/>
    <w:rsid w:val="0091790E"/>
    <w:rsid w:val="00920316"/>
    <w:rsid w:val="00922447"/>
    <w:rsid w:val="00932095"/>
    <w:rsid w:val="00934E8A"/>
    <w:rsid w:val="0094008C"/>
    <w:rsid w:val="009409F8"/>
    <w:rsid w:val="00945AE0"/>
    <w:rsid w:val="009478CD"/>
    <w:rsid w:val="0095200B"/>
    <w:rsid w:val="00954225"/>
    <w:rsid w:val="00955EDD"/>
    <w:rsid w:val="00957C29"/>
    <w:rsid w:val="00960100"/>
    <w:rsid w:val="009623AB"/>
    <w:rsid w:val="009636CC"/>
    <w:rsid w:val="009636ED"/>
    <w:rsid w:val="00964C36"/>
    <w:rsid w:val="00966FDF"/>
    <w:rsid w:val="00967C01"/>
    <w:rsid w:val="0097274D"/>
    <w:rsid w:val="00973E0A"/>
    <w:rsid w:val="00974F26"/>
    <w:rsid w:val="009755DC"/>
    <w:rsid w:val="009822AF"/>
    <w:rsid w:val="00985AEA"/>
    <w:rsid w:val="00986914"/>
    <w:rsid w:val="00987131"/>
    <w:rsid w:val="0099158F"/>
    <w:rsid w:val="0099196D"/>
    <w:rsid w:val="00991993"/>
    <w:rsid w:val="00995D78"/>
    <w:rsid w:val="009967A8"/>
    <w:rsid w:val="00997B97"/>
    <w:rsid w:val="009A144A"/>
    <w:rsid w:val="009A1AE9"/>
    <w:rsid w:val="009A1B39"/>
    <w:rsid w:val="009A5D39"/>
    <w:rsid w:val="009A6007"/>
    <w:rsid w:val="009B22E7"/>
    <w:rsid w:val="009B4608"/>
    <w:rsid w:val="009B616F"/>
    <w:rsid w:val="009C47BB"/>
    <w:rsid w:val="009D1C92"/>
    <w:rsid w:val="009E0955"/>
    <w:rsid w:val="009E5486"/>
    <w:rsid w:val="009F05A6"/>
    <w:rsid w:val="009F534E"/>
    <w:rsid w:val="009F6AFE"/>
    <w:rsid w:val="009F7696"/>
    <w:rsid w:val="00A016D8"/>
    <w:rsid w:val="00A02FDE"/>
    <w:rsid w:val="00A03954"/>
    <w:rsid w:val="00A040FA"/>
    <w:rsid w:val="00A04D59"/>
    <w:rsid w:val="00A1061C"/>
    <w:rsid w:val="00A1115C"/>
    <w:rsid w:val="00A114C1"/>
    <w:rsid w:val="00A11630"/>
    <w:rsid w:val="00A13C01"/>
    <w:rsid w:val="00A1654A"/>
    <w:rsid w:val="00A175FC"/>
    <w:rsid w:val="00A209FB"/>
    <w:rsid w:val="00A24B8B"/>
    <w:rsid w:val="00A3503B"/>
    <w:rsid w:val="00A35371"/>
    <w:rsid w:val="00A36DAE"/>
    <w:rsid w:val="00A419DB"/>
    <w:rsid w:val="00A427B1"/>
    <w:rsid w:val="00A46ABE"/>
    <w:rsid w:val="00A5033E"/>
    <w:rsid w:val="00A50990"/>
    <w:rsid w:val="00A51976"/>
    <w:rsid w:val="00A52BA3"/>
    <w:rsid w:val="00A542B8"/>
    <w:rsid w:val="00A603BD"/>
    <w:rsid w:val="00A614AB"/>
    <w:rsid w:val="00A61A38"/>
    <w:rsid w:val="00A648E6"/>
    <w:rsid w:val="00A66017"/>
    <w:rsid w:val="00A721D2"/>
    <w:rsid w:val="00A72D80"/>
    <w:rsid w:val="00A73AEC"/>
    <w:rsid w:val="00A75214"/>
    <w:rsid w:val="00A77E45"/>
    <w:rsid w:val="00A81563"/>
    <w:rsid w:val="00A81D5C"/>
    <w:rsid w:val="00A83044"/>
    <w:rsid w:val="00A84042"/>
    <w:rsid w:val="00A846C7"/>
    <w:rsid w:val="00A85D16"/>
    <w:rsid w:val="00A862E0"/>
    <w:rsid w:val="00A86527"/>
    <w:rsid w:val="00A87CF5"/>
    <w:rsid w:val="00A900F3"/>
    <w:rsid w:val="00A9094E"/>
    <w:rsid w:val="00A94116"/>
    <w:rsid w:val="00A9579C"/>
    <w:rsid w:val="00AA014B"/>
    <w:rsid w:val="00AA11F6"/>
    <w:rsid w:val="00AB52FE"/>
    <w:rsid w:val="00AB5F18"/>
    <w:rsid w:val="00AB6D22"/>
    <w:rsid w:val="00AC3E22"/>
    <w:rsid w:val="00AC468B"/>
    <w:rsid w:val="00AC600C"/>
    <w:rsid w:val="00AD16A7"/>
    <w:rsid w:val="00AD243B"/>
    <w:rsid w:val="00AD7562"/>
    <w:rsid w:val="00AE4046"/>
    <w:rsid w:val="00AE5521"/>
    <w:rsid w:val="00AE55D0"/>
    <w:rsid w:val="00AE7AAB"/>
    <w:rsid w:val="00AE7B36"/>
    <w:rsid w:val="00AF0375"/>
    <w:rsid w:val="00AF3001"/>
    <w:rsid w:val="00AF3826"/>
    <w:rsid w:val="00B02C63"/>
    <w:rsid w:val="00B03D37"/>
    <w:rsid w:val="00B071E8"/>
    <w:rsid w:val="00B072DB"/>
    <w:rsid w:val="00B07435"/>
    <w:rsid w:val="00B1014C"/>
    <w:rsid w:val="00B10829"/>
    <w:rsid w:val="00B1097E"/>
    <w:rsid w:val="00B11830"/>
    <w:rsid w:val="00B11F13"/>
    <w:rsid w:val="00B1652D"/>
    <w:rsid w:val="00B200A2"/>
    <w:rsid w:val="00B204D8"/>
    <w:rsid w:val="00B2123D"/>
    <w:rsid w:val="00B2143B"/>
    <w:rsid w:val="00B25AB1"/>
    <w:rsid w:val="00B26992"/>
    <w:rsid w:val="00B3027B"/>
    <w:rsid w:val="00B33FD4"/>
    <w:rsid w:val="00B46CAC"/>
    <w:rsid w:val="00B531A4"/>
    <w:rsid w:val="00B53261"/>
    <w:rsid w:val="00B552AE"/>
    <w:rsid w:val="00B65725"/>
    <w:rsid w:val="00B66C63"/>
    <w:rsid w:val="00B708B1"/>
    <w:rsid w:val="00B735E8"/>
    <w:rsid w:val="00B83D4A"/>
    <w:rsid w:val="00B87F28"/>
    <w:rsid w:val="00B936B6"/>
    <w:rsid w:val="00B93E0F"/>
    <w:rsid w:val="00B94080"/>
    <w:rsid w:val="00B95693"/>
    <w:rsid w:val="00B97423"/>
    <w:rsid w:val="00BA00D8"/>
    <w:rsid w:val="00BA2CF0"/>
    <w:rsid w:val="00BA41D3"/>
    <w:rsid w:val="00BA625A"/>
    <w:rsid w:val="00BB0A1A"/>
    <w:rsid w:val="00BB7A8B"/>
    <w:rsid w:val="00BC4001"/>
    <w:rsid w:val="00BC6E54"/>
    <w:rsid w:val="00BC6F28"/>
    <w:rsid w:val="00BD5B64"/>
    <w:rsid w:val="00BD7A91"/>
    <w:rsid w:val="00BE0DA6"/>
    <w:rsid w:val="00BE0DB7"/>
    <w:rsid w:val="00BE3349"/>
    <w:rsid w:val="00BE455F"/>
    <w:rsid w:val="00BF15D3"/>
    <w:rsid w:val="00BF1B46"/>
    <w:rsid w:val="00BF287D"/>
    <w:rsid w:val="00C03F88"/>
    <w:rsid w:val="00C10C01"/>
    <w:rsid w:val="00C1257F"/>
    <w:rsid w:val="00C147D1"/>
    <w:rsid w:val="00C14981"/>
    <w:rsid w:val="00C161D6"/>
    <w:rsid w:val="00C16718"/>
    <w:rsid w:val="00C1723C"/>
    <w:rsid w:val="00C206E0"/>
    <w:rsid w:val="00C21831"/>
    <w:rsid w:val="00C226B4"/>
    <w:rsid w:val="00C259F7"/>
    <w:rsid w:val="00C263C4"/>
    <w:rsid w:val="00C32328"/>
    <w:rsid w:val="00C33680"/>
    <w:rsid w:val="00C34C2F"/>
    <w:rsid w:val="00C35174"/>
    <w:rsid w:val="00C43A1A"/>
    <w:rsid w:val="00C43F87"/>
    <w:rsid w:val="00C52AD3"/>
    <w:rsid w:val="00C534CF"/>
    <w:rsid w:val="00C54737"/>
    <w:rsid w:val="00C562A2"/>
    <w:rsid w:val="00C57B58"/>
    <w:rsid w:val="00C64AB8"/>
    <w:rsid w:val="00C64E8C"/>
    <w:rsid w:val="00C70BB6"/>
    <w:rsid w:val="00C731BC"/>
    <w:rsid w:val="00C84604"/>
    <w:rsid w:val="00C84F8B"/>
    <w:rsid w:val="00C86AF0"/>
    <w:rsid w:val="00C87C5F"/>
    <w:rsid w:val="00C90F26"/>
    <w:rsid w:val="00C93B51"/>
    <w:rsid w:val="00C96E5C"/>
    <w:rsid w:val="00C97495"/>
    <w:rsid w:val="00CA03EE"/>
    <w:rsid w:val="00CA13A0"/>
    <w:rsid w:val="00CA2C76"/>
    <w:rsid w:val="00CB2248"/>
    <w:rsid w:val="00CB23E5"/>
    <w:rsid w:val="00CB2C13"/>
    <w:rsid w:val="00CB626D"/>
    <w:rsid w:val="00CB7D90"/>
    <w:rsid w:val="00CC1F27"/>
    <w:rsid w:val="00CC5D5A"/>
    <w:rsid w:val="00CC6698"/>
    <w:rsid w:val="00CD54CB"/>
    <w:rsid w:val="00CD74EA"/>
    <w:rsid w:val="00CD75EB"/>
    <w:rsid w:val="00CD782F"/>
    <w:rsid w:val="00CE3D21"/>
    <w:rsid w:val="00CE68BA"/>
    <w:rsid w:val="00CE7213"/>
    <w:rsid w:val="00CE7363"/>
    <w:rsid w:val="00CE7516"/>
    <w:rsid w:val="00CF1EC3"/>
    <w:rsid w:val="00CF32CF"/>
    <w:rsid w:val="00CF5B8F"/>
    <w:rsid w:val="00CF6185"/>
    <w:rsid w:val="00CF641E"/>
    <w:rsid w:val="00CF7BBD"/>
    <w:rsid w:val="00D01825"/>
    <w:rsid w:val="00D13C74"/>
    <w:rsid w:val="00D15E39"/>
    <w:rsid w:val="00D16BE4"/>
    <w:rsid w:val="00D21430"/>
    <w:rsid w:val="00D225C6"/>
    <w:rsid w:val="00D232A4"/>
    <w:rsid w:val="00D23ADC"/>
    <w:rsid w:val="00D2736B"/>
    <w:rsid w:val="00D30DFD"/>
    <w:rsid w:val="00D32C2B"/>
    <w:rsid w:val="00D34FE9"/>
    <w:rsid w:val="00D35380"/>
    <w:rsid w:val="00D375F5"/>
    <w:rsid w:val="00D4047B"/>
    <w:rsid w:val="00D415B2"/>
    <w:rsid w:val="00D4233B"/>
    <w:rsid w:val="00D4626E"/>
    <w:rsid w:val="00D534B4"/>
    <w:rsid w:val="00D54501"/>
    <w:rsid w:val="00D571AD"/>
    <w:rsid w:val="00D6144A"/>
    <w:rsid w:val="00D618E5"/>
    <w:rsid w:val="00D65192"/>
    <w:rsid w:val="00D6653A"/>
    <w:rsid w:val="00D67514"/>
    <w:rsid w:val="00D738E8"/>
    <w:rsid w:val="00D7410B"/>
    <w:rsid w:val="00D7589D"/>
    <w:rsid w:val="00D767F1"/>
    <w:rsid w:val="00D7736C"/>
    <w:rsid w:val="00D776FE"/>
    <w:rsid w:val="00D81012"/>
    <w:rsid w:val="00D8131D"/>
    <w:rsid w:val="00D826A5"/>
    <w:rsid w:val="00D83E53"/>
    <w:rsid w:val="00D86155"/>
    <w:rsid w:val="00D902E4"/>
    <w:rsid w:val="00D932D5"/>
    <w:rsid w:val="00D95004"/>
    <w:rsid w:val="00D963E4"/>
    <w:rsid w:val="00D96D19"/>
    <w:rsid w:val="00DA1ED5"/>
    <w:rsid w:val="00DA3E17"/>
    <w:rsid w:val="00DB34E3"/>
    <w:rsid w:val="00DB3B1B"/>
    <w:rsid w:val="00DB5514"/>
    <w:rsid w:val="00DB554F"/>
    <w:rsid w:val="00DC0293"/>
    <w:rsid w:val="00DC3C8D"/>
    <w:rsid w:val="00DC3FD8"/>
    <w:rsid w:val="00DC531F"/>
    <w:rsid w:val="00DC68B6"/>
    <w:rsid w:val="00DC6F0C"/>
    <w:rsid w:val="00DD10E4"/>
    <w:rsid w:val="00DD59C1"/>
    <w:rsid w:val="00DD5D57"/>
    <w:rsid w:val="00DD6B7C"/>
    <w:rsid w:val="00DD7E42"/>
    <w:rsid w:val="00DD7F59"/>
    <w:rsid w:val="00DE01BF"/>
    <w:rsid w:val="00DE3AE4"/>
    <w:rsid w:val="00DE4120"/>
    <w:rsid w:val="00DF179A"/>
    <w:rsid w:val="00DF49F2"/>
    <w:rsid w:val="00E0115A"/>
    <w:rsid w:val="00E01B56"/>
    <w:rsid w:val="00E065E8"/>
    <w:rsid w:val="00E077D6"/>
    <w:rsid w:val="00E10E83"/>
    <w:rsid w:val="00E114F7"/>
    <w:rsid w:val="00E11D47"/>
    <w:rsid w:val="00E11E5D"/>
    <w:rsid w:val="00E129BE"/>
    <w:rsid w:val="00E13F4E"/>
    <w:rsid w:val="00E20F74"/>
    <w:rsid w:val="00E24F93"/>
    <w:rsid w:val="00E25C80"/>
    <w:rsid w:val="00E26931"/>
    <w:rsid w:val="00E30220"/>
    <w:rsid w:val="00E359F6"/>
    <w:rsid w:val="00E41B20"/>
    <w:rsid w:val="00E42380"/>
    <w:rsid w:val="00E437CE"/>
    <w:rsid w:val="00E457C4"/>
    <w:rsid w:val="00E4793E"/>
    <w:rsid w:val="00E5369B"/>
    <w:rsid w:val="00E53C38"/>
    <w:rsid w:val="00E53DBC"/>
    <w:rsid w:val="00E64722"/>
    <w:rsid w:val="00E669A4"/>
    <w:rsid w:val="00E67F19"/>
    <w:rsid w:val="00E71136"/>
    <w:rsid w:val="00E71D34"/>
    <w:rsid w:val="00E746F2"/>
    <w:rsid w:val="00E756DE"/>
    <w:rsid w:val="00E759B5"/>
    <w:rsid w:val="00E77235"/>
    <w:rsid w:val="00E8079D"/>
    <w:rsid w:val="00E820DA"/>
    <w:rsid w:val="00E83DB2"/>
    <w:rsid w:val="00E8584D"/>
    <w:rsid w:val="00E87A25"/>
    <w:rsid w:val="00E9038E"/>
    <w:rsid w:val="00E95D67"/>
    <w:rsid w:val="00E96988"/>
    <w:rsid w:val="00E96E16"/>
    <w:rsid w:val="00E97E04"/>
    <w:rsid w:val="00EA1803"/>
    <w:rsid w:val="00EA576D"/>
    <w:rsid w:val="00EA5B7D"/>
    <w:rsid w:val="00EA793A"/>
    <w:rsid w:val="00EB53FB"/>
    <w:rsid w:val="00EB54AF"/>
    <w:rsid w:val="00EC0FA3"/>
    <w:rsid w:val="00EC15A8"/>
    <w:rsid w:val="00EC1E28"/>
    <w:rsid w:val="00EC2E53"/>
    <w:rsid w:val="00EC3E85"/>
    <w:rsid w:val="00EC4051"/>
    <w:rsid w:val="00ED18F7"/>
    <w:rsid w:val="00ED381B"/>
    <w:rsid w:val="00ED5C02"/>
    <w:rsid w:val="00ED609F"/>
    <w:rsid w:val="00ED664A"/>
    <w:rsid w:val="00ED6B86"/>
    <w:rsid w:val="00EF0DA5"/>
    <w:rsid w:val="00EF14E2"/>
    <w:rsid w:val="00EF3384"/>
    <w:rsid w:val="00F00CE5"/>
    <w:rsid w:val="00F02835"/>
    <w:rsid w:val="00F05ABB"/>
    <w:rsid w:val="00F0611C"/>
    <w:rsid w:val="00F067EB"/>
    <w:rsid w:val="00F06DD9"/>
    <w:rsid w:val="00F11EB6"/>
    <w:rsid w:val="00F14FF6"/>
    <w:rsid w:val="00F15608"/>
    <w:rsid w:val="00F17864"/>
    <w:rsid w:val="00F17B0D"/>
    <w:rsid w:val="00F17CF5"/>
    <w:rsid w:val="00F203FB"/>
    <w:rsid w:val="00F2052B"/>
    <w:rsid w:val="00F22A59"/>
    <w:rsid w:val="00F238C9"/>
    <w:rsid w:val="00F242B0"/>
    <w:rsid w:val="00F251E6"/>
    <w:rsid w:val="00F344FD"/>
    <w:rsid w:val="00F44385"/>
    <w:rsid w:val="00F4650F"/>
    <w:rsid w:val="00F5039B"/>
    <w:rsid w:val="00F51C39"/>
    <w:rsid w:val="00F54BC0"/>
    <w:rsid w:val="00F54FD1"/>
    <w:rsid w:val="00F60EDE"/>
    <w:rsid w:val="00F623A7"/>
    <w:rsid w:val="00F668CE"/>
    <w:rsid w:val="00F810AF"/>
    <w:rsid w:val="00F82A62"/>
    <w:rsid w:val="00F87A46"/>
    <w:rsid w:val="00F95A84"/>
    <w:rsid w:val="00F97CCE"/>
    <w:rsid w:val="00FA4BDD"/>
    <w:rsid w:val="00FA5905"/>
    <w:rsid w:val="00FA7CBF"/>
    <w:rsid w:val="00FB1670"/>
    <w:rsid w:val="00FB3136"/>
    <w:rsid w:val="00FB3FD8"/>
    <w:rsid w:val="00FB5887"/>
    <w:rsid w:val="00FC26B3"/>
    <w:rsid w:val="00FC2F09"/>
    <w:rsid w:val="00FC7E67"/>
    <w:rsid w:val="00FD196F"/>
    <w:rsid w:val="00FD307A"/>
    <w:rsid w:val="00FD7F90"/>
    <w:rsid w:val="00FE0501"/>
    <w:rsid w:val="00FE3A23"/>
    <w:rsid w:val="00FE62B9"/>
    <w:rsid w:val="00FE7441"/>
    <w:rsid w:val="00FF0728"/>
    <w:rsid w:val="00FF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AF8D9A"/>
  <w14:defaultImageDpi w14:val="330"/>
  <w15:chartTrackingRefBased/>
  <w15:docId w15:val="{5C0D7E88-C947-485E-AD52-AC4603339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paragraph" w:styleId="1">
    <w:name w:val="heading 1"/>
    <w:basedOn w:val="a"/>
    <w:next w:val="a"/>
    <w:link w:val="10"/>
    <w:uiPriority w:val="9"/>
    <w:qFormat/>
    <w:rsid w:val="00CC1F27"/>
    <w:pPr>
      <w:keepNext/>
      <w:keepLines/>
      <w:widowControl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ja-JP"/>
    </w:rPr>
  </w:style>
  <w:style w:type="paragraph" w:styleId="2">
    <w:name w:val="heading 2"/>
    <w:basedOn w:val="a"/>
    <w:next w:val="a"/>
    <w:link w:val="20"/>
    <w:semiHidden/>
    <w:unhideWhenUsed/>
    <w:qFormat/>
    <w:rsid w:val="00746E23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nhideWhenUsed/>
    <w:qFormat/>
    <w:rsid w:val="00746E23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A35371"/>
    <w:pPr>
      <w:jc w:val="right"/>
    </w:pPr>
  </w:style>
  <w:style w:type="table" w:styleId="a4">
    <w:name w:val="Table Grid"/>
    <w:basedOn w:val="a1"/>
    <w:rsid w:val="00D767F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rsid w:val="001B123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1B1238"/>
  </w:style>
  <w:style w:type="paragraph" w:styleId="a7">
    <w:name w:val="header"/>
    <w:basedOn w:val="a"/>
    <w:link w:val="a8"/>
    <w:rsid w:val="00B83D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B83D4A"/>
    <w:rPr>
      <w:kern w:val="2"/>
    </w:rPr>
  </w:style>
  <w:style w:type="paragraph" w:styleId="a9">
    <w:name w:val="List Paragraph"/>
    <w:basedOn w:val="a"/>
    <w:uiPriority w:val="34"/>
    <w:qFormat/>
    <w:rsid w:val="009636CC"/>
    <w:pPr>
      <w:ind w:leftChars="400" w:left="840"/>
    </w:pPr>
  </w:style>
  <w:style w:type="paragraph" w:styleId="aa">
    <w:name w:val="caption"/>
    <w:basedOn w:val="a"/>
    <w:next w:val="a"/>
    <w:unhideWhenUsed/>
    <w:qFormat/>
    <w:rsid w:val="007E3A33"/>
    <w:rPr>
      <w:b/>
      <w:bCs/>
      <w:sz w:val="21"/>
      <w:szCs w:val="21"/>
    </w:rPr>
  </w:style>
  <w:style w:type="character" w:styleId="ab">
    <w:name w:val="Placeholder Text"/>
    <w:basedOn w:val="a0"/>
    <w:uiPriority w:val="99"/>
    <w:semiHidden/>
    <w:rsid w:val="007F727E"/>
    <w:rPr>
      <w:color w:val="808080"/>
    </w:rPr>
  </w:style>
  <w:style w:type="character" w:customStyle="1" w:styleId="hw">
    <w:name w:val="hw"/>
    <w:basedOn w:val="a0"/>
    <w:rsid w:val="00C54737"/>
  </w:style>
  <w:style w:type="character" w:customStyle="1" w:styleId="jlqj4b">
    <w:name w:val="jlqj4b"/>
    <w:basedOn w:val="a0"/>
    <w:rsid w:val="00283F2B"/>
  </w:style>
  <w:style w:type="character" w:customStyle="1" w:styleId="q4iawc">
    <w:name w:val="q4iawc"/>
    <w:basedOn w:val="a0"/>
    <w:rsid w:val="005B54FA"/>
  </w:style>
  <w:style w:type="character" w:customStyle="1" w:styleId="markedcontent">
    <w:name w:val="markedcontent"/>
    <w:basedOn w:val="a0"/>
    <w:rsid w:val="00B200A2"/>
  </w:style>
  <w:style w:type="character" w:customStyle="1" w:styleId="10">
    <w:name w:val="標題 1 字元"/>
    <w:basedOn w:val="a0"/>
    <w:link w:val="1"/>
    <w:uiPriority w:val="9"/>
    <w:rsid w:val="00CC1F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標題 2 字元"/>
    <w:basedOn w:val="a0"/>
    <w:link w:val="2"/>
    <w:semiHidden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character" w:customStyle="1" w:styleId="30">
    <w:name w:val="標題 3 字元"/>
    <w:basedOn w:val="a0"/>
    <w:link w:val="3"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table" w:styleId="31">
    <w:name w:val="Plain Table 3"/>
    <w:basedOn w:val="a1"/>
    <w:uiPriority w:val="43"/>
    <w:rsid w:val="00A9411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c">
    <w:name w:val="Bibliography"/>
    <w:basedOn w:val="a"/>
    <w:next w:val="a"/>
    <w:uiPriority w:val="37"/>
    <w:unhideWhenUsed/>
    <w:rsid w:val="00A862E0"/>
  </w:style>
  <w:style w:type="paragraph" w:customStyle="1" w:styleId="Default">
    <w:name w:val="Default"/>
    <w:rsid w:val="000C1333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5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A66F98-AB7D-4C54-887B-E689538F6E3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李晉緯14</b:Tag>
    <b:SourceType>Report</b:SourceType>
    <b:Guid>{A69AE8A7-8DCC-4F4A-9B49-087D82ACA1A6}</b:Guid>
    <b:Title>Design of some DSP circuits based on stochastic computation</b:Title>
    <b:Year>2014</b:Year>
    <b:Publisher>Department of Computer Science and Engineering, National Sun Yat-sen University</b:Publisher>
    <b:City>Kaohsiung</b:City>
    <b:Author>
      <b:Author>
        <b:Corporate>李晉緯, 張雲南</b:Corporate>
      </b:Author>
    </b:Author>
    <b:RefOrder>1</b:RefOrder>
  </b:Source>
  <b:Source>
    <b:Tag>劉偉行06</b:Tag>
    <b:SourceType>ArticleInAPeriodical</b:SourceType>
    <b:Guid>{5C8E1033-0798-4626-BD5C-146FE897B865}</b:Guid>
    <b:Title>利用二位元數位比較器實現之8 位元數位比較器</b:Title>
    <b:Year>2006</b:Year>
    <b:Author>
      <b:Author>
        <b:Corporate>劉偉行, 鄒昌廷, 王晟瑋, 曾世緯, 蕭閎隆, 陸貴葉</b:Corporate>
      </b:Author>
    </b:Author>
    <b:PeriodicalTitle>萬能科技大學第一屆電資科技應用與發展學術研討會</b:PeriodicalTitle>
    <b:Month>12</b:Month>
    <b:Day>8</b:Day>
    <b:Pages>dc17</b:Pages>
    <b:RefOrder>2</b:RefOrder>
  </b:Source>
  <b:Source>
    <b:Tag>洪玉城15</b:Tag>
    <b:SourceType>Report</b:SourceType>
    <b:Guid>{96A46FCF-E506-46D3-8C61-4B421BFFD89D}</b:Guid>
    <b:Title>超級比一比遊戲機</b:Title>
    <b:Year>2015</b:Year>
    <b:City>Taichung</b:City>
    <b:Publisher>National Chin-Yi University of Technology</b:Publisher>
    <b:Author>
      <b:Author>
        <b:Corporate>洪玉城, 陳建宏 and 李柏穎</b:Corporate>
      </b:Author>
    </b:Author>
    <b:RefOrder>3</b:RefOrder>
  </b:Source>
  <b:Source>
    <b:Tag>htt</b:Tag>
    <b:SourceType>DocumentFromInternetSite</b:SourceType>
    <b:Guid>{370B7E4F-AB84-42BA-829C-61417542DE1E}</b:Guid>
    <b:URL>https://www.bbc.com/worklife/article/20200827-how-survivorship-bias-can-cause-you-to-make-mistakes</b:URL>
    <b:Author>
      <b:Author>
        <b:NameList>
          <b:Person>
            <b:Last>Miller</b:Last>
            <b:First>Brendan</b:First>
          </b:Person>
        </b:NameList>
      </b:Author>
    </b:Author>
    <b:Title>Effective decision making requires a detailed look at data. But it’s very possible you might not be seeing the whole picture.</b:Title>
    <b:InternetSiteTitle>bbc</b:InternetSiteTitle>
    <b:Year>2020</b:Year>
    <b:Month>8</b:Month>
    <b:Day>29</b:Day>
    <b:RefOrder>4</b:RefOrder>
  </b:Source>
</b:Sources>
</file>

<file path=customXml/itemProps1.xml><?xml version="1.0" encoding="utf-8"?>
<ds:datastoreItem xmlns:ds="http://schemas.openxmlformats.org/officeDocument/2006/customXml" ds:itemID="{F33B53AC-B6BC-4C68-A6E7-9076513D2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3</TotalTime>
  <Pages>1</Pages>
  <Words>342</Words>
  <Characters>1952</Characters>
  <Application>Microsoft Office Word</Application>
  <DocSecurity>0</DocSecurity>
  <Lines>16</Lines>
  <Paragraphs>4</Paragraphs>
  <ScaleCrop>false</ScaleCrop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實習題目：報告格式</dc:title>
  <dc:subject/>
  <dc:creator>cyang</dc:creator>
  <cp:keywords/>
  <cp:lastModifiedBy>ZhangCheng-Hao</cp:lastModifiedBy>
  <cp:revision>875</cp:revision>
  <cp:lastPrinted>2022-04-26T13:43:00Z</cp:lastPrinted>
  <dcterms:created xsi:type="dcterms:W3CDTF">2022-03-10T11:56:00Z</dcterms:created>
  <dcterms:modified xsi:type="dcterms:W3CDTF">2022-04-26T13:43:00Z</dcterms:modified>
</cp:coreProperties>
</file>